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BEB260" w14:textId="4C08A001" w:rsidR="00F87859" w:rsidRDefault="00E01FBC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26496" behindDoc="0" locked="0" layoutInCell="1" allowOverlap="1" wp14:anchorId="38A46370" wp14:editId="2C3CA9EF">
            <wp:simplePos x="0" y="0"/>
            <wp:positionH relativeFrom="margin">
              <wp:posOffset>4761230</wp:posOffset>
            </wp:positionH>
            <wp:positionV relativeFrom="page">
              <wp:posOffset>544195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44D9A">
        <w:rPr>
          <w:noProof/>
          <w:lang w:eastAsia="en-GB"/>
        </w:rPr>
        <w:drawing>
          <wp:anchor distT="0" distB="0" distL="114300" distR="114300" simplePos="0" relativeHeight="251730944" behindDoc="0" locked="0" layoutInCell="1" allowOverlap="1" wp14:anchorId="0B25A3BB" wp14:editId="477EEAD6">
            <wp:simplePos x="0" y="0"/>
            <wp:positionH relativeFrom="margin">
              <wp:posOffset>-152400</wp:posOffset>
            </wp:positionH>
            <wp:positionV relativeFrom="paragraph">
              <wp:posOffset>-124460</wp:posOffset>
            </wp:positionV>
            <wp:extent cx="3783876" cy="697831"/>
            <wp:effectExtent l="0" t="0" r="0" b="7620"/>
            <wp:wrapNone/>
            <wp:docPr id="41" name="Picture 41" descr="Logo for Ministry of Business, Innovation, and Employment. Black text on a white background. The New Zealand Goverment coat of arms is on the left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Logo for Ministry of Business, Innovation, and Employment. Black text on a white background. The New Zealand Goverment coat of arms is on the left. 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3876" cy="6978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CDDCAC" w14:textId="77777777" w:rsidR="00F87859" w:rsidRDefault="00F87859" w:rsidP="00F87859">
      <w:pPr>
        <w:rPr>
          <w:rFonts w:cs="Arial"/>
          <w:szCs w:val="32"/>
        </w:rPr>
      </w:pPr>
    </w:p>
    <w:p w14:paraId="56979D7B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11816036" w14:textId="77777777" w:rsidR="00F87859" w:rsidRDefault="00F87859" w:rsidP="00F87859">
      <w:pPr>
        <w:rPr>
          <w:rFonts w:cs="Arial"/>
          <w:szCs w:val="32"/>
        </w:rPr>
      </w:pPr>
    </w:p>
    <w:p w14:paraId="2B54BA01" w14:textId="77777777" w:rsidR="00F87859" w:rsidRDefault="00F87859" w:rsidP="00F87859">
      <w:pPr>
        <w:rPr>
          <w:rFonts w:cs="Arial"/>
          <w:szCs w:val="32"/>
        </w:rPr>
      </w:pPr>
    </w:p>
    <w:p w14:paraId="6C708FA7" w14:textId="77777777" w:rsidR="00F87859" w:rsidRPr="00E01FBC" w:rsidRDefault="00F87859" w:rsidP="007E7233">
      <w:pPr>
        <w:ind w:left="0"/>
        <w:rPr>
          <w:rFonts w:cs="Arial"/>
          <w:b/>
          <w:sz w:val="30"/>
          <w:szCs w:val="30"/>
        </w:rPr>
      </w:pPr>
    </w:p>
    <w:p w14:paraId="3543EAF6" w14:textId="4F2257A4" w:rsidR="00887F23" w:rsidRDefault="00244D9A" w:rsidP="00F87859">
      <w:pPr>
        <w:pStyle w:val="Title"/>
      </w:pPr>
      <w:r>
        <w:t xml:space="preserve">Fuel </w:t>
      </w:r>
      <w:r w:rsidR="00601FCE">
        <w:t>r</w:t>
      </w:r>
      <w:r>
        <w:t xml:space="preserve">esponse </w:t>
      </w:r>
      <w:r w:rsidR="00601FCE">
        <w:t>p</w:t>
      </w:r>
      <w:r>
        <w:t>lan 2026</w:t>
      </w:r>
    </w:p>
    <w:p w14:paraId="0999AB6C" w14:textId="731E378F" w:rsidR="00887F23" w:rsidRDefault="00004099" w:rsidP="00F87859">
      <w:pPr>
        <w:pStyle w:val="Title"/>
      </w:pPr>
      <w:r>
        <w:rPr>
          <w:noProof/>
        </w:rPr>
        <w:drawing>
          <wp:anchor distT="0" distB="0" distL="114300" distR="114300" simplePos="0" relativeHeight="251643904" behindDoc="0" locked="0" layoutInCell="1" allowOverlap="1" wp14:anchorId="2CA34DE9" wp14:editId="6F9DEEBB">
            <wp:simplePos x="0" y="0"/>
            <wp:positionH relativeFrom="margin">
              <wp:posOffset>457200</wp:posOffset>
            </wp:positionH>
            <wp:positionV relativeFrom="paragraph">
              <wp:posOffset>377190</wp:posOffset>
            </wp:positionV>
            <wp:extent cx="4900494" cy="4221480"/>
            <wp:effectExtent l="0" t="0" r="0" b="7620"/>
            <wp:wrapNone/>
            <wp:docPr id="5" name="Picture 5" descr="Art image of kinds of transport. A ship on water. Cars and a bus on a street. People walking and riding bicycles. There are apartment buildings, houses, a train station, hospital, and a fuel storage silo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rt image of kinds of transport. A ship on water. Cars and a bus on a street. People walking and riding bicycles. There are apartment buildings, houses, a train station, hospital, and a fuel storage silo. 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0494" cy="4221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520FB8" w14:textId="065E84ED" w:rsidR="00887F23" w:rsidRDefault="00887F23" w:rsidP="00F87859">
      <w:pPr>
        <w:pStyle w:val="Title"/>
      </w:pPr>
    </w:p>
    <w:p w14:paraId="5231FC9B" w14:textId="77777777" w:rsidR="00887F23" w:rsidRDefault="00887F23" w:rsidP="00F87859">
      <w:pPr>
        <w:pStyle w:val="Title"/>
      </w:pPr>
    </w:p>
    <w:p w14:paraId="62B49C53" w14:textId="77777777" w:rsidR="00887F23" w:rsidRDefault="00887F23" w:rsidP="00F87859">
      <w:pPr>
        <w:pStyle w:val="Title"/>
      </w:pPr>
    </w:p>
    <w:p w14:paraId="0BA1BB89" w14:textId="77777777" w:rsidR="00E01FBC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  <w:r w:rsidR="00570380">
        <w:br/>
      </w:r>
    </w:p>
    <w:p w14:paraId="734EA08C" w14:textId="77777777" w:rsidR="00E01FBC" w:rsidRDefault="00E01FBC" w:rsidP="00BF5DDC">
      <w:pPr>
        <w:pStyle w:val="Datepublished"/>
      </w:pPr>
    </w:p>
    <w:p w14:paraId="3D1C2827" w14:textId="77777777" w:rsidR="00E01FBC" w:rsidRDefault="00E01FBC" w:rsidP="00BF5DDC">
      <w:pPr>
        <w:pStyle w:val="Datepublished"/>
      </w:pPr>
    </w:p>
    <w:p w14:paraId="319DF065" w14:textId="06343993" w:rsidR="001F0DD4" w:rsidRDefault="00887F23" w:rsidP="00E01FBC">
      <w:pPr>
        <w:pStyle w:val="Datepublished"/>
      </w:pPr>
      <w:r w:rsidRPr="00570380">
        <w:t xml:space="preserve">Published: </w:t>
      </w:r>
      <w:r w:rsidR="00244D9A">
        <w:t>May 2026</w:t>
      </w:r>
      <w:r w:rsidR="00F87859" w:rsidRPr="00153863">
        <w:br w:type="page"/>
      </w:r>
    </w:p>
    <w:p w14:paraId="3827CEA2" w14:textId="12C8A20F" w:rsidR="001F0DD4" w:rsidRDefault="001F0DD4" w:rsidP="001F0DD4">
      <w:pPr>
        <w:pStyle w:val="Heading1"/>
      </w:pPr>
      <w:bookmarkStart w:id="0" w:name="_Toc228360310"/>
      <w:r>
        <w:lastRenderedPageBreak/>
        <w:t>What you will find in here</w:t>
      </w:r>
      <w:bookmarkEnd w:id="0"/>
    </w:p>
    <w:p w14:paraId="43425D4F" w14:textId="77777777" w:rsidR="001F0DD4" w:rsidRDefault="001F0DD4" w:rsidP="001F0DD4">
      <w:pPr>
        <w:pStyle w:val="Checkboxes"/>
      </w:pPr>
    </w:p>
    <w:p w14:paraId="12B7D0B2" w14:textId="6AFEA5AD" w:rsidR="001F0DD4" w:rsidRPr="00C75497" w:rsidRDefault="00FB6F4A" w:rsidP="00C75497">
      <w:pPr>
        <w:pStyle w:val="contentspage"/>
        <w:jc w:val="right"/>
        <w:rPr>
          <w:b/>
          <w:bCs w:val="0"/>
        </w:rPr>
      </w:pPr>
      <w:r>
        <w:rPr>
          <w:noProof/>
        </w:rPr>
        <w:drawing>
          <wp:anchor distT="0" distB="0" distL="114300" distR="114300" simplePos="0" relativeHeight="252060672" behindDoc="0" locked="0" layoutInCell="1" allowOverlap="1" wp14:anchorId="543E1356" wp14:editId="4C6EE121">
            <wp:simplePos x="0" y="0"/>
            <wp:positionH relativeFrom="margin">
              <wp:posOffset>0</wp:posOffset>
            </wp:positionH>
            <wp:positionV relativeFrom="paragraph">
              <wp:posOffset>319405</wp:posOffset>
            </wp:positionV>
            <wp:extent cx="1201783" cy="1201783"/>
            <wp:effectExtent l="0" t="0" r="0" b="0"/>
            <wp:wrapNone/>
            <wp:docPr id="401019700" name="Picture 4010197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019700" name="Picture 4010197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201783" cy="12017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F0DD4" w:rsidRPr="00C75497">
        <w:rPr>
          <w:b/>
          <w:bCs w:val="0"/>
        </w:rPr>
        <w:t>Page number:</w:t>
      </w:r>
    </w:p>
    <w:p w14:paraId="4635521F" w14:textId="6C9D5624" w:rsidR="001F0DD4" w:rsidRDefault="001F0DD4" w:rsidP="00C75497">
      <w:pPr>
        <w:pStyle w:val="contentspage"/>
      </w:pPr>
    </w:p>
    <w:p w14:paraId="567D2CD0" w14:textId="42211E30" w:rsidR="00C75497" w:rsidRDefault="00C75497" w:rsidP="00C75497">
      <w:pPr>
        <w:pStyle w:val="contentspage"/>
      </w:pPr>
    </w:p>
    <w:p w14:paraId="45BA2E52" w14:textId="1A7A13BC" w:rsidR="00C75497" w:rsidRPr="00C75497" w:rsidRDefault="00C75497" w:rsidP="00C75497">
      <w:pPr>
        <w:pStyle w:val="contentspage"/>
        <w:rPr>
          <w:color w:val="000000" w:themeColor="text1"/>
        </w:rPr>
      </w:pPr>
      <w:hyperlink w:anchor="_About_this_Easy" w:history="1">
        <w:r w:rsidRPr="00C75497">
          <w:rPr>
            <w:rStyle w:val="Hyperlink"/>
            <w:color w:val="000000" w:themeColor="text1"/>
            <w:u w:val="none"/>
          </w:rPr>
          <w:t>About this Easy Read</w:t>
        </w:r>
        <w:r w:rsidRPr="00C75497">
          <w:rPr>
            <w:rStyle w:val="Hyperlink"/>
            <w:color w:val="000000" w:themeColor="text1"/>
            <w:u w:val="none"/>
          </w:rPr>
          <w:tab/>
          <w:t>2</w:t>
        </w:r>
      </w:hyperlink>
    </w:p>
    <w:p w14:paraId="29F48E93" w14:textId="5566547D" w:rsidR="00C75497" w:rsidRPr="00C75497" w:rsidRDefault="00FB6F4A" w:rsidP="00C75497">
      <w:pPr>
        <w:pStyle w:val="contentspage"/>
        <w:rPr>
          <w:color w:val="000000" w:themeColor="text1"/>
        </w:rPr>
      </w:pPr>
      <w:r w:rsidRPr="00C75497">
        <w:rPr>
          <w:rFonts w:eastAsia="Times New Roman"/>
          <w:b/>
          <w:bCs w:val="0"/>
          <w:noProof/>
          <w:color w:val="000000" w:themeColor="text1"/>
          <w:lang w:eastAsia="en-GB"/>
        </w:rPr>
        <w:drawing>
          <wp:anchor distT="0" distB="0" distL="114300" distR="114300" simplePos="0" relativeHeight="252062720" behindDoc="0" locked="0" layoutInCell="1" allowOverlap="1" wp14:anchorId="5A72BD32" wp14:editId="0BF07376">
            <wp:simplePos x="0" y="0"/>
            <wp:positionH relativeFrom="margin">
              <wp:posOffset>0</wp:posOffset>
            </wp:positionH>
            <wp:positionV relativeFrom="paragraph">
              <wp:posOffset>334645</wp:posOffset>
            </wp:positionV>
            <wp:extent cx="1302385" cy="704850"/>
            <wp:effectExtent l="0" t="0" r="0" b="0"/>
            <wp:wrapNone/>
            <wp:docPr id="514476387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5938768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238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D152F2" w14:textId="5A038DDE" w:rsidR="00C75497" w:rsidRPr="00C75497" w:rsidRDefault="00C75497" w:rsidP="00C75497">
      <w:pPr>
        <w:pStyle w:val="contentspage"/>
        <w:rPr>
          <w:color w:val="000000" w:themeColor="text1"/>
        </w:rPr>
      </w:pPr>
    </w:p>
    <w:p w14:paraId="128FDDC1" w14:textId="32268470" w:rsidR="00C75497" w:rsidRPr="00C75497" w:rsidRDefault="00C75497" w:rsidP="00C75497">
      <w:pPr>
        <w:pStyle w:val="contentspage"/>
        <w:rPr>
          <w:color w:val="000000" w:themeColor="text1"/>
        </w:rPr>
      </w:pPr>
      <w:hyperlink w:anchor="_Why_has_the" w:history="1">
        <w:r w:rsidRPr="00C75497">
          <w:rPr>
            <w:rStyle w:val="Hyperlink"/>
            <w:color w:val="000000" w:themeColor="text1"/>
            <w:u w:val="none"/>
          </w:rPr>
          <w:t>Why has the fuel plan been made?</w:t>
        </w:r>
        <w:r w:rsidRPr="00C75497">
          <w:rPr>
            <w:rStyle w:val="Hyperlink"/>
            <w:color w:val="000000" w:themeColor="text1"/>
            <w:u w:val="none"/>
          </w:rPr>
          <w:tab/>
          <w:t>4</w:t>
        </w:r>
      </w:hyperlink>
    </w:p>
    <w:p w14:paraId="1DFF4223" w14:textId="4F84DE49" w:rsidR="00C75497" w:rsidRPr="00C75497" w:rsidRDefault="00FB6F4A" w:rsidP="00C75497">
      <w:pPr>
        <w:pStyle w:val="contentspage"/>
        <w:rPr>
          <w:color w:val="000000" w:themeColor="text1"/>
        </w:rPr>
      </w:pPr>
      <w:r w:rsidRPr="00C75497">
        <w:rPr>
          <w:rFonts w:eastAsia="Times New Roman"/>
          <w:b/>
          <w:bCs w:val="0"/>
          <w:noProof/>
          <w:color w:val="000000" w:themeColor="text1"/>
          <w:lang w:eastAsia="en-GB"/>
        </w:rPr>
        <w:drawing>
          <wp:anchor distT="0" distB="0" distL="114300" distR="114300" simplePos="0" relativeHeight="252064768" behindDoc="0" locked="0" layoutInCell="1" allowOverlap="1" wp14:anchorId="079C7BF8" wp14:editId="590833CA">
            <wp:simplePos x="0" y="0"/>
            <wp:positionH relativeFrom="margin">
              <wp:posOffset>47625</wp:posOffset>
            </wp:positionH>
            <wp:positionV relativeFrom="paragraph">
              <wp:posOffset>234315</wp:posOffset>
            </wp:positionV>
            <wp:extent cx="928047" cy="1149531"/>
            <wp:effectExtent l="0" t="0" r="0" b="0"/>
            <wp:wrapNone/>
            <wp:docPr id="435739700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6852233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8047" cy="1149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E922A0" w14:textId="19077E4C" w:rsidR="00C75497" w:rsidRPr="00C75497" w:rsidRDefault="00C75497" w:rsidP="00C75497">
      <w:pPr>
        <w:pStyle w:val="contentspage"/>
        <w:rPr>
          <w:color w:val="000000" w:themeColor="text1"/>
        </w:rPr>
      </w:pPr>
    </w:p>
    <w:p w14:paraId="343AE00C" w14:textId="2C7852C5" w:rsidR="00C75497" w:rsidRPr="00C75497" w:rsidRDefault="00C75497" w:rsidP="00C75497">
      <w:pPr>
        <w:pStyle w:val="contentspage"/>
        <w:rPr>
          <w:color w:val="000000" w:themeColor="text1"/>
        </w:rPr>
      </w:pPr>
      <w:hyperlink w:anchor="_Fuel_Phase_1:" w:history="1">
        <w:r w:rsidRPr="00C75497">
          <w:rPr>
            <w:rStyle w:val="Hyperlink"/>
            <w:color w:val="000000" w:themeColor="text1"/>
            <w:u w:val="none"/>
          </w:rPr>
          <w:t>Phase 1: Watchful</w:t>
        </w:r>
        <w:r w:rsidRPr="00C75497">
          <w:rPr>
            <w:rStyle w:val="Hyperlink"/>
            <w:color w:val="000000" w:themeColor="text1"/>
            <w:u w:val="none"/>
          </w:rPr>
          <w:tab/>
          <w:t>9</w:t>
        </w:r>
      </w:hyperlink>
    </w:p>
    <w:p w14:paraId="06A20506" w14:textId="770141BE" w:rsidR="00C75497" w:rsidRPr="00C75497" w:rsidRDefault="00C75497" w:rsidP="00C75497">
      <w:pPr>
        <w:pStyle w:val="contentspage"/>
        <w:rPr>
          <w:color w:val="000000" w:themeColor="text1"/>
        </w:rPr>
      </w:pPr>
    </w:p>
    <w:p w14:paraId="7F7A5A4E" w14:textId="00706444" w:rsidR="00C75497" w:rsidRPr="00C75497" w:rsidRDefault="00C75497" w:rsidP="00C75497">
      <w:pPr>
        <w:pStyle w:val="contentspage"/>
        <w:rPr>
          <w:color w:val="000000" w:themeColor="text1"/>
        </w:rPr>
      </w:pPr>
      <w:r w:rsidRPr="00C75497">
        <w:rPr>
          <w:rFonts w:eastAsia="Times New Roman"/>
          <w:b/>
          <w:bCs w:val="0"/>
          <w:noProof/>
          <w:color w:val="000000" w:themeColor="text1"/>
          <w:lang w:eastAsia="en-GB"/>
        </w:rPr>
        <w:drawing>
          <wp:anchor distT="0" distB="0" distL="114300" distR="114300" simplePos="0" relativeHeight="252066816" behindDoc="0" locked="0" layoutInCell="1" allowOverlap="1" wp14:anchorId="4AB63DE7" wp14:editId="606F15D6">
            <wp:simplePos x="0" y="0"/>
            <wp:positionH relativeFrom="margin">
              <wp:posOffset>45720</wp:posOffset>
            </wp:positionH>
            <wp:positionV relativeFrom="paragraph">
              <wp:posOffset>158115</wp:posOffset>
            </wp:positionV>
            <wp:extent cx="975360" cy="731313"/>
            <wp:effectExtent l="0" t="0" r="0" b="0"/>
            <wp:wrapNone/>
            <wp:docPr id="208296775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960760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360" cy="731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C10AEA" w14:textId="2F8BE94E" w:rsidR="00C75497" w:rsidRPr="00C75497" w:rsidRDefault="00C75497" w:rsidP="00C75497">
      <w:pPr>
        <w:pStyle w:val="contentspage"/>
        <w:rPr>
          <w:color w:val="000000" w:themeColor="text1"/>
        </w:rPr>
      </w:pPr>
      <w:hyperlink w:anchor="_Phase_2:_Precautionary" w:history="1">
        <w:r w:rsidRPr="00C75497">
          <w:rPr>
            <w:rStyle w:val="Hyperlink"/>
            <w:color w:val="000000" w:themeColor="text1"/>
            <w:u w:val="none"/>
          </w:rPr>
          <w:t>Phase 2: Precautionary</w:t>
        </w:r>
        <w:r w:rsidRPr="00C75497">
          <w:rPr>
            <w:rStyle w:val="Hyperlink"/>
            <w:color w:val="000000" w:themeColor="text1"/>
            <w:u w:val="none"/>
          </w:rPr>
          <w:tab/>
          <w:t>1</w:t>
        </w:r>
        <w:r w:rsidR="0076469F">
          <w:rPr>
            <w:rStyle w:val="Hyperlink"/>
            <w:color w:val="000000" w:themeColor="text1"/>
            <w:u w:val="none"/>
          </w:rPr>
          <w:t>4</w:t>
        </w:r>
      </w:hyperlink>
    </w:p>
    <w:p w14:paraId="303788CF" w14:textId="61927046" w:rsidR="00C75497" w:rsidRPr="00C75497" w:rsidRDefault="00C75497" w:rsidP="00C75497">
      <w:pPr>
        <w:pStyle w:val="contentspage"/>
        <w:rPr>
          <w:color w:val="000000" w:themeColor="text1"/>
        </w:rPr>
      </w:pPr>
    </w:p>
    <w:p w14:paraId="500BBCF3" w14:textId="6DDED371" w:rsidR="00C75497" w:rsidRPr="00C75497" w:rsidRDefault="00C75497" w:rsidP="00C75497">
      <w:pPr>
        <w:pStyle w:val="contentspage"/>
        <w:rPr>
          <w:color w:val="000000" w:themeColor="text1"/>
        </w:rPr>
      </w:pPr>
      <w:r w:rsidRPr="00C75497">
        <w:rPr>
          <w:rFonts w:eastAsia="Times New Roman"/>
          <w:b/>
          <w:bCs w:val="0"/>
          <w:noProof/>
          <w:color w:val="000000" w:themeColor="text1"/>
          <w:lang w:eastAsia="en-GB"/>
        </w:rPr>
        <w:drawing>
          <wp:anchor distT="0" distB="0" distL="114300" distR="114300" simplePos="0" relativeHeight="252068864" behindDoc="0" locked="0" layoutInCell="1" allowOverlap="1" wp14:anchorId="7522372E" wp14:editId="607AD2AC">
            <wp:simplePos x="0" y="0"/>
            <wp:positionH relativeFrom="margin">
              <wp:posOffset>146050</wp:posOffset>
            </wp:positionH>
            <wp:positionV relativeFrom="paragraph">
              <wp:posOffset>76200</wp:posOffset>
            </wp:positionV>
            <wp:extent cx="827891" cy="879565"/>
            <wp:effectExtent l="0" t="0" r="0" b="0"/>
            <wp:wrapNone/>
            <wp:docPr id="294588109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9716748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891" cy="879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771E96" w14:textId="0E5B82E5" w:rsidR="00C75497" w:rsidRPr="00C75497" w:rsidRDefault="00C75497" w:rsidP="00C75497">
      <w:pPr>
        <w:pStyle w:val="contentspage"/>
        <w:rPr>
          <w:color w:val="000000" w:themeColor="text1"/>
        </w:rPr>
      </w:pPr>
      <w:hyperlink w:anchor="_Phase_3:_Managed" w:history="1">
        <w:r w:rsidRPr="00C75497">
          <w:rPr>
            <w:rStyle w:val="Hyperlink"/>
            <w:color w:val="000000" w:themeColor="text1"/>
            <w:u w:val="none"/>
          </w:rPr>
          <w:t>Phase 3: Managed</w:t>
        </w:r>
        <w:r w:rsidRPr="00C75497">
          <w:rPr>
            <w:rStyle w:val="Hyperlink"/>
            <w:color w:val="000000" w:themeColor="text1"/>
            <w:u w:val="none"/>
          </w:rPr>
          <w:tab/>
          <w:t>1</w:t>
        </w:r>
        <w:r w:rsidR="0076469F">
          <w:rPr>
            <w:rStyle w:val="Hyperlink"/>
            <w:color w:val="000000" w:themeColor="text1"/>
            <w:u w:val="none"/>
          </w:rPr>
          <w:t>8</w:t>
        </w:r>
      </w:hyperlink>
    </w:p>
    <w:p w14:paraId="1616DDC9" w14:textId="72BB493B" w:rsidR="00C75497" w:rsidRPr="00C75497" w:rsidRDefault="00C75497" w:rsidP="00C75497">
      <w:pPr>
        <w:pStyle w:val="contentspage"/>
        <w:rPr>
          <w:color w:val="000000" w:themeColor="text1"/>
        </w:rPr>
      </w:pPr>
    </w:p>
    <w:p w14:paraId="7180A299" w14:textId="76DCB482" w:rsidR="00C75497" w:rsidRPr="00C75497" w:rsidRDefault="00C75497" w:rsidP="00C75497">
      <w:pPr>
        <w:pStyle w:val="contentspage"/>
        <w:rPr>
          <w:color w:val="000000" w:themeColor="text1"/>
        </w:rPr>
      </w:pPr>
      <w:r w:rsidRPr="00C75497">
        <w:rPr>
          <w:rFonts w:eastAsia="Times New Roman"/>
          <w:b/>
          <w:bCs w:val="0"/>
          <w:noProof/>
          <w:color w:val="000000" w:themeColor="text1"/>
          <w:lang w:eastAsia="en-GB"/>
        </w:rPr>
        <w:drawing>
          <wp:anchor distT="0" distB="0" distL="114300" distR="114300" simplePos="0" relativeHeight="252070912" behindDoc="0" locked="0" layoutInCell="1" allowOverlap="1" wp14:anchorId="65241227" wp14:editId="3EEBA590">
            <wp:simplePos x="0" y="0"/>
            <wp:positionH relativeFrom="margin">
              <wp:posOffset>152400</wp:posOffset>
            </wp:positionH>
            <wp:positionV relativeFrom="paragraph">
              <wp:posOffset>201930</wp:posOffset>
            </wp:positionV>
            <wp:extent cx="809897" cy="809897"/>
            <wp:effectExtent l="0" t="0" r="0" b="9525"/>
            <wp:wrapNone/>
            <wp:docPr id="1265472348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76265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897" cy="8098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7C4677" w14:textId="5B58C4CE" w:rsidR="00C75497" w:rsidRPr="00C75497" w:rsidRDefault="00C75497" w:rsidP="00C75497">
      <w:pPr>
        <w:pStyle w:val="contentspage"/>
        <w:rPr>
          <w:color w:val="000000" w:themeColor="text1"/>
        </w:rPr>
      </w:pPr>
      <w:hyperlink w:anchor="_Phase_4:_Protected" w:history="1">
        <w:r w:rsidRPr="00C75497">
          <w:rPr>
            <w:rStyle w:val="Hyperlink"/>
            <w:color w:val="000000" w:themeColor="text1"/>
            <w:u w:val="none"/>
          </w:rPr>
          <w:t>Phase 4: Protected</w:t>
        </w:r>
        <w:r w:rsidRPr="00C75497">
          <w:rPr>
            <w:rStyle w:val="Hyperlink"/>
            <w:color w:val="000000" w:themeColor="text1"/>
            <w:u w:val="none"/>
          </w:rPr>
          <w:tab/>
        </w:r>
        <w:r w:rsidR="0076469F">
          <w:rPr>
            <w:rStyle w:val="Hyperlink"/>
            <w:color w:val="000000" w:themeColor="text1"/>
            <w:u w:val="none"/>
          </w:rPr>
          <w:t>21</w:t>
        </w:r>
      </w:hyperlink>
    </w:p>
    <w:p w14:paraId="3F0806E4" w14:textId="17D08FB9" w:rsidR="00C75497" w:rsidRPr="00C75497" w:rsidRDefault="00C75497" w:rsidP="00C75497">
      <w:pPr>
        <w:pStyle w:val="contentspage"/>
        <w:rPr>
          <w:color w:val="000000" w:themeColor="text1"/>
        </w:rPr>
      </w:pPr>
    </w:p>
    <w:p w14:paraId="562982D9" w14:textId="3726642E" w:rsidR="00C75497" w:rsidRPr="00C75497" w:rsidRDefault="00C75497" w:rsidP="00C75497">
      <w:pPr>
        <w:pStyle w:val="contentspage"/>
        <w:rPr>
          <w:color w:val="000000" w:themeColor="text1"/>
        </w:rPr>
      </w:pPr>
      <w:r w:rsidRPr="00C75497">
        <w:rPr>
          <w:rFonts w:eastAsia="Times New Roman"/>
          <w:b/>
          <w:bCs w:val="0"/>
          <w:noProof/>
          <w:color w:val="000000" w:themeColor="text1"/>
          <w:lang w:eastAsia="en-GB"/>
        </w:rPr>
        <w:drawing>
          <wp:anchor distT="0" distB="0" distL="114300" distR="114300" simplePos="0" relativeHeight="252072960" behindDoc="0" locked="0" layoutInCell="1" allowOverlap="1" wp14:anchorId="76F3A580" wp14:editId="7C8941DB">
            <wp:simplePos x="0" y="0"/>
            <wp:positionH relativeFrom="margin">
              <wp:posOffset>109571</wp:posOffset>
            </wp:positionH>
            <wp:positionV relativeFrom="paragraph">
              <wp:posOffset>111125</wp:posOffset>
            </wp:positionV>
            <wp:extent cx="852976" cy="888274"/>
            <wp:effectExtent l="0" t="0" r="4445" b="7620"/>
            <wp:wrapNone/>
            <wp:docPr id="551532636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070005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2976" cy="888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B4A7AF" w14:textId="7553F3CB" w:rsidR="00C75497" w:rsidRPr="006C6DC3" w:rsidRDefault="00C75497" w:rsidP="00C75497">
      <w:pPr>
        <w:pStyle w:val="contentspage"/>
        <w:rPr>
          <w:color w:val="000000" w:themeColor="text1"/>
        </w:rPr>
      </w:pPr>
      <w:hyperlink w:anchor="_Where_to_get" w:history="1">
        <w:r w:rsidRPr="006C6DC3">
          <w:rPr>
            <w:rStyle w:val="Hyperlink"/>
            <w:color w:val="000000" w:themeColor="text1"/>
            <w:u w:val="none"/>
          </w:rPr>
          <w:t>Where to get more information</w:t>
        </w:r>
        <w:r w:rsidRPr="006C6DC3">
          <w:rPr>
            <w:rStyle w:val="Hyperlink"/>
            <w:color w:val="000000" w:themeColor="text1"/>
            <w:u w:val="none"/>
          </w:rPr>
          <w:tab/>
          <w:t>2</w:t>
        </w:r>
        <w:r w:rsidR="0076469F">
          <w:rPr>
            <w:rStyle w:val="Hyperlink"/>
            <w:color w:val="000000" w:themeColor="text1"/>
            <w:u w:val="none"/>
          </w:rPr>
          <w:t>5</w:t>
        </w:r>
      </w:hyperlink>
    </w:p>
    <w:p w14:paraId="72354049" w14:textId="131C1A40" w:rsidR="00570380" w:rsidRPr="00570380" w:rsidRDefault="00124EA8" w:rsidP="00570380">
      <w:pPr>
        <w:pStyle w:val="Heading1"/>
        <w:rPr>
          <w:noProof/>
          <w:lang w:val="en-NZ" w:eastAsia="en-NZ"/>
        </w:rPr>
      </w:pPr>
      <w:bookmarkStart w:id="1" w:name="_About_this_Easy"/>
      <w:bookmarkStart w:id="2" w:name="_Toc228360311"/>
      <w:bookmarkEnd w:id="1"/>
      <w:r>
        <w:rPr>
          <w:noProof/>
          <w:lang w:val="en-NZ" w:eastAsia="en-NZ"/>
        </w:rPr>
        <w:lastRenderedPageBreak/>
        <w:t xml:space="preserve">About this </w:t>
      </w:r>
      <w:r w:rsidR="00F414D9">
        <w:rPr>
          <w:noProof/>
          <w:lang w:val="en-NZ" w:eastAsia="en-NZ"/>
        </w:rPr>
        <w:t>Easy Read</w:t>
      </w:r>
      <w:bookmarkEnd w:id="2"/>
    </w:p>
    <w:p w14:paraId="7FF011FF" w14:textId="77777777" w:rsidR="00D852B6" w:rsidRDefault="00D852B6" w:rsidP="00124EA8"/>
    <w:p w14:paraId="37EF6FFA" w14:textId="77777777" w:rsidR="00EF4A04" w:rsidRDefault="00BD34B6" w:rsidP="00124EA8">
      <w:r>
        <w:rPr>
          <w:noProof/>
        </w:rPr>
        <w:drawing>
          <wp:anchor distT="0" distB="0" distL="114300" distR="114300" simplePos="0" relativeHeight="251661312" behindDoc="0" locked="0" layoutInCell="1" allowOverlap="1" wp14:anchorId="20577E98" wp14:editId="5208B951">
            <wp:simplePos x="0" y="0"/>
            <wp:positionH relativeFrom="margin">
              <wp:align>left</wp:align>
            </wp:positionH>
            <wp:positionV relativeFrom="paragraph">
              <wp:posOffset>259715</wp:posOffset>
            </wp:positionV>
            <wp:extent cx="1424427" cy="1310485"/>
            <wp:effectExtent l="0" t="0" r="0" b="0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AD4D89" w14:textId="4665453D" w:rsidR="00124EA8" w:rsidRDefault="00EF4A04" w:rsidP="00F414D9">
      <w:r>
        <w:t xml:space="preserve">This </w:t>
      </w:r>
      <w:r w:rsidR="00F414D9">
        <w:t xml:space="preserve">Easy Read is from the </w:t>
      </w:r>
      <w:r w:rsidR="00F414D9" w:rsidRPr="00F414D9">
        <w:rPr>
          <w:b/>
          <w:bCs/>
        </w:rPr>
        <w:t>Ministry of Business, Innovation, and Employment</w:t>
      </w:r>
      <w:r w:rsidR="00F414D9">
        <w:t>.</w:t>
      </w:r>
    </w:p>
    <w:p w14:paraId="3BB09379" w14:textId="77777777" w:rsidR="00F414D9" w:rsidRDefault="00F414D9" w:rsidP="00F414D9"/>
    <w:p w14:paraId="74213191" w14:textId="680111CA" w:rsidR="00F414D9" w:rsidRDefault="00CF57E0" w:rsidP="00F414D9">
      <w:r>
        <w:rPr>
          <w:noProof/>
        </w:rPr>
        <mc:AlternateContent>
          <mc:Choice Requires="wps">
            <w:drawing>
              <wp:anchor distT="0" distB="0" distL="114300" distR="114300" simplePos="0" relativeHeight="251823104" behindDoc="1" locked="0" layoutInCell="1" allowOverlap="1" wp14:anchorId="3DA5B803" wp14:editId="696ED07F">
                <wp:simplePos x="0" y="0"/>
                <wp:positionH relativeFrom="margin">
                  <wp:align>right</wp:align>
                </wp:positionH>
                <wp:positionV relativeFrom="paragraph">
                  <wp:posOffset>248820</wp:posOffset>
                </wp:positionV>
                <wp:extent cx="3600450" cy="1852863"/>
                <wp:effectExtent l="0" t="0" r="0" b="0"/>
                <wp:wrapNone/>
                <wp:docPr id="1676033574" name="Rectangle 167603357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185286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6D4B8B" id="Rectangle 1676033574" o:spid="_x0000_s1026" alt="&quot;&quot;" style="position:absolute;margin-left:232.3pt;margin-top:19.6pt;width:283.5pt;height:145.9pt;z-index:-2514933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</w:p>
    <w:p w14:paraId="5954A859" w14:textId="33B7557C" w:rsidR="00F414D9" w:rsidRDefault="00E64AE1" w:rsidP="00F414D9">
      <w:r>
        <w:rPr>
          <w:noProof/>
        </w:rPr>
        <w:drawing>
          <wp:anchor distT="0" distB="0" distL="114300" distR="114300" simplePos="0" relativeHeight="251844608" behindDoc="0" locked="0" layoutInCell="1" allowOverlap="1" wp14:anchorId="04D2F8A1" wp14:editId="13A4270F">
            <wp:simplePos x="0" y="0"/>
            <wp:positionH relativeFrom="margin">
              <wp:posOffset>240030</wp:posOffset>
            </wp:positionH>
            <wp:positionV relativeFrom="paragraph">
              <wp:posOffset>449212</wp:posOffset>
            </wp:positionV>
            <wp:extent cx="944245" cy="1310005"/>
            <wp:effectExtent l="0" t="0" r="8255" b="4445"/>
            <wp:wrapNone/>
            <wp:docPr id="951219679" name="Picture 9512196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1219679" name="Picture 95121967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4245" cy="1310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842560" behindDoc="0" locked="0" layoutInCell="1" allowOverlap="1" wp14:anchorId="672483A6" wp14:editId="6036067F">
            <wp:simplePos x="0" y="0"/>
            <wp:positionH relativeFrom="margin">
              <wp:align>left</wp:align>
            </wp:positionH>
            <wp:positionV relativeFrom="paragraph">
              <wp:posOffset>16310</wp:posOffset>
            </wp:positionV>
            <wp:extent cx="1737175" cy="320842"/>
            <wp:effectExtent l="0" t="0" r="0" b="3175"/>
            <wp:wrapNone/>
            <wp:docPr id="1433955979" name="Picture 14339559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955979" name="Picture 143395597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175" cy="3208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57E0">
        <w:t xml:space="preserve">The </w:t>
      </w:r>
      <w:r w:rsidR="00CF57E0" w:rsidRPr="00F414D9">
        <w:rPr>
          <w:b/>
          <w:bCs/>
        </w:rPr>
        <w:t>Ministry of Business, Innovation, and Employment</w:t>
      </w:r>
      <w:r w:rsidR="00CF57E0">
        <w:t xml:space="preserve"> is a government agency that does many things to support the </w:t>
      </w:r>
      <w:r w:rsidR="00CF57E0" w:rsidRPr="00CF57E0">
        <w:rPr>
          <w:b/>
          <w:bCs/>
        </w:rPr>
        <w:t>economy</w:t>
      </w:r>
      <w:r w:rsidR="00CF57E0">
        <w:t xml:space="preserve"> of Aotearoa New Zealand. </w:t>
      </w:r>
    </w:p>
    <w:p w14:paraId="160F85B8" w14:textId="77777777" w:rsidR="009136A1" w:rsidRDefault="009136A1" w:rsidP="009136A1"/>
    <w:p w14:paraId="6C89906C" w14:textId="77777777" w:rsidR="009136A1" w:rsidRPr="00D105F3" w:rsidRDefault="009136A1" w:rsidP="009136A1">
      <w:pPr>
        <w:rPr>
          <w:lang w:eastAsia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76032" behindDoc="1" locked="0" layoutInCell="1" allowOverlap="1" wp14:anchorId="5CA02C32" wp14:editId="5A7901AD">
                <wp:simplePos x="0" y="0"/>
                <wp:positionH relativeFrom="margin">
                  <wp:posOffset>2194560</wp:posOffset>
                </wp:positionH>
                <wp:positionV relativeFrom="paragraph">
                  <wp:posOffset>281577</wp:posOffset>
                </wp:positionV>
                <wp:extent cx="3600450" cy="2778034"/>
                <wp:effectExtent l="0" t="0" r="0" b="3810"/>
                <wp:wrapNone/>
                <wp:docPr id="938745353" name="Rectangle 93874535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277803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010698" id="Rectangle 938745353" o:spid="_x0000_s1026" alt="&quot;&quot;" style="position:absolute;margin-left:172.8pt;margin-top:22.15pt;width:283.5pt;height:218.75pt;z-index:-251240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</w:p>
    <w:p w14:paraId="7476825B" w14:textId="77777777" w:rsidR="009136A1" w:rsidRDefault="009136A1" w:rsidP="009136A1">
      <w:r>
        <w:rPr>
          <w:noProof/>
        </w:rPr>
        <w:drawing>
          <wp:anchor distT="0" distB="0" distL="114300" distR="114300" simplePos="0" relativeHeight="252075008" behindDoc="0" locked="0" layoutInCell="1" allowOverlap="1" wp14:anchorId="478E1BB4" wp14:editId="0F1CAF2D">
            <wp:simplePos x="0" y="0"/>
            <wp:positionH relativeFrom="margin">
              <wp:posOffset>0</wp:posOffset>
            </wp:positionH>
            <wp:positionV relativeFrom="paragraph">
              <wp:posOffset>5080</wp:posOffset>
            </wp:positionV>
            <wp:extent cx="1633220" cy="668655"/>
            <wp:effectExtent l="0" t="0" r="5080" b="0"/>
            <wp:wrapNone/>
            <wp:docPr id="1111937017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1937017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3220" cy="668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eastAsia="en-GB"/>
        </w:rPr>
        <w:t>The</w:t>
      </w:r>
      <w:r w:rsidRPr="00D105F3">
        <w:rPr>
          <w:lang w:eastAsia="en-GB"/>
        </w:rPr>
        <w:t xml:space="preserve"> </w:t>
      </w:r>
      <w:r>
        <w:rPr>
          <w:b/>
          <w:bCs/>
        </w:rPr>
        <w:t xml:space="preserve">economy </w:t>
      </w:r>
      <w:r>
        <w:t>means all the things we do to:</w:t>
      </w:r>
      <w:r w:rsidRPr="00A227BC">
        <w:rPr>
          <w:noProof/>
        </w:rPr>
        <w:t xml:space="preserve"> </w:t>
      </w:r>
    </w:p>
    <w:p w14:paraId="0173D878" w14:textId="10C8576B" w:rsidR="009136A1" w:rsidRDefault="00F40813" w:rsidP="00F40813">
      <w:pPr>
        <w:pStyle w:val="Listtoplevel"/>
        <w:numPr>
          <w:ilvl w:val="0"/>
          <w:numId w:val="1"/>
        </w:numPr>
      </w:pPr>
      <w:r>
        <w:t xml:space="preserve">make money </w:t>
      </w:r>
    </w:p>
    <w:p w14:paraId="4FE63B1C" w14:textId="253AFECE" w:rsidR="00F40813" w:rsidRDefault="00F40813" w:rsidP="00F40813">
      <w:pPr>
        <w:pStyle w:val="Listtoplevel"/>
        <w:numPr>
          <w:ilvl w:val="0"/>
          <w:numId w:val="1"/>
        </w:numPr>
      </w:pPr>
      <w:r>
        <w:t>spend money</w:t>
      </w:r>
    </w:p>
    <w:p w14:paraId="568D2459" w14:textId="4FC7C1E4" w:rsidR="009136A1" w:rsidRDefault="009136A1" w:rsidP="00F40813">
      <w:pPr>
        <w:pStyle w:val="Listtoplevel"/>
        <w:numPr>
          <w:ilvl w:val="0"/>
          <w:numId w:val="1"/>
        </w:numPr>
      </w:pPr>
      <w:r>
        <w:drawing>
          <wp:anchor distT="0" distB="0" distL="114300" distR="114300" simplePos="0" relativeHeight="252077056" behindDoc="0" locked="0" layoutInCell="1" allowOverlap="1" wp14:anchorId="2024FA50" wp14:editId="24DE7F9D">
            <wp:simplePos x="0" y="0"/>
            <wp:positionH relativeFrom="column">
              <wp:posOffset>-2409825</wp:posOffset>
            </wp:positionH>
            <wp:positionV relativeFrom="paragraph">
              <wp:posOffset>400050</wp:posOffset>
            </wp:positionV>
            <wp:extent cx="1395663" cy="1395663"/>
            <wp:effectExtent l="0" t="0" r="0" b="0"/>
            <wp:wrapNone/>
            <wp:docPr id="1707258431" name="Picture 17072584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7258431" name="Picture 17072584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5663" cy="13956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0813">
        <w:t xml:space="preserve">save money to use later. </w:t>
      </w:r>
    </w:p>
    <w:p w14:paraId="65E76092" w14:textId="77777777" w:rsidR="00CF57E0" w:rsidRDefault="00CF57E0" w:rsidP="00D67451"/>
    <w:p w14:paraId="16AFB059" w14:textId="1866801B" w:rsidR="00CF57E0" w:rsidRDefault="00E64AE1" w:rsidP="00D67451">
      <w:r>
        <w:rPr>
          <w:noProof/>
        </w:rPr>
        <w:lastRenderedPageBreak/>
        <w:drawing>
          <wp:anchor distT="0" distB="0" distL="114300" distR="114300" simplePos="0" relativeHeight="251846656" behindDoc="0" locked="0" layoutInCell="1" allowOverlap="1" wp14:anchorId="47DC9385" wp14:editId="1B7B13AA">
            <wp:simplePos x="0" y="0"/>
            <wp:positionH relativeFrom="margin">
              <wp:align>left</wp:align>
            </wp:positionH>
            <wp:positionV relativeFrom="paragraph">
              <wp:posOffset>-248553</wp:posOffset>
            </wp:positionV>
            <wp:extent cx="1310485" cy="1310485"/>
            <wp:effectExtent l="0" t="0" r="4445" b="4445"/>
            <wp:wrapNone/>
            <wp:docPr id="313905336" name="Picture 3139053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905336" name="Picture 3139053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485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57E0">
        <w:rPr>
          <w:noProof/>
        </w:rPr>
        <mc:AlternateContent>
          <mc:Choice Requires="wps">
            <w:drawing>
              <wp:anchor distT="0" distB="0" distL="114300" distR="114300" simplePos="0" relativeHeight="251821056" behindDoc="1" locked="0" layoutInCell="1" allowOverlap="1" wp14:anchorId="566DFFDC" wp14:editId="2E4D6029">
                <wp:simplePos x="0" y="0"/>
                <wp:positionH relativeFrom="margin">
                  <wp:align>right</wp:align>
                </wp:positionH>
                <wp:positionV relativeFrom="paragraph">
                  <wp:posOffset>-75231</wp:posOffset>
                </wp:positionV>
                <wp:extent cx="3600450" cy="1122947"/>
                <wp:effectExtent l="0" t="0" r="0" b="1270"/>
                <wp:wrapNone/>
                <wp:docPr id="809984943" name="Rectangle 80998494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1122947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2F6426" id="Rectangle 809984943" o:spid="_x0000_s1026" alt="&quot;&quot;" style="position:absolute;margin-left:232.3pt;margin-top:-5.9pt;width:283.5pt;height:88.4pt;z-index:-2514954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" fillcolor="#ffe599 [1303]" stroked="f" strokeweight="1pt">
                <w10:wrap anchorx="margin"/>
              </v:rect>
            </w:pict>
          </mc:Fallback>
        </mc:AlternateContent>
      </w:r>
      <w:r w:rsidR="00CF57E0">
        <w:t xml:space="preserve">In this Easy Read the </w:t>
      </w:r>
      <w:r w:rsidR="00CF57E0" w:rsidRPr="00CF57E0">
        <w:t>Ministry of Business, Innovation, and Employment</w:t>
      </w:r>
      <w:r w:rsidR="00CF57E0">
        <w:t xml:space="preserve"> will be called </w:t>
      </w:r>
      <w:r w:rsidR="00CF57E0" w:rsidRPr="00CF57E0">
        <w:rPr>
          <w:b/>
          <w:bCs/>
        </w:rPr>
        <w:t>MBIE</w:t>
      </w:r>
      <w:r w:rsidR="00CF57E0">
        <w:t>.</w:t>
      </w:r>
    </w:p>
    <w:p w14:paraId="2070C621" w14:textId="28A8FB60" w:rsidR="00CF57E0" w:rsidRDefault="00CF57E0" w:rsidP="00D67451"/>
    <w:p w14:paraId="0F36937D" w14:textId="75C05708" w:rsidR="00CF57E0" w:rsidRDefault="000E4A46" w:rsidP="00D67451">
      <w:r>
        <w:rPr>
          <w:noProof/>
        </w:rPr>
        <w:drawing>
          <wp:anchor distT="0" distB="0" distL="114300" distR="114300" simplePos="0" relativeHeight="252195840" behindDoc="0" locked="0" layoutInCell="1" allowOverlap="1" wp14:anchorId="44C5DF61" wp14:editId="694CF6F9">
            <wp:simplePos x="0" y="0"/>
            <wp:positionH relativeFrom="margin">
              <wp:align>left</wp:align>
            </wp:positionH>
            <wp:positionV relativeFrom="paragraph">
              <wp:posOffset>21314</wp:posOffset>
            </wp:positionV>
            <wp:extent cx="1645936" cy="1645936"/>
            <wp:effectExtent l="0" t="0" r="0" b="0"/>
            <wp:wrapNone/>
            <wp:docPr id="1431734627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1734627" name="Picture 1431734627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645936" cy="16459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8E301B" w14:textId="4349BC18" w:rsidR="00CF57E0" w:rsidRDefault="00CF57E0" w:rsidP="00D67451">
      <w:r>
        <w:t xml:space="preserve">This Easy Read is about the </w:t>
      </w:r>
      <w:r w:rsidR="00E64AE1">
        <w:t xml:space="preserve">Government </w:t>
      </w:r>
      <w:r>
        <w:t xml:space="preserve">plan </w:t>
      </w:r>
      <w:r w:rsidR="00480EB9">
        <w:t xml:space="preserve">if </w:t>
      </w:r>
      <w:r>
        <w:t xml:space="preserve">fuel becomes harder to get.  </w:t>
      </w:r>
    </w:p>
    <w:p w14:paraId="187EE754" w14:textId="74B34298" w:rsidR="004352AA" w:rsidRDefault="004352AA">
      <w:pPr>
        <w:spacing w:line="240" w:lineRule="auto"/>
        <w:ind w:left="0"/>
      </w:pPr>
      <w:r>
        <w:br w:type="page"/>
      </w:r>
    </w:p>
    <w:p w14:paraId="7BD689E1" w14:textId="72D79F3E" w:rsidR="004352AA" w:rsidRDefault="004352AA" w:rsidP="004352AA">
      <w:pPr>
        <w:pStyle w:val="Heading1"/>
      </w:pPr>
      <w:bookmarkStart w:id="3" w:name="_Why_has_the"/>
      <w:bookmarkStart w:id="4" w:name="_Toc228360312"/>
      <w:bookmarkEnd w:id="3"/>
      <w:r>
        <w:lastRenderedPageBreak/>
        <w:t>Why has the fuel plan been made?</w:t>
      </w:r>
      <w:bookmarkEnd w:id="4"/>
    </w:p>
    <w:p w14:paraId="7D475DC7" w14:textId="76FCE6AA" w:rsidR="004352AA" w:rsidRDefault="004352AA" w:rsidP="004352AA">
      <w:r>
        <w:rPr>
          <w:noProof/>
        </w:rPr>
        <w:drawing>
          <wp:anchor distT="0" distB="0" distL="114300" distR="114300" simplePos="0" relativeHeight="251831296" behindDoc="0" locked="0" layoutInCell="1" allowOverlap="1" wp14:anchorId="0E0FB043" wp14:editId="17749EEA">
            <wp:simplePos x="0" y="0"/>
            <wp:positionH relativeFrom="margin">
              <wp:align>left</wp:align>
            </wp:positionH>
            <wp:positionV relativeFrom="paragraph">
              <wp:posOffset>149459</wp:posOffset>
            </wp:positionV>
            <wp:extent cx="1339516" cy="1339516"/>
            <wp:effectExtent l="0" t="0" r="0" b="0"/>
            <wp:wrapNone/>
            <wp:docPr id="867878432" name="Picture 8678784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690806" name="Picture 6866908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1470" cy="1341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E593EE" w14:textId="34713B4E" w:rsidR="004352AA" w:rsidRPr="00B636AB" w:rsidRDefault="004352AA" w:rsidP="004352AA"/>
    <w:p w14:paraId="4368D605" w14:textId="044CE713" w:rsidR="004352AA" w:rsidRPr="00B636AB" w:rsidRDefault="004352AA" w:rsidP="004352AA">
      <w:r w:rsidRPr="00B636AB">
        <w:t xml:space="preserve">The </w:t>
      </w:r>
      <w:r>
        <w:t>price</w:t>
      </w:r>
      <w:r w:rsidRPr="00B636AB">
        <w:t xml:space="preserve"> of fuel has gone up.</w:t>
      </w:r>
    </w:p>
    <w:p w14:paraId="27E75F60" w14:textId="77777777" w:rsidR="004352AA" w:rsidRPr="00B636AB" w:rsidRDefault="004352AA" w:rsidP="004352AA"/>
    <w:p w14:paraId="7242AC61" w14:textId="77777777" w:rsidR="004352AA" w:rsidRDefault="004352AA" w:rsidP="004352AA">
      <w:r>
        <w:rPr>
          <w:noProof/>
        </w:rPr>
        <mc:AlternateContent>
          <mc:Choice Requires="wps">
            <w:drawing>
              <wp:anchor distT="0" distB="0" distL="114300" distR="114300" simplePos="0" relativeHeight="251829248" behindDoc="1" locked="0" layoutInCell="1" allowOverlap="1" wp14:anchorId="7CF28950" wp14:editId="487A50A5">
                <wp:simplePos x="0" y="0"/>
                <wp:positionH relativeFrom="margin">
                  <wp:posOffset>2157663</wp:posOffset>
                </wp:positionH>
                <wp:positionV relativeFrom="paragraph">
                  <wp:posOffset>185721</wp:posOffset>
                </wp:positionV>
                <wp:extent cx="3599815" cy="2975810"/>
                <wp:effectExtent l="0" t="0" r="635" b="0"/>
                <wp:wrapNone/>
                <wp:docPr id="1969465853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97581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5C0BEA" id="Rectangle 10" o:spid="_x0000_s1026" alt="&quot;&quot;" style="position:absolute;margin-left:169.9pt;margin-top:14.6pt;width:283.45pt;height:234.3pt;z-index:-251487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" fillcolor="#bdd6ee [1304]" stroked="f" strokeweight="1pt">
                <w10:wrap anchorx="margin"/>
              </v:rect>
            </w:pict>
          </mc:Fallback>
        </mc:AlternateContent>
      </w:r>
    </w:p>
    <w:p w14:paraId="02DC0286" w14:textId="0A1C5BC0" w:rsidR="004352AA" w:rsidRDefault="00FD3BC1" w:rsidP="004352AA">
      <w:pPr>
        <w:rPr>
          <w:noProof/>
        </w:rPr>
      </w:pPr>
      <w:r w:rsidRPr="001B3A56">
        <w:rPr>
          <w:rFonts w:eastAsia="Times New Roman"/>
          <w:b/>
          <w:bCs/>
          <w:noProof/>
          <w:lang w:eastAsia="en-GB"/>
        </w:rPr>
        <w:drawing>
          <wp:anchor distT="0" distB="0" distL="114300" distR="114300" simplePos="0" relativeHeight="251828224" behindDoc="0" locked="0" layoutInCell="1" allowOverlap="1" wp14:anchorId="0A0EF3A9" wp14:editId="3995F239">
            <wp:simplePos x="0" y="0"/>
            <wp:positionH relativeFrom="margin">
              <wp:align>left</wp:align>
            </wp:positionH>
            <wp:positionV relativeFrom="paragraph">
              <wp:posOffset>65705</wp:posOffset>
            </wp:positionV>
            <wp:extent cx="1619885" cy="876935"/>
            <wp:effectExtent l="0" t="0" r="0" b="0"/>
            <wp:wrapNone/>
            <wp:docPr id="815938768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5938768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876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52AA" w:rsidRPr="001B3A56">
        <w:rPr>
          <w:b/>
          <w:bCs/>
          <w:noProof/>
        </w:rPr>
        <w:t>Fuel</w:t>
      </w:r>
      <w:r w:rsidR="004352AA">
        <w:rPr>
          <w:noProof/>
        </w:rPr>
        <w:t xml:space="preserve"> means things we use for energy like:</w:t>
      </w:r>
    </w:p>
    <w:p w14:paraId="4D5976C4" w14:textId="20CFF354" w:rsidR="004352AA" w:rsidRDefault="004352AA" w:rsidP="004352AA">
      <w:pPr>
        <w:pStyle w:val="Listtoplevel"/>
      </w:pPr>
      <w:r>
        <w:t>petrol</w:t>
      </w:r>
    </w:p>
    <w:p w14:paraId="7C2E1DDC" w14:textId="64B6AA64" w:rsidR="004352AA" w:rsidRDefault="00FD3BC1" w:rsidP="004352AA">
      <w:pPr>
        <w:pStyle w:val="Listtoplevel"/>
      </w:pPr>
      <w:r w:rsidRPr="001B3A56">
        <w:rPr>
          <w:rFonts w:eastAsia="Times New Roman"/>
          <w:b/>
          <w:bCs/>
          <w:lang w:eastAsia="en-GB"/>
        </w:rPr>
        <w:drawing>
          <wp:anchor distT="0" distB="0" distL="114300" distR="114300" simplePos="0" relativeHeight="251833344" behindDoc="0" locked="0" layoutInCell="1" allowOverlap="1" wp14:anchorId="1328F10C" wp14:editId="700129BB">
            <wp:simplePos x="0" y="0"/>
            <wp:positionH relativeFrom="margin">
              <wp:posOffset>-635</wp:posOffset>
            </wp:positionH>
            <wp:positionV relativeFrom="paragraph">
              <wp:posOffset>5080</wp:posOffset>
            </wp:positionV>
            <wp:extent cx="1283335" cy="1283335"/>
            <wp:effectExtent l="0" t="0" r="0" b="0"/>
            <wp:wrapNone/>
            <wp:docPr id="1814237479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4237479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3335" cy="1283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7562">
        <w:t>d</w:t>
      </w:r>
      <w:r w:rsidR="004352AA">
        <w:t>iesel</w:t>
      </w:r>
    </w:p>
    <w:p w14:paraId="5964C048" w14:textId="59FEE392" w:rsidR="004D7562" w:rsidRDefault="004D7562" w:rsidP="004352AA">
      <w:pPr>
        <w:pStyle w:val="Listtoplevel"/>
      </w:pPr>
      <w:r>
        <w:t xml:space="preserve">jet fuel that </w:t>
      </w:r>
      <w:r w:rsidR="00FD3BC1">
        <w:t>runs</w:t>
      </w:r>
      <w:r>
        <w:t xml:space="preserve"> aeroplanes.</w:t>
      </w:r>
    </w:p>
    <w:p w14:paraId="103C7DE8" w14:textId="77777777" w:rsidR="004352AA" w:rsidRDefault="004352AA" w:rsidP="004352AA">
      <w:r>
        <w:rPr>
          <w:noProof/>
        </w:rPr>
        <w:drawing>
          <wp:anchor distT="0" distB="0" distL="114300" distR="114300" simplePos="0" relativeHeight="251826176" behindDoc="0" locked="0" layoutInCell="1" allowOverlap="1" wp14:anchorId="5842BE7A" wp14:editId="7A53A341">
            <wp:simplePos x="0" y="0"/>
            <wp:positionH relativeFrom="margin">
              <wp:align>left</wp:align>
            </wp:positionH>
            <wp:positionV relativeFrom="paragraph">
              <wp:posOffset>138430</wp:posOffset>
            </wp:positionV>
            <wp:extent cx="1434164" cy="1434164"/>
            <wp:effectExtent l="0" t="0" r="0" b="0"/>
            <wp:wrapNone/>
            <wp:docPr id="1867266941" name="Picture 18672669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266941" name="Picture 18672669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4164" cy="14341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B6DFDB" w14:textId="77777777" w:rsidR="004352AA" w:rsidRPr="00B636AB" w:rsidRDefault="004352AA" w:rsidP="004352AA"/>
    <w:p w14:paraId="31B6C5B4" w14:textId="77777777" w:rsidR="004352AA" w:rsidRDefault="004352AA" w:rsidP="004352AA">
      <w:r w:rsidRPr="00B636AB">
        <w:t>This is because</w:t>
      </w:r>
      <w:r>
        <w:t xml:space="preserve"> of the war / fighting in the </w:t>
      </w:r>
      <w:r w:rsidRPr="00F81CD7">
        <w:rPr>
          <w:b/>
          <w:bCs/>
        </w:rPr>
        <w:t>Middle East</w:t>
      </w:r>
      <w:r>
        <w:t>.</w:t>
      </w:r>
    </w:p>
    <w:p w14:paraId="4BCB48A8" w14:textId="64DE1360" w:rsidR="004352AA" w:rsidRDefault="004352AA" w:rsidP="004352AA"/>
    <w:p w14:paraId="50AF2CB2" w14:textId="369A3074" w:rsidR="004352AA" w:rsidRDefault="00C2587B" w:rsidP="004352AA">
      <w:r>
        <w:rPr>
          <w:noProof/>
        </w:rPr>
        <w:drawing>
          <wp:anchor distT="0" distB="0" distL="114300" distR="114300" simplePos="0" relativeHeight="252191744" behindDoc="0" locked="0" layoutInCell="1" allowOverlap="1" wp14:anchorId="4E32A774" wp14:editId="38C21541">
            <wp:simplePos x="0" y="0"/>
            <wp:positionH relativeFrom="margin">
              <wp:align>left</wp:align>
            </wp:positionH>
            <wp:positionV relativeFrom="paragraph">
              <wp:posOffset>213415</wp:posOffset>
            </wp:positionV>
            <wp:extent cx="1620982" cy="1224742"/>
            <wp:effectExtent l="0" t="0" r="0" b="0"/>
            <wp:wrapNone/>
            <wp:docPr id="1519021765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021765" name="Picture 1519021765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620982" cy="12247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52AA">
        <w:rPr>
          <w:noProof/>
        </w:rPr>
        <mc:AlternateContent>
          <mc:Choice Requires="wps">
            <w:drawing>
              <wp:anchor distT="0" distB="0" distL="114300" distR="114300" simplePos="0" relativeHeight="251825152" behindDoc="1" locked="0" layoutInCell="1" allowOverlap="1" wp14:anchorId="6AD06AE8" wp14:editId="71811D36">
                <wp:simplePos x="0" y="0"/>
                <wp:positionH relativeFrom="margin">
                  <wp:align>right</wp:align>
                </wp:positionH>
                <wp:positionV relativeFrom="paragraph">
                  <wp:posOffset>239260</wp:posOffset>
                </wp:positionV>
                <wp:extent cx="3599815" cy="786063"/>
                <wp:effectExtent l="0" t="0" r="635" b="0"/>
                <wp:wrapNone/>
                <wp:docPr id="1370438523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8606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EF7A07" id="Rectangle 10" o:spid="_x0000_s1026" alt="&quot;&quot;" style="position:absolute;margin-left:232.25pt;margin-top:18.85pt;width:283.45pt;height:61.9pt;z-index:-2514913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</w:p>
    <w:p w14:paraId="6B52966F" w14:textId="346BBBA4" w:rsidR="004352AA" w:rsidRDefault="004352AA" w:rsidP="004352AA">
      <w:r>
        <w:t xml:space="preserve">The </w:t>
      </w:r>
      <w:r w:rsidRPr="00F81CD7">
        <w:rPr>
          <w:b/>
          <w:bCs/>
        </w:rPr>
        <w:t>Middle East</w:t>
      </w:r>
      <w:r>
        <w:t xml:space="preserve"> is part of the world where a lot of fuel comes from. </w:t>
      </w:r>
    </w:p>
    <w:p w14:paraId="5A61FE22" w14:textId="77777777" w:rsidR="004352AA" w:rsidRDefault="004352AA" w:rsidP="004352AA"/>
    <w:p w14:paraId="7C5F4812" w14:textId="77777777" w:rsidR="004352AA" w:rsidRDefault="004352AA" w:rsidP="004352AA"/>
    <w:p w14:paraId="79B9AF31" w14:textId="65753240" w:rsidR="004352AA" w:rsidRDefault="008415AB" w:rsidP="004352AA">
      <w:r>
        <w:rPr>
          <w:noProof/>
        </w:rPr>
        <w:lastRenderedPageBreak/>
        <w:drawing>
          <wp:anchor distT="0" distB="0" distL="114300" distR="114300" simplePos="0" relativeHeight="251850752" behindDoc="0" locked="0" layoutInCell="1" allowOverlap="1" wp14:anchorId="5C15B550" wp14:editId="5BAE107C">
            <wp:simplePos x="0" y="0"/>
            <wp:positionH relativeFrom="margin">
              <wp:align>left</wp:align>
            </wp:positionH>
            <wp:positionV relativeFrom="paragraph">
              <wp:posOffset>3877</wp:posOffset>
            </wp:positionV>
            <wp:extent cx="1424427" cy="949618"/>
            <wp:effectExtent l="0" t="0" r="4445" b="3175"/>
            <wp:wrapNone/>
            <wp:docPr id="748039262" name="Picture 7480392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8039262" name="Picture 7480392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9496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52AA">
        <w:t>Fuel is important for everyday life.</w:t>
      </w:r>
    </w:p>
    <w:p w14:paraId="03696B79" w14:textId="77777777" w:rsidR="004352AA" w:rsidRDefault="004352AA" w:rsidP="004352AA">
      <w:pPr>
        <w:spacing w:line="312" w:lineRule="auto"/>
      </w:pPr>
    </w:p>
    <w:p w14:paraId="6E5CE60E" w14:textId="63AAD703" w:rsidR="004352AA" w:rsidRDefault="004352AA" w:rsidP="004352AA">
      <w:pPr>
        <w:spacing w:line="312" w:lineRule="auto"/>
      </w:pPr>
    </w:p>
    <w:p w14:paraId="390357FA" w14:textId="2318A37F" w:rsidR="004352AA" w:rsidRDefault="00C2587B" w:rsidP="004352AA">
      <w:pPr>
        <w:spacing w:line="312" w:lineRule="auto"/>
      </w:pPr>
      <w:r>
        <w:rPr>
          <w:noProof/>
        </w:rPr>
        <w:drawing>
          <wp:anchor distT="0" distB="0" distL="114300" distR="114300" simplePos="0" relativeHeight="252192768" behindDoc="0" locked="0" layoutInCell="1" allowOverlap="1" wp14:anchorId="640FDF27" wp14:editId="638A3838">
            <wp:simplePos x="0" y="0"/>
            <wp:positionH relativeFrom="margin">
              <wp:align>left</wp:align>
            </wp:positionH>
            <wp:positionV relativeFrom="paragraph">
              <wp:posOffset>265899</wp:posOffset>
            </wp:positionV>
            <wp:extent cx="1309255" cy="1309255"/>
            <wp:effectExtent l="0" t="0" r="5715" b="5715"/>
            <wp:wrapNone/>
            <wp:docPr id="1547161162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7161162" name="Picture 1547161162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309255" cy="1309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52AA">
        <w:t>Fuel supports people to get to:</w:t>
      </w:r>
    </w:p>
    <w:p w14:paraId="5BC2A185" w14:textId="2BCE4422" w:rsidR="004352AA" w:rsidRDefault="004352AA" w:rsidP="004352AA">
      <w:pPr>
        <w:pStyle w:val="Listtoplevel"/>
      </w:pPr>
      <w:r>
        <w:t>work</w:t>
      </w:r>
    </w:p>
    <w:p w14:paraId="1D7940B5" w14:textId="1312605B" w:rsidR="004352AA" w:rsidRDefault="004352AA" w:rsidP="004352AA">
      <w:pPr>
        <w:pStyle w:val="Listtoplevel"/>
      </w:pPr>
      <w:r>
        <w:t>school</w:t>
      </w:r>
    </w:p>
    <w:p w14:paraId="12E8DB25" w14:textId="43074A77" w:rsidR="004352AA" w:rsidRDefault="00BB3789" w:rsidP="004352AA">
      <w:pPr>
        <w:pStyle w:val="Listtoplevel"/>
      </w:pPr>
      <w:r>
        <w:drawing>
          <wp:anchor distT="0" distB="0" distL="114300" distR="114300" simplePos="0" relativeHeight="251852800" behindDoc="0" locked="0" layoutInCell="1" allowOverlap="1" wp14:anchorId="749C33B2" wp14:editId="3FBB59EF">
            <wp:simplePos x="0" y="0"/>
            <wp:positionH relativeFrom="margin">
              <wp:align>left</wp:align>
            </wp:positionH>
            <wp:positionV relativeFrom="paragraph">
              <wp:posOffset>237036</wp:posOffset>
            </wp:positionV>
            <wp:extent cx="1310005" cy="1310005"/>
            <wp:effectExtent l="0" t="0" r="4445" b="4445"/>
            <wp:wrapNone/>
            <wp:docPr id="482206831" name="Picture 4822068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206831" name="Picture 4822068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005" cy="1310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52AA">
        <w:t>appointments like going to the doctor.</w:t>
      </w:r>
    </w:p>
    <w:p w14:paraId="081CA605" w14:textId="77777777" w:rsidR="004352AA" w:rsidRDefault="004352AA" w:rsidP="004352AA"/>
    <w:p w14:paraId="53B9A43C" w14:textId="77777777" w:rsidR="004352AA" w:rsidRDefault="004352AA" w:rsidP="004352AA"/>
    <w:p w14:paraId="5735D97D" w14:textId="06D043F7" w:rsidR="004352AA" w:rsidRDefault="00BB3789" w:rsidP="004352AA">
      <w:r>
        <w:rPr>
          <w:noProof/>
        </w:rPr>
        <w:drawing>
          <wp:anchor distT="0" distB="0" distL="114300" distR="114300" simplePos="0" relativeHeight="251856896" behindDoc="0" locked="0" layoutInCell="1" allowOverlap="1" wp14:anchorId="7ECC1D90" wp14:editId="78EED6A1">
            <wp:simplePos x="0" y="0"/>
            <wp:positionH relativeFrom="margin">
              <wp:posOffset>-816</wp:posOffset>
            </wp:positionH>
            <wp:positionV relativeFrom="paragraph">
              <wp:posOffset>129812</wp:posOffset>
            </wp:positionV>
            <wp:extent cx="1408219" cy="962768"/>
            <wp:effectExtent l="0" t="0" r="1905" b="8890"/>
            <wp:wrapNone/>
            <wp:docPr id="866967714" name="Picture 8669677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967714" name="Picture 8669677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408219" cy="9627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52AA">
        <w:t>Fuel is part of running:</w:t>
      </w:r>
    </w:p>
    <w:p w14:paraId="7460CB9A" w14:textId="2BE5937B" w:rsidR="004352AA" w:rsidRDefault="004352AA" w:rsidP="004352AA">
      <w:pPr>
        <w:pStyle w:val="Listtoplevel"/>
      </w:pPr>
      <w:r>
        <w:t xml:space="preserve">hospitals </w:t>
      </w:r>
    </w:p>
    <w:p w14:paraId="3345846C" w14:textId="42240AF1" w:rsidR="004352AA" w:rsidRDefault="00BB3789" w:rsidP="004352AA">
      <w:pPr>
        <w:pStyle w:val="Listtoplevel"/>
      </w:pPr>
      <w:r>
        <w:drawing>
          <wp:anchor distT="0" distB="0" distL="114300" distR="114300" simplePos="0" relativeHeight="251858944" behindDoc="0" locked="0" layoutInCell="1" allowOverlap="1" wp14:anchorId="7BC485C2" wp14:editId="7DACE73B">
            <wp:simplePos x="0" y="0"/>
            <wp:positionH relativeFrom="margin">
              <wp:align>left</wp:align>
            </wp:positionH>
            <wp:positionV relativeFrom="paragraph">
              <wp:posOffset>314994</wp:posOffset>
            </wp:positionV>
            <wp:extent cx="1512000" cy="1135779"/>
            <wp:effectExtent l="0" t="0" r="0" b="7620"/>
            <wp:wrapNone/>
            <wp:docPr id="2074045846" name="Picture 20740458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4045846" name="Picture 20740458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2000" cy="11357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52AA">
        <w:t>ambulances</w:t>
      </w:r>
    </w:p>
    <w:p w14:paraId="1F5EFE04" w14:textId="3B3C8FD1" w:rsidR="004352AA" w:rsidRDefault="004352AA" w:rsidP="004352AA">
      <w:pPr>
        <w:pStyle w:val="Listtoplevel"/>
      </w:pPr>
      <w:r>
        <w:t>fire engines</w:t>
      </w:r>
      <w:r w:rsidR="00FD3BC1">
        <w:t>.</w:t>
      </w:r>
    </w:p>
    <w:p w14:paraId="70F67F8A" w14:textId="34358AAF" w:rsidR="00FD3BC1" w:rsidRDefault="00A0339D" w:rsidP="00FD3BC1">
      <w:r>
        <w:rPr>
          <w:noProof/>
        </w:rPr>
        <w:drawing>
          <wp:anchor distT="0" distB="0" distL="114300" distR="114300" simplePos="0" relativeHeight="251860992" behindDoc="0" locked="0" layoutInCell="1" allowOverlap="1" wp14:anchorId="67ADB062" wp14:editId="6D2FAF4D">
            <wp:simplePos x="0" y="0"/>
            <wp:positionH relativeFrom="margin">
              <wp:align>left</wp:align>
            </wp:positionH>
            <wp:positionV relativeFrom="paragraph">
              <wp:posOffset>274501</wp:posOffset>
            </wp:positionV>
            <wp:extent cx="1620000" cy="1620000"/>
            <wp:effectExtent l="0" t="0" r="0" b="0"/>
            <wp:wrapNone/>
            <wp:docPr id="796415368" name="Picture 7964153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6415368" name="Picture 7964153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8C0314" w14:textId="1DE34E0A" w:rsidR="00FD3BC1" w:rsidRDefault="00FD3BC1" w:rsidP="00FD3BC1"/>
    <w:p w14:paraId="6BB3AD46" w14:textId="361733B7" w:rsidR="004352AA" w:rsidRDefault="00FD3BC1" w:rsidP="00FD3BC1">
      <w:r>
        <w:t xml:space="preserve">Fuel supports the delivery of </w:t>
      </w:r>
      <w:r w:rsidR="004352AA">
        <w:t>important things like food.</w:t>
      </w:r>
    </w:p>
    <w:p w14:paraId="4325ABDD" w14:textId="77777777" w:rsidR="00FD3BC1" w:rsidRDefault="00FD3BC1" w:rsidP="00FD3BC1"/>
    <w:p w14:paraId="6AF991B3" w14:textId="77777777" w:rsidR="00FD3BC1" w:rsidRDefault="00FD3BC1" w:rsidP="00FD3BC1"/>
    <w:p w14:paraId="4C0DA991" w14:textId="5DAE9A97" w:rsidR="00FD3BC1" w:rsidRDefault="00464BEE" w:rsidP="009136A1">
      <w:pPr>
        <w:spacing w:line="336" w:lineRule="auto"/>
      </w:pPr>
      <w:r>
        <w:rPr>
          <w:noProof/>
        </w:rPr>
        <w:lastRenderedPageBreak/>
        <w:drawing>
          <wp:anchor distT="0" distB="0" distL="114300" distR="114300" simplePos="0" relativeHeight="252196864" behindDoc="0" locked="0" layoutInCell="1" allowOverlap="1" wp14:anchorId="0E6D837A" wp14:editId="65CE5E4C">
            <wp:simplePos x="0" y="0"/>
            <wp:positionH relativeFrom="column">
              <wp:posOffset>-55907</wp:posOffset>
            </wp:positionH>
            <wp:positionV relativeFrom="paragraph">
              <wp:posOffset>-55659</wp:posOffset>
            </wp:positionV>
            <wp:extent cx="1587746" cy="1587746"/>
            <wp:effectExtent l="0" t="0" r="0" b="0"/>
            <wp:wrapNone/>
            <wp:docPr id="1164288431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4288431" name="Picture 1164288431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587746" cy="15877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3BC1">
        <w:t xml:space="preserve">The Government has made the </w:t>
      </w:r>
      <w:proofErr w:type="gramStart"/>
      <w:r w:rsidR="00FD3BC1">
        <w:t>plan</w:t>
      </w:r>
      <w:proofErr w:type="gramEnd"/>
      <w:r w:rsidR="00FD3BC1">
        <w:t xml:space="preserve"> so New Zealand is ready for </w:t>
      </w:r>
      <w:r w:rsidR="00E01FBC">
        <w:t>if</w:t>
      </w:r>
      <w:r w:rsidR="00FD3BC1">
        <w:t xml:space="preserve"> fuel is harder to get. </w:t>
      </w:r>
    </w:p>
    <w:p w14:paraId="2189CA1F" w14:textId="30B30FC8" w:rsidR="00FD3BC1" w:rsidRDefault="00FD3BC1" w:rsidP="009136A1">
      <w:pPr>
        <w:spacing w:line="336" w:lineRule="auto"/>
      </w:pPr>
    </w:p>
    <w:p w14:paraId="4B083D1D" w14:textId="433A9347" w:rsidR="00FD3BC1" w:rsidRDefault="00FD3BC1" w:rsidP="009136A1">
      <w:pPr>
        <w:spacing w:line="336" w:lineRule="auto"/>
      </w:pPr>
    </w:p>
    <w:p w14:paraId="7F83A0D4" w14:textId="032AB134" w:rsidR="00FD3BC1" w:rsidRDefault="00CD0B9E" w:rsidP="009136A1">
      <w:pPr>
        <w:spacing w:line="336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80448" behindDoc="0" locked="0" layoutInCell="1" allowOverlap="1" wp14:anchorId="17DCC2AD" wp14:editId="16AFDE03">
                <wp:simplePos x="0" y="0"/>
                <wp:positionH relativeFrom="column">
                  <wp:posOffset>0</wp:posOffset>
                </wp:positionH>
                <wp:positionV relativeFrom="paragraph">
                  <wp:posOffset>151584</wp:posOffset>
                </wp:positionV>
                <wp:extent cx="1604010" cy="1652270"/>
                <wp:effectExtent l="0" t="0" r="0" b="5080"/>
                <wp:wrapNone/>
                <wp:docPr id="740643445" name="Group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04010" cy="1652270"/>
                          <a:chOff x="0" y="0"/>
                          <a:chExt cx="1604010" cy="1652270"/>
                        </a:xfrm>
                      </wpg:grpSpPr>
                      <pic:pic xmlns:pic="http://schemas.openxmlformats.org/drawingml/2006/picture">
                        <pic:nvPicPr>
                          <pic:cNvPr id="159318208" name="Picture 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4010" cy="1652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011058575" name="Text Box 1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143623" y="148411"/>
                            <a:ext cx="721581" cy="23608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538A668" w14:textId="6E9E5005" w:rsidR="00CD0B9E" w:rsidRPr="00CD0B9E" w:rsidRDefault="00CD0B9E">
                              <w:pPr>
                                <w:ind w:left="0"/>
                                <w:rPr>
                                  <w:b/>
                                  <w:bCs/>
                                  <w:sz w:val="20"/>
                                  <w:szCs w:val="20"/>
                                  <w:lang w:val="en-NZ"/>
                                </w:rPr>
                              </w:pPr>
                              <w:r w:rsidRPr="00CD0B9E">
                                <w:rPr>
                                  <w:b/>
                                  <w:bCs/>
                                  <w:sz w:val="20"/>
                                  <w:szCs w:val="20"/>
                                  <w:lang w:val="en-NZ"/>
                                </w:rPr>
                                <w:t>Phas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73891" name="Text Box 1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344695" y="410854"/>
                            <a:ext cx="240632" cy="24865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4325935" w14:textId="4BFC5B40" w:rsidR="00CD0B9E" w:rsidRPr="00CD0B9E" w:rsidRDefault="00CD0B9E">
                              <w:pPr>
                                <w:ind w:left="0"/>
                                <w:rPr>
                                  <w:b/>
                                  <w:bCs/>
                                  <w:sz w:val="24"/>
                                  <w:lang w:val="en-NZ"/>
                                </w:rPr>
                              </w:pPr>
                              <w:r w:rsidRPr="00CD0B9E">
                                <w:rPr>
                                  <w:b/>
                                  <w:bCs/>
                                  <w:sz w:val="24"/>
                                  <w:lang w:val="en-NZ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50717091" name="Text Box 1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344695" y="703753"/>
                            <a:ext cx="240632" cy="24865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631D824" w14:textId="28C6F57A" w:rsidR="00CD0B9E" w:rsidRPr="00CD0B9E" w:rsidRDefault="00CD0B9E" w:rsidP="00CD0B9E">
                              <w:pPr>
                                <w:ind w:left="0"/>
                                <w:rPr>
                                  <w:b/>
                                  <w:bCs/>
                                  <w:sz w:val="24"/>
                                  <w:lang w:val="en-NZ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4"/>
                                  <w:lang w:val="en-NZ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97549548" name="Text Box 1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349483" y="976637"/>
                            <a:ext cx="240632" cy="24865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73C41B5D" w14:textId="0DE293E7" w:rsidR="00CD0B9E" w:rsidRPr="00CD0B9E" w:rsidRDefault="00CD0B9E" w:rsidP="00CD0B9E">
                              <w:pPr>
                                <w:ind w:left="0"/>
                                <w:rPr>
                                  <w:b/>
                                  <w:bCs/>
                                  <w:sz w:val="24"/>
                                  <w:lang w:val="en-NZ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4"/>
                                  <w:lang w:val="en-NZ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98961642" name="Text Box 1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345561" y="1283033"/>
                            <a:ext cx="240632" cy="24865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4850B180" w14:textId="1FF0187C" w:rsidR="00CD0B9E" w:rsidRPr="00CD0B9E" w:rsidRDefault="00CD0B9E" w:rsidP="00CD0B9E">
                              <w:pPr>
                                <w:ind w:left="0"/>
                                <w:rPr>
                                  <w:b/>
                                  <w:bCs/>
                                  <w:sz w:val="24"/>
                                  <w:lang w:val="en-NZ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4"/>
                                  <w:lang w:val="en-NZ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7DCC2AD" id="Group 14" o:spid="_x0000_s1026" alt="&quot;&quot;" style="position:absolute;left:0;text-align:left;margin-left:0;margin-top:11.95pt;width:126.3pt;height:130.1pt;z-index:251880448" coordsize="16040,165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alt="&quot;&quot;" style="position:absolute;width:16040;height:165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">
                  <v:imagedata r:id="rId37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1" o:spid="_x0000_s1028" type="#_x0000_t202" alt="&quot;&quot;" style="position:absolute;left:1436;top:1484;width:7216;height:2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" fillcolor="white [3201]" stroked="f" strokeweight=".5pt">
                  <v:textbox>
                    <w:txbxContent>
                      <w:p w14:paraId="1538A668" w14:textId="6E9E5005" w:rsidR="00CD0B9E" w:rsidRPr="00CD0B9E" w:rsidRDefault="00CD0B9E">
                        <w:pPr>
                          <w:ind w:left="0"/>
                          <w:rPr>
                            <w:b/>
                            <w:bCs/>
                            <w:sz w:val="20"/>
                            <w:szCs w:val="20"/>
                            <w:lang w:val="en-NZ"/>
                          </w:rPr>
                        </w:pPr>
                        <w:r w:rsidRPr="00CD0B9E">
                          <w:rPr>
                            <w:b/>
                            <w:bCs/>
                            <w:sz w:val="20"/>
                            <w:szCs w:val="20"/>
                            <w:lang w:val="en-NZ"/>
                          </w:rPr>
                          <w:t>Phases</w:t>
                        </w:r>
                      </w:p>
                    </w:txbxContent>
                  </v:textbox>
                </v:shape>
                <v:shape id="Text Box 13" o:spid="_x0000_s1029" type="#_x0000_t202" alt="&quot;&quot;" style="position:absolute;left:3446;top:4108;width:2407;height:24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" fillcolor="white [3201]" stroked="f" strokeweight=".5pt">
                  <v:textbox>
                    <w:txbxContent>
                      <w:p w14:paraId="24325935" w14:textId="4BFC5B40" w:rsidR="00CD0B9E" w:rsidRPr="00CD0B9E" w:rsidRDefault="00CD0B9E">
                        <w:pPr>
                          <w:ind w:left="0"/>
                          <w:rPr>
                            <w:b/>
                            <w:bCs/>
                            <w:sz w:val="24"/>
                            <w:lang w:val="en-NZ"/>
                          </w:rPr>
                        </w:pPr>
                        <w:r w:rsidRPr="00CD0B9E">
                          <w:rPr>
                            <w:b/>
                            <w:bCs/>
                            <w:sz w:val="24"/>
                            <w:lang w:val="en-NZ"/>
                          </w:rPr>
                          <w:t>1</w:t>
                        </w:r>
                      </w:p>
                    </w:txbxContent>
                  </v:textbox>
                </v:shape>
                <v:shape id="Text Box 13" o:spid="_x0000_s1030" type="#_x0000_t202" alt="&quot;&quot;" style="position:absolute;left:3446;top:7037;width:2407;height:24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" fillcolor="white [3201]" stroked="f" strokeweight=".5pt">
                  <v:textbox>
                    <w:txbxContent>
                      <w:p w14:paraId="2631D824" w14:textId="28C6F57A" w:rsidR="00CD0B9E" w:rsidRPr="00CD0B9E" w:rsidRDefault="00CD0B9E" w:rsidP="00CD0B9E">
                        <w:pPr>
                          <w:ind w:left="0"/>
                          <w:rPr>
                            <w:b/>
                            <w:bCs/>
                            <w:sz w:val="24"/>
                            <w:lang w:val="en-NZ"/>
                          </w:rPr>
                        </w:pPr>
                        <w:r>
                          <w:rPr>
                            <w:b/>
                            <w:bCs/>
                            <w:sz w:val="24"/>
                            <w:lang w:val="en-NZ"/>
                          </w:rPr>
                          <w:t>2</w:t>
                        </w:r>
                      </w:p>
                    </w:txbxContent>
                  </v:textbox>
                </v:shape>
                <v:shape id="Text Box 13" o:spid="_x0000_s1031" type="#_x0000_t202" alt="&quot;&quot;" style="position:absolute;left:3494;top:9766;width:2407;height:24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" fillcolor="white [3201]" stroked="f" strokeweight=".5pt">
                  <v:textbox>
                    <w:txbxContent>
                      <w:p w14:paraId="73C41B5D" w14:textId="0DE293E7" w:rsidR="00CD0B9E" w:rsidRPr="00CD0B9E" w:rsidRDefault="00CD0B9E" w:rsidP="00CD0B9E">
                        <w:pPr>
                          <w:ind w:left="0"/>
                          <w:rPr>
                            <w:b/>
                            <w:bCs/>
                            <w:sz w:val="24"/>
                            <w:lang w:val="en-NZ"/>
                          </w:rPr>
                        </w:pPr>
                        <w:r>
                          <w:rPr>
                            <w:b/>
                            <w:bCs/>
                            <w:sz w:val="24"/>
                            <w:lang w:val="en-NZ"/>
                          </w:rPr>
                          <w:t>3</w:t>
                        </w:r>
                      </w:p>
                    </w:txbxContent>
                  </v:textbox>
                </v:shape>
                <v:shape id="Text Box 13" o:spid="_x0000_s1032" type="#_x0000_t202" alt="&quot;&quot;" style="position:absolute;left:3455;top:12830;width:2406;height:24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" fillcolor="white [3201]" stroked="f" strokeweight=".5pt">
                  <v:textbox>
                    <w:txbxContent>
                      <w:p w14:paraId="4850B180" w14:textId="1FF0187C" w:rsidR="00CD0B9E" w:rsidRPr="00CD0B9E" w:rsidRDefault="00CD0B9E" w:rsidP="00CD0B9E">
                        <w:pPr>
                          <w:ind w:left="0"/>
                          <w:rPr>
                            <w:b/>
                            <w:bCs/>
                            <w:sz w:val="24"/>
                            <w:lang w:val="en-NZ"/>
                          </w:rPr>
                        </w:pPr>
                        <w:r>
                          <w:rPr>
                            <w:b/>
                            <w:bCs/>
                            <w:sz w:val="24"/>
                            <w:lang w:val="en-NZ"/>
                          </w:rPr>
                          <w:t>4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FD3BC1">
        <w:t xml:space="preserve">The plan has 4 </w:t>
      </w:r>
      <w:r w:rsidR="00FD3BC1" w:rsidRPr="00FD3BC1">
        <w:rPr>
          <w:b/>
          <w:bCs/>
        </w:rPr>
        <w:t>phases</w:t>
      </w:r>
      <w:r w:rsidR="00FD3BC1">
        <w:t xml:space="preserve">. </w:t>
      </w:r>
    </w:p>
    <w:p w14:paraId="6C9F981A" w14:textId="4AD153A7" w:rsidR="00FD3BC1" w:rsidRDefault="00FD3BC1" w:rsidP="009136A1">
      <w:pPr>
        <w:spacing w:line="336" w:lineRule="auto"/>
      </w:pPr>
    </w:p>
    <w:p w14:paraId="73C23E05" w14:textId="62DDF213" w:rsidR="00FD3BC1" w:rsidRDefault="00FD3BC1" w:rsidP="009136A1">
      <w:pPr>
        <w:spacing w:line="33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5392" behindDoc="1" locked="0" layoutInCell="1" allowOverlap="1" wp14:anchorId="137E9319" wp14:editId="77AAEA02">
                <wp:simplePos x="0" y="0"/>
                <wp:positionH relativeFrom="margin">
                  <wp:align>right</wp:align>
                </wp:positionH>
                <wp:positionV relativeFrom="paragraph">
                  <wp:posOffset>293738</wp:posOffset>
                </wp:positionV>
                <wp:extent cx="3599815" cy="1001485"/>
                <wp:effectExtent l="0" t="0" r="635" b="8255"/>
                <wp:wrapNone/>
                <wp:docPr id="1942106436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00148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C1513F" id="Rectangle 10" o:spid="_x0000_s1026" alt="&quot;&quot;" style="position:absolute;margin-left:232.25pt;margin-top:23.15pt;width:283.45pt;height:78.85pt;z-index:-2514810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</w:p>
    <w:p w14:paraId="0767990C" w14:textId="7E686D36" w:rsidR="00FD3BC1" w:rsidRDefault="00FD3BC1" w:rsidP="009136A1">
      <w:pPr>
        <w:spacing w:line="336" w:lineRule="auto"/>
      </w:pPr>
      <w:r>
        <w:t xml:space="preserve">Here </w:t>
      </w:r>
      <w:r w:rsidRPr="00FD3BC1">
        <w:rPr>
          <w:b/>
          <w:bCs/>
        </w:rPr>
        <w:t>phase</w:t>
      </w:r>
      <w:r>
        <w:t xml:space="preserve"> means a </w:t>
      </w:r>
      <w:r w:rsidR="009136A1">
        <w:t>time when we need to follow different rules about using fuel</w:t>
      </w:r>
      <w:r>
        <w:t xml:space="preserve">. </w:t>
      </w:r>
    </w:p>
    <w:p w14:paraId="6B1E38C1" w14:textId="4ACDAD63" w:rsidR="00FD3BC1" w:rsidRDefault="00FD3BC1" w:rsidP="009136A1">
      <w:pPr>
        <w:spacing w:line="336" w:lineRule="auto"/>
      </w:pPr>
    </w:p>
    <w:p w14:paraId="1E3C2CB6" w14:textId="41F142A5" w:rsidR="00FD3BC1" w:rsidRDefault="009136A1" w:rsidP="009136A1">
      <w:pPr>
        <w:spacing w:line="336" w:lineRule="auto"/>
      </w:pPr>
      <w:r>
        <w:rPr>
          <w:noProof/>
        </w:rPr>
        <w:drawing>
          <wp:anchor distT="0" distB="0" distL="114300" distR="114300" simplePos="0" relativeHeight="251882496" behindDoc="0" locked="0" layoutInCell="1" allowOverlap="1" wp14:anchorId="356FAFEF" wp14:editId="73E4D63A">
            <wp:simplePos x="0" y="0"/>
            <wp:positionH relativeFrom="margin">
              <wp:align>left</wp:align>
            </wp:positionH>
            <wp:positionV relativeFrom="paragraph">
              <wp:posOffset>328295</wp:posOffset>
            </wp:positionV>
            <wp:extent cx="1619885" cy="909955"/>
            <wp:effectExtent l="0" t="0" r="0" b="4445"/>
            <wp:wrapNone/>
            <wp:docPr id="1732055666" name="Picture 17320556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2055666" name="Picture 17320556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909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FD8985" w14:textId="6A0E4EC8" w:rsidR="00FD3BC1" w:rsidRDefault="00FD3BC1" w:rsidP="009136A1">
      <w:pPr>
        <w:spacing w:line="336" w:lineRule="auto"/>
      </w:pPr>
      <w:r>
        <w:t xml:space="preserve">A group of </w:t>
      </w:r>
      <w:r w:rsidRPr="00FD3BC1">
        <w:rPr>
          <w:b/>
          <w:bCs/>
        </w:rPr>
        <w:t>Ministers</w:t>
      </w:r>
      <w:r>
        <w:t xml:space="preserve"> will decide when to move between each phase.</w:t>
      </w:r>
    </w:p>
    <w:p w14:paraId="6685B144" w14:textId="77777777" w:rsidR="00FD3BC1" w:rsidRDefault="00FD3BC1" w:rsidP="009136A1">
      <w:pPr>
        <w:spacing w:line="336" w:lineRule="auto"/>
      </w:pPr>
    </w:p>
    <w:p w14:paraId="23BD51D6" w14:textId="37ED9E16" w:rsidR="00FD3BC1" w:rsidRDefault="001E23B0" w:rsidP="009136A1">
      <w:pPr>
        <w:spacing w:line="33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40512" behindDoc="1" locked="0" layoutInCell="1" allowOverlap="1" wp14:anchorId="193E2F67" wp14:editId="513D2126">
                <wp:simplePos x="0" y="0"/>
                <wp:positionH relativeFrom="margin">
                  <wp:posOffset>2131060</wp:posOffset>
                </wp:positionH>
                <wp:positionV relativeFrom="paragraph">
                  <wp:posOffset>257175</wp:posOffset>
                </wp:positionV>
                <wp:extent cx="3599815" cy="3344091"/>
                <wp:effectExtent l="0" t="0" r="635" b="8890"/>
                <wp:wrapNone/>
                <wp:docPr id="632403158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34409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989DF2" id="Rectangle 10" o:spid="_x0000_s1026" alt="&quot;&quot;" style="position:absolute;margin-left:167.8pt;margin-top:20.25pt;width:283.45pt;height:263.3pt;z-index:-251475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</w:p>
    <w:p w14:paraId="1A0FECEF" w14:textId="748125DB" w:rsidR="00FD3BC1" w:rsidRDefault="001E23B0" w:rsidP="009136A1">
      <w:pPr>
        <w:spacing w:line="336" w:lineRule="auto"/>
      </w:pPr>
      <w:r>
        <w:rPr>
          <w:noProof/>
        </w:rPr>
        <w:drawing>
          <wp:anchor distT="0" distB="0" distL="114300" distR="114300" simplePos="0" relativeHeight="251837440" behindDoc="0" locked="0" layoutInCell="1" allowOverlap="1" wp14:anchorId="5625B7C5" wp14:editId="72E05153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1619885" cy="1187450"/>
            <wp:effectExtent l="0" t="0" r="0" b="0"/>
            <wp:wrapNone/>
            <wp:docPr id="14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D3BC1">
        <w:t xml:space="preserve">A </w:t>
      </w:r>
      <w:r w:rsidR="00FD3BC1">
        <w:rPr>
          <w:b/>
          <w:bCs/>
        </w:rPr>
        <w:t xml:space="preserve">Minister </w:t>
      </w:r>
      <w:r w:rsidR="00FD3BC1">
        <w:t xml:space="preserve">is an important person </w:t>
      </w:r>
      <w:r w:rsidR="009136A1">
        <w:t>who is part of</w:t>
      </w:r>
      <w:r w:rsidR="00FD3BC1">
        <w:t xml:space="preserve"> the Government.</w:t>
      </w:r>
    </w:p>
    <w:p w14:paraId="70014C36" w14:textId="77777777" w:rsidR="00FD3BC1" w:rsidRDefault="00FD3BC1" w:rsidP="009136A1">
      <w:pPr>
        <w:spacing w:line="336" w:lineRule="auto"/>
      </w:pPr>
    </w:p>
    <w:p w14:paraId="7CD5A714" w14:textId="77777777" w:rsidR="00FD3BC1" w:rsidRDefault="00FD3BC1" w:rsidP="009136A1">
      <w:pPr>
        <w:spacing w:line="336" w:lineRule="auto"/>
      </w:pPr>
    </w:p>
    <w:p w14:paraId="2B77A706" w14:textId="77777777" w:rsidR="00FD3BC1" w:rsidRDefault="00FD3BC1" w:rsidP="009136A1">
      <w:pPr>
        <w:spacing w:line="336" w:lineRule="auto"/>
      </w:pPr>
      <w:r>
        <w:rPr>
          <w:noProof/>
        </w:rPr>
        <w:drawing>
          <wp:anchor distT="0" distB="0" distL="114300" distR="114300" simplePos="0" relativeHeight="251838464" behindDoc="0" locked="0" layoutInCell="1" allowOverlap="1" wp14:anchorId="4A9FDEF1" wp14:editId="229CCE12">
            <wp:simplePos x="0" y="0"/>
            <wp:positionH relativeFrom="column">
              <wp:posOffset>0</wp:posOffset>
            </wp:positionH>
            <wp:positionV relativeFrom="paragraph">
              <wp:posOffset>426720</wp:posOffset>
            </wp:positionV>
            <wp:extent cx="1587500" cy="1587500"/>
            <wp:effectExtent l="0" t="0" r="0" b="0"/>
            <wp:wrapNone/>
            <wp:docPr id="3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587500" cy="1587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They </w:t>
      </w:r>
      <w:proofErr w:type="gramStart"/>
      <w:r>
        <w:t>are in charge of</w:t>
      </w:r>
      <w:proofErr w:type="gramEnd"/>
      <w:r>
        <w:t xml:space="preserve"> something the Government does like:</w:t>
      </w:r>
    </w:p>
    <w:p w14:paraId="284F554B" w14:textId="5F08B7C3" w:rsidR="00FD3BC1" w:rsidRDefault="001E23B0" w:rsidP="009136A1">
      <w:pPr>
        <w:pStyle w:val="Listtoplevel"/>
        <w:spacing w:line="336" w:lineRule="auto"/>
      </w:pPr>
      <w:r>
        <w:t>business</w:t>
      </w:r>
      <w:r w:rsidR="00FD3BC1">
        <w:t xml:space="preserve"> </w:t>
      </w:r>
    </w:p>
    <w:p w14:paraId="0687D5FF" w14:textId="77777777" w:rsidR="00FD3BC1" w:rsidRDefault="00FD3BC1" w:rsidP="009136A1">
      <w:pPr>
        <w:pStyle w:val="Listtoplevel"/>
        <w:spacing w:line="336" w:lineRule="auto"/>
      </w:pPr>
      <w:r>
        <w:t xml:space="preserve">transport. </w:t>
      </w:r>
    </w:p>
    <w:p w14:paraId="116472A1" w14:textId="16FA0F19" w:rsidR="00FD3BC1" w:rsidRDefault="00047D3B" w:rsidP="00FD3BC1">
      <w:r>
        <w:rPr>
          <w:noProof/>
        </w:rPr>
        <w:lastRenderedPageBreak/>
        <w:drawing>
          <wp:anchor distT="0" distB="0" distL="114300" distR="114300" simplePos="0" relativeHeight="251884544" behindDoc="0" locked="0" layoutInCell="1" allowOverlap="1" wp14:anchorId="1221F140" wp14:editId="2CFB77AB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463040" cy="1463040"/>
            <wp:effectExtent l="0" t="0" r="3810" b="3810"/>
            <wp:wrapNone/>
            <wp:docPr id="744735497" name="Picture 7447354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4735497" name="Picture 7447354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7281" cy="14672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F56C7">
        <w:t xml:space="preserve">The Ministers will </w:t>
      </w:r>
      <w:r w:rsidR="00392C27">
        <w:t>think about things like:</w:t>
      </w:r>
    </w:p>
    <w:p w14:paraId="1EF702CC" w14:textId="6C6DF7CA" w:rsidR="00392C27" w:rsidRDefault="00392C27" w:rsidP="00392C27">
      <w:pPr>
        <w:pStyle w:val="Listtoplevel"/>
      </w:pPr>
      <w:r>
        <w:t>how much fuel New Zealand has</w:t>
      </w:r>
    </w:p>
    <w:p w14:paraId="74ED1BC8" w14:textId="4BFDE03C" w:rsidR="00392C27" w:rsidRDefault="00C94E1B" w:rsidP="00392C27">
      <w:pPr>
        <w:pStyle w:val="Listtoplevel"/>
      </w:pPr>
      <w:r>
        <w:drawing>
          <wp:anchor distT="0" distB="0" distL="114300" distR="114300" simplePos="0" relativeHeight="252194816" behindDoc="0" locked="0" layoutInCell="1" allowOverlap="1" wp14:anchorId="659028B0" wp14:editId="20FD99FB">
            <wp:simplePos x="0" y="0"/>
            <wp:positionH relativeFrom="column">
              <wp:posOffset>-32054</wp:posOffset>
            </wp:positionH>
            <wp:positionV relativeFrom="paragraph">
              <wp:posOffset>546514</wp:posOffset>
            </wp:positionV>
            <wp:extent cx="2056035" cy="1560037"/>
            <wp:effectExtent l="0" t="0" r="0" b="0"/>
            <wp:wrapNone/>
            <wp:docPr id="1489840779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9840779" name="Picture 1489840779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056035" cy="15600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92C27">
        <w:t>if fuel that is coming to New Zealand is:</w:t>
      </w:r>
    </w:p>
    <w:p w14:paraId="5DBC71F7" w14:textId="1271B671" w:rsidR="00392C27" w:rsidRDefault="00392C27" w:rsidP="00392C27">
      <w:pPr>
        <w:pStyle w:val="Listsecondlevel"/>
      </w:pPr>
      <w:r>
        <w:t>delayed / slow</w:t>
      </w:r>
    </w:p>
    <w:p w14:paraId="41D27635" w14:textId="3E2B8991" w:rsidR="00392C27" w:rsidRDefault="00392C27" w:rsidP="00392C27">
      <w:pPr>
        <w:pStyle w:val="Listsecondlevel"/>
      </w:pPr>
      <w:r>
        <w:t>cancelled / not coming</w:t>
      </w:r>
    </w:p>
    <w:p w14:paraId="2AB3268D" w14:textId="64E49605" w:rsidR="00392C27" w:rsidRDefault="008608FA" w:rsidP="00392C27">
      <w:pPr>
        <w:pStyle w:val="Listtoplevel"/>
      </w:pPr>
      <w:r>
        <w:drawing>
          <wp:anchor distT="0" distB="0" distL="114300" distR="114300" simplePos="0" relativeHeight="252197888" behindDoc="0" locked="0" layoutInCell="1" allowOverlap="1" wp14:anchorId="305C3A20" wp14:editId="74FEBD2F">
            <wp:simplePos x="0" y="0"/>
            <wp:positionH relativeFrom="column">
              <wp:posOffset>63224</wp:posOffset>
            </wp:positionH>
            <wp:positionV relativeFrom="paragraph">
              <wp:posOffset>306705</wp:posOffset>
            </wp:positionV>
            <wp:extent cx="1515702" cy="1343904"/>
            <wp:effectExtent l="0" t="0" r="8890" b="8890"/>
            <wp:wrapNone/>
            <wp:docPr id="191660361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60361" name="Picture 191660361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515702" cy="13439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92C27">
        <w:t>what fuel companies are saying</w:t>
      </w:r>
    </w:p>
    <w:p w14:paraId="66D9EDCE" w14:textId="3B5AF487" w:rsidR="00392C27" w:rsidRDefault="00392C27" w:rsidP="00392C27">
      <w:pPr>
        <w:pStyle w:val="Listtoplevel"/>
      </w:pPr>
      <w:r>
        <w:t>what is happening in other countries</w:t>
      </w:r>
    </w:p>
    <w:p w14:paraId="2D1737FF" w14:textId="34801B67" w:rsidR="00392C27" w:rsidRDefault="008608FA" w:rsidP="00392C27">
      <w:pPr>
        <w:pStyle w:val="Listtoplevel"/>
      </w:pPr>
      <w:r>
        <w:drawing>
          <wp:anchor distT="0" distB="0" distL="114300" distR="114300" simplePos="0" relativeHeight="252198912" behindDoc="0" locked="0" layoutInCell="1" allowOverlap="1" wp14:anchorId="31A81DF4" wp14:editId="3E08E471">
            <wp:simplePos x="0" y="0"/>
            <wp:positionH relativeFrom="column">
              <wp:posOffset>190583</wp:posOffset>
            </wp:positionH>
            <wp:positionV relativeFrom="paragraph">
              <wp:posOffset>304466</wp:posOffset>
            </wp:positionV>
            <wp:extent cx="1330049" cy="1823276"/>
            <wp:effectExtent l="0" t="0" r="3810" b="0"/>
            <wp:wrapNone/>
            <wp:docPr id="1259023748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9023748" name="Picture 1259023748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330049" cy="18232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92C27">
        <w:t>if some places in New Zealand are having a harder time than others</w:t>
      </w:r>
      <w:r w:rsidR="00C37626">
        <w:t xml:space="preserve"> with fuel problems</w:t>
      </w:r>
      <w:r w:rsidR="00392C27">
        <w:t>.</w:t>
      </w:r>
    </w:p>
    <w:p w14:paraId="0A483500" w14:textId="77777777" w:rsidR="00392C27" w:rsidRDefault="00392C27" w:rsidP="00392C27"/>
    <w:p w14:paraId="4000AFC4" w14:textId="77777777" w:rsidR="00392C27" w:rsidRDefault="00392C27" w:rsidP="00392C27"/>
    <w:p w14:paraId="2174B939" w14:textId="77777777" w:rsidR="00392C27" w:rsidRDefault="00392C27" w:rsidP="00392C27"/>
    <w:p w14:paraId="153615D7" w14:textId="77777777" w:rsidR="00392C27" w:rsidRDefault="00392C27" w:rsidP="00392C27"/>
    <w:p w14:paraId="64766B80" w14:textId="77777777" w:rsidR="00392C27" w:rsidRDefault="00392C27" w:rsidP="00392C27"/>
    <w:p w14:paraId="5A27E34D" w14:textId="77777777" w:rsidR="00392C27" w:rsidRDefault="00392C27" w:rsidP="00392C27"/>
    <w:p w14:paraId="12BF7AD7" w14:textId="68B29DF1" w:rsidR="00392C27" w:rsidRDefault="00047D3B" w:rsidP="00392C27">
      <w:r>
        <w:rPr>
          <w:noProof/>
        </w:rPr>
        <w:lastRenderedPageBreak/>
        <w:drawing>
          <wp:anchor distT="0" distB="0" distL="114300" distR="114300" simplePos="0" relativeHeight="251893760" behindDoc="0" locked="0" layoutInCell="1" allowOverlap="1" wp14:anchorId="0760E888" wp14:editId="6A70CC75">
            <wp:simplePos x="0" y="0"/>
            <wp:positionH relativeFrom="margin">
              <wp:align>left</wp:align>
            </wp:positionH>
            <wp:positionV relativeFrom="paragraph">
              <wp:posOffset>8709</wp:posOffset>
            </wp:positionV>
            <wp:extent cx="1524000" cy="1524000"/>
            <wp:effectExtent l="0" t="0" r="0" b="0"/>
            <wp:wrapNone/>
            <wp:docPr id="865701869" name="Picture 8657018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701869" name="Picture 8657018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92C27">
        <w:t>The Ministers will:</w:t>
      </w:r>
    </w:p>
    <w:p w14:paraId="24D02C7F" w14:textId="29BFEB97" w:rsidR="00392C27" w:rsidRDefault="00392C27" w:rsidP="00392C27">
      <w:pPr>
        <w:pStyle w:val="Listtoplevel"/>
      </w:pPr>
      <w:r>
        <w:t xml:space="preserve">tell the public </w:t>
      </w:r>
      <w:r w:rsidR="00E92B7C">
        <w:t>what they decide</w:t>
      </w:r>
    </w:p>
    <w:p w14:paraId="0DE2B304" w14:textId="6625DCEA" w:rsidR="00392C27" w:rsidRDefault="00392C27" w:rsidP="00392C27">
      <w:pPr>
        <w:pStyle w:val="Listtoplevel"/>
        <w:numPr>
          <w:ilvl w:val="0"/>
          <w:numId w:val="0"/>
        </w:numPr>
        <w:ind w:left="4253"/>
      </w:pPr>
      <w:r>
        <w:t>and</w:t>
      </w:r>
    </w:p>
    <w:p w14:paraId="66CFADF6" w14:textId="5C9C7CB1" w:rsidR="00392C27" w:rsidRDefault="00121433" w:rsidP="00392C27">
      <w:pPr>
        <w:pStyle w:val="Listtoplevel"/>
      </w:pPr>
      <w:r>
        <w:drawing>
          <wp:anchor distT="0" distB="0" distL="114300" distR="114300" simplePos="0" relativeHeight="252199936" behindDoc="0" locked="0" layoutInCell="1" allowOverlap="1" wp14:anchorId="7A688CCE" wp14:editId="1B4CAC01">
            <wp:simplePos x="0" y="0"/>
            <wp:positionH relativeFrom="margin">
              <wp:align>left</wp:align>
            </wp:positionH>
            <wp:positionV relativeFrom="paragraph">
              <wp:posOffset>312751</wp:posOffset>
            </wp:positionV>
            <wp:extent cx="1524015" cy="1524015"/>
            <wp:effectExtent l="0" t="0" r="0" b="0"/>
            <wp:wrapNone/>
            <wp:docPr id="55249907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499077" name="Picture 552499077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524015" cy="1524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92C27">
        <w:t xml:space="preserve">explain why they made the decision. </w:t>
      </w:r>
    </w:p>
    <w:p w14:paraId="0D36A03A" w14:textId="040ABDE9" w:rsidR="00C37626" w:rsidRDefault="00C37626">
      <w:pPr>
        <w:spacing w:line="240" w:lineRule="auto"/>
        <w:ind w:left="0"/>
      </w:pPr>
      <w:r>
        <w:br w:type="page"/>
      </w:r>
    </w:p>
    <w:p w14:paraId="60226797" w14:textId="032708C7" w:rsidR="00056EC6" w:rsidRDefault="00056EC6" w:rsidP="00056EC6">
      <w:pPr>
        <w:pStyle w:val="Heading1"/>
      </w:pPr>
      <w:bookmarkStart w:id="5" w:name="_Fuel_Phase_1:"/>
      <w:bookmarkStart w:id="6" w:name="_Toc228360313"/>
      <w:bookmarkEnd w:id="5"/>
      <w:r>
        <w:lastRenderedPageBreak/>
        <w:t>Phase 1: Watchful</w:t>
      </w:r>
      <w:bookmarkEnd w:id="6"/>
    </w:p>
    <w:p w14:paraId="07E34244" w14:textId="77777777" w:rsidR="007B518D" w:rsidRDefault="007B518D" w:rsidP="006219D4">
      <w:pPr>
        <w:spacing w:line="336" w:lineRule="auto"/>
      </w:pPr>
    </w:p>
    <w:p w14:paraId="5B19646F" w14:textId="548CAEA6" w:rsidR="007B518D" w:rsidRDefault="00047D3B" w:rsidP="006219D4">
      <w:pPr>
        <w:spacing w:line="336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905024" behindDoc="0" locked="0" layoutInCell="1" allowOverlap="1" wp14:anchorId="3414F1A5" wp14:editId="08C9DA61">
                <wp:simplePos x="0" y="0"/>
                <wp:positionH relativeFrom="column">
                  <wp:posOffset>0</wp:posOffset>
                </wp:positionH>
                <wp:positionV relativeFrom="paragraph">
                  <wp:posOffset>51889</wp:posOffset>
                </wp:positionV>
                <wp:extent cx="1604010" cy="1652270"/>
                <wp:effectExtent l="0" t="0" r="0" b="5080"/>
                <wp:wrapNone/>
                <wp:docPr id="602619191" name="Group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04010" cy="1652270"/>
                          <a:chOff x="0" y="0"/>
                          <a:chExt cx="1604010" cy="1652270"/>
                        </a:xfrm>
                      </wpg:grpSpPr>
                      <wpg:grpSp>
                        <wpg:cNvPr id="177775605" name="Group 1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1604010" cy="1652270"/>
                            <a:chOff x="0" y="0"/>
                            <a:chExt cx="1604010" cy="1652270"/>
                          </a:xfrm>
                        </wpg:grpSpPr>
                        <pic:pic xmlns:pic="http://schemas.openxmlformats.org/drawingml/2006/picture">
                          <pic:nvPicPr>
                            <pic:cNvPr id="291546220" name="Picture 3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604010" cy="16522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793584263" name="Text Box 1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143623" y="148411"/>
                              <a:ext cx="721581" cy="23608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E0254C1" w14:textId="77777777" w:rsidR="00047D3B" w:rsidRPr="00CD0B9E" w:rsidRDefault="00047D3B" w:rsidP="00047D3B">
                                <w:pPr>
                                  <w:ind w:left="0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  <w:lang w:val="en-NZ"/>
                                  </w:rPr>
                                </w:pPr>
                                <w:r w:rsidRPr="00CD0B9E">
                                  <w:rPr>
                                    <w:b/>
                                    <w:bCs/>
                                    <w:sz w:val="20"/>
                                    <w:szCs w:val="20"/>
                                    <w:lang w:val="en-NZ"/>
                                  </w:rPr>
                                  <w:t>Phase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39693510" name="Text Box 1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344695" y="410854"/>
                              <a:ext cx="240632" cy="248653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A4CAE30" w14:textId="77777777" w:rsidR="00047D3B" w:rsidRPr="00CD0B9E" w:rsidRDefault="00047D3B" w:rsidP="00047D3B">
                                <w:pPr>
                                  <w:ind w:left="0"/>
                                  <w:rPr>
                                    <w:b/>
                                    <w:bCs/>
                                    <w:sz w:val="24"/>
                                    <w:lang w:val="en-NZ"/>
                                  </w:rPr>
                                </w:pPr>
                                <w:r w:rsidRPr="00CD0B9E">
                                  <w:rPr>
                                    <w:b/>
                                    <w:bCs/>
                                    <w:sz w:val="24"/>
                                    <w:lang w:val="en-NZ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31806807" name="Text Box 1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344695" y="703753"/>
                              <a:ext cx="240632" cy="248653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9179E3F" w14:textId="77777777" w:rsidR="00047D3B" w:rsidRPr="00CD0B9E" w:rsidRDefault="00047D3B" w:rsidP="00047D3B">
                                <w:pPr>
                                  <w:ind w:left="0"/>
                                  <w:rPr>
                                    <w:b/>
                                    <w:bCs/>
                                    <w:sz w:val="24"/>
                                    <w:lang w:val="en-NZ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4"/>
                                    <w:lang w:val="en-NZ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32061743" name="Text Box 1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349483" y="976637"/>
                              <a:ext cx="240632" cy="248653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BD2632B" w14:textId="77777777" w:rsidR="00047D3B" w:rsidRPr="00CD0B9E" w:rsidRDefault="00047D3B" w:rsidP="00047D3B">
                                <w:pPr>
                                  <w:ind w:left="0"/>
                                  <w:rPr>
                                    <w:b/>
                                    <w:bCs/>
                                    <w:sz w:val="24"/>
                                    <w:lang w:val="en-NZ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4"/>
                                    <w:lang w:val="en-NZ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7926277" name="Text Box 1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354270" y="1283033"/>
                              <a:ext cx="240632" cy="248653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33C608F" w14:textId="77777777" w:rsidR="00047D3B" w:rsidRPr="00CD0B9E" w:rsidRDefault="00047D3B" w:rsidP="00047D3B">
                                <w:pPr>
                                  <w:ind w:left="0"/>
                                  <w:rPr>
                                    <w:b/>
                                    <w:bCs/>
                                    <w:sz w:val="24"/>
                                    <w:lang w:val="en-NZ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4"/>
                                    <w:lang w:val="en-NZ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998708806" name="Arrow: Left 1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574766" y="444137"/>
                            <a:ext cx="433796" cy="224790"/>
                          </a:xfrm>
                          <a:prstGeom prst="leftArrow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414F1A5" id="Group 17" o:spid="_x0000_s1033" alt="&quot;&quot;" style="position:absolute;left:0;text-align:left;margin-left:0;margin-top:4.1pt;width:126.3pt;height:130.1pt;z-index:251905024" coordsize="16040,165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">
                <v:group id="_x0000_s1034" alt="&quot;&quot;" style="position:absolute;width:16040;height:16522" coordsize="16040,165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">
                  <v:shape id="Picture 3" o:spid="_x0000_s1035" type="#_x0000_t75" alt="&quot;&quot;" style="position:absolute;width:16040;height:165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">
                    <v:imagedata r:id="rId37" o:title=""/>
                  </v:shape>
                  <v:shape id="Text Box 11" o:spid="_x0000_s1036" type="#_x0000_t202" alt="&quot;&quot;" style="position:absolute;left:1436;top:1484;width:7216;height:2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" fillcolor="white [3201]" stroked="f" strokeweight=".5pt">
                    <v:textbox>
                      <w:txbxContent>
                        <w:p w14:paraId="0E0254C1" w14:textId="77777777" w:rsidR="00047D3B" w:rsidRPr="00CD0B9E" w:rsidRDefault="00047D3B" w:rsidP="00047D3B">
                          <w:pPr>
                            <w:ind w:left="0"/>
                            <w:rPr>
                              <w:b/>
                              <w:bCs/>
                              <w:sz w:val="20"/>
                              <w:szCs w:val="20"/>
                              <w:lang w:val="en-NZ"/>
                            </w:rPr>
                          </w:pPr>
                          <w:r w:rsidRPr="00CD0B9E">
                            <w:rPr>
                              <w:b/>
                              <w:bCs/>
                              <w:sz w:val="20"/>
                              <w:szCs w:val="20"/>
                              <w:lang w:val="en-NZ"/>
                            </w:rPr>
                            <w:t>Phases</w:t>
                          </w:r>
                        </w:p>
                      </w:txbxContent>
                    </v:textbox>
                  </v:shape>
                  <v:shape id="Text Box 13" o:spid="_x0000_s1037" type="#_x0000_t202" alt="&quot;&quot;" style="position:absolute;left:3446;top:4108;width:2407;height:24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" fillcolor="white [3201]" stroked="f" strokeweight=".5pt">
                    <v:textbox>
                      <w:txbxContent>
                        <w:p w14:paraId="0A4CAE30" w14:textId="77777777" w:rsidR="00047D3B" w:rsidRPr="00CD0B9E" w:rsidRDefault="00047D3B" w:rsidP="00047D3B">
                          <w:pPr>
                            <w:ind w:left="0"/>
                            <w:rPr>
                              <w:b/>
                              <w:bCs/>
                              <w:sz w:val="24"/>
                              <w:lang w:val="en-NZ"/>
                            </w:rPr>
                          </w:pPr>
                          <w:r w:rsidRPr="00CD0B9E">
                            <w:rPr>
                              <w:b/>
                              <w:bCs/>
                              <w:sz w:val="24"/>
                              <w:lang w:val="en-NZ"/>
                            </w:rPr>
                            <w:t>1</w:t>
                          </w:r>
                        </w:p>
                      </w:txbxContent>
                    </v:textbox>
                  </v:shape>
                  <v:shape id="Text Box 13" o:spid="_x0000_s1038" type="#_x0000_t202" alt="&quot;&quot;" style="position:absolute;left:3446;top:7037;width:2407;height:24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" fillcolor="white [3201]" stroked="f" strokeweight=".5pt">
                    <v:textbox>
                      <w:txbxContent>
                        <w:p w14:paraId="69179E3F" w14:textId="77777777" w:rsidR="00047D3B" w:rsidRPr="00CD0B9E" w:rsidRDefault="00047D3B" w:rsidP="00047D3B">
                          <w:pPr>
                            <w:ind w:left="0"/>
                            <w:rPr>
                              <w:b/>
                              <w:bCs/>
                              <w:sz w:val="24"/>
                              <w:lang w:val="en-NZ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lang w:val="en-NZ"/>
                            </w:rPr>
                            <w:t>2</w:t>
                          </w:r>
                        </w:p>
                      </w:txbxContent>
                    </v:textbox>
                  </v:shape>
                  <v:shape id="Text Box 13" o:spid="_x0000_s1039" type="#_x0000_t202" alt="&quot;&quot;" style="position:absolute;left:3494;top:9766;width:2407;height:24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" fillcolor="white [3201]" stroked="f" strokeweight=".5pt">
                    <v:textbox>
                      <w:txbxContent>
                        <w:p w14:paraId="1BD2632B" w14:textId="77777777" w:rsidR="00047D3B" w:rsidRPr="00CD0B9E" w:rsidRDefault="00047D3B" w:rsidP="00047D3B">
                          <w:pPr>
                            <w:ind w:left="0"/>
                            <w:rPr>
                              <w:b/>
                              <w:bCs/>
                              <w:sz w:val="24"/>
                              <w:lang w:val="en-NZ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lang w:val="en-NZ"/>
                            </w:rPr>
                            <w:t>3</w:t>
                          </w:r>
                        </w:p>
                      </w:txbxContent>
                    </v:textbox>
                  </v:shape>
                  <v:shape id="Text Box 13" o:spid="_x0000_s1040" type="#_x0000_t202" alt="&quot;&quot;" style="position:absolute;left:3542;top:12830;width:2407;height:24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" fillcolor="white [3201]" stroked="f" strokeweight=".5pt">
                    <v:textbox>
                      <w:txbxContent>
                        <w:p w14:paraId="533C608F" w14:textId="77777777" w:rsidR="00047D3B" w:rsidRPr="00CD0B9E" w:rsidRDefault="00047D3B" w:rsidP="00047D3B">
                          <w:pPr>
                            <w:ind w:left="0"/>
                            <w:rPr>
                              <w:b/>
                              <w:bCs/>
                              <w:sz w:val="24"/>
                              <w:lang w:val="en-NZ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lang w:val="en-NZ"/>
                            </w:rPr>
                            <w:t>4</w:t>
                          </w:r>
                        </w:p>
                      </w:txbxContent>
                    </v:textbox>
                  </v:shape>
                </v:group>
                <v:shapetype id="_x0000_t66" coordsize="21600,21600" o:spt="66" adj="5400,5400" path="m@0,l@0@1,21600@1,21600@2@0@2@0,21600,,10800xe">
                  <v:stroke joinstyle="miter"/>
                  <v:formulas>
                    <v:f eqn="val #0"/>
                    <v:f eqn="val #1"/>
                    <v:f eqn="sum 21600 0 #1"/>
                    <v:f eqn="prod #0 #1 10800"/>
                    <v:f eqn="sum #0 0 @3"/>
                  </v:formulas>
                  <v:path o:connecttype="custom" o:connectlocs="@0,0;0,10800;@0,21600;21600,10800" o:connectangles="270,180,90,0" textboxrect="@4,@1,21600,@2"/>
                  <v:handles>
                    <v:h position="#0,#1" xrange="0,21600" yrange="0,10800"/>
                  </v:handles>
                </v:shapetype>
                <v:shape id="Arrow: Left 16" o:spid="_x0000_s1041" type="#_x0000_t66" alt="&quot;&quot;" style="position:absolute;left:5747;top:4441;width:4338;height:22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" adj="5596" fillcolor="#e00" stroked="f" strokeweight="1pt"/>
              </v:group>
            </w:pict>
          </mc:Fallback>
        </mc:AlternateContent>
      </w:r>
    </w:p>
    <w:p w14:paraId="38DA7713" w14:textId="27E0803D" w:rsidR="007B518D" w:rsidRDefault="007B518D" w:rsidP="006219D4">
      <w:pPr>
        <w:pStyle w:val="Heading2"/>
        <w:spacing w:line="336" w:lineRule="auto"/>
      </w:pPr>
      <w:bookmarkStart w:id="7" w:name="_Toc228360314"/>
      <w:r>
        <w:t>What is happening</w:t>
      </w:r>
      <w:r w:rsidR="007C1500">
        <w:t xml:space="preserve"> in Phase 1</w:t>
      </w:r>
      <w:r>
        <w:t>?</w:t>
      </w:r>
      <w:bookmarkEnd w:id="7"/>
    </w:p>
    <w:p w14:paraId="427DFF29" w14:textId="07B52379" w:rsidR="007B518D" w:rsidRDefault="007B518D" w:rsidP="006219D4">
      <w:pPr>
        <w:spacing w:line="336" w:lineRule="auto"/>
      </w:pPr>
    </w:p>
    <w:p w14:paraId="45B3802C" w14:textId="6815A444" w:rsidR="006219D4" w:rsidRDefault="006219D4" w:rsidP="006219D4">
      <w:pPr>
        <w:spacing w:line="336" w:lineRule="auto"/>
      </w:pPr>
      <w:r>
        <w:t>In Phase 1:</w:t>
      </w:r>
    </w:p>
    <w:p w14:paraId="3D32E3A2" w14:textId="15523E4C" w:rsidR="007B518D" w:rsidRDefault="00DE70B0" w:rsidP="006219D4">
      <w:pPr>
        <w:pStyle w:val="Listtoplevel"/>
        <w:spacing w:line="336" w:lineRule="auto"/>
      </w:pPr>
      <w:r>
        <w:drawing>
          <wp:anchor distT="0" distB="0" distL="114300" distR="114300" simplePos="0" relativeHeight="252200960" behindDoc="0" locked="0" layoutInCell="1" allowOverlap="1" wp14:anchorId="6460279D" wp14:editId="72802CAA">
            <wp:simplePos x="0" y="0"/>
            <wp:positionH relativeFrom="margin">
              <wp:align>left</wp:align>
            </wp:positionH>
            <wp:positionV relativeFrom="paragraph">
              <wp:posOffset>551291</wp:posOffset>
            </wp:positionV>
            <wp:extent cx="1540640" cy="1116687"/>
            <wp:effectExtent l="0" t="0" r="2540" b="7620"/>
            <wp:wrapNone/>
            <wp:docPr id="955954730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5954730" name="Picture 955954730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540640" cy="11166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19D4">
        <w:t>f</w:t>
      </w:r>
      <w:r w:rsidR="007B518D">
        <w:t>uel is available in New Zealand</w:t>
      </w:r>
    </w:p>
    <w:p w14:paraId="022C6FF8" w14:textId="279835BC" w:rsidR="007B518D" w:rsidRDefault="006219D4" w:rsidP="006219D4">
      <w:pPr>
        <w:pStyle w:val="Listtoplevel"/>
        <w:spacing w:line="336" w:lineRule="auto"/>
      </w:pPr>
      <w:r>
        <w:t>t</w:t>
      </w:r>
      <w:r w:rsidR="007B518D">
        <w:t>here is enough fuel for everyone</w:t>
      </w:r>
    </w:p>
    <w:p w14:paraId="054A00B1" w14:textId="77777777" w:rsidR="00472F32" w:rsidRDefault="00047D3B" w:rsidP="006219D4">
      <w:pPr>
        <w:pStyle w:val="Listtoplevel"/>
        <w:spacing w:line="336" w:lineRule="auto"/>
      </w:pPr>
      <w:r w:rsidRPr="001B3A56">
        <w:rPr>
          <w:rFonts w:eastAsia="Times New Roman"/>
          <w:b/>
          <w:bCs/>
          <w:lang w:eastAsia="en-GB"/>
        </w:rPr>
        <w:drawing>
          <wp:anchor distT="0" distB="0" distL="114300" distR="114300" simplePos="0" relativeHeight="251907072" behindDoc="0" locked="0" layoutInCell="1" allowOverlap="1" wp14:anchorId="7AA31EB6" wp14:editId="42CB7DB3">
            <wp:simplePos x="0" y="0"/>
            <wp:positionH relativeFrom="margin">
              <wp:align>left</wp:align>
            </wp:positionH>
            <wp:positionV relativeFrom="paragraph">
              <wp:posOffset>619938</wp:posOffset>
            </wp:positionV>
            <wp:extent cx="1353312" cy="1353312"/>
            <wp:effectExtent l="0" t="0" r="0" b="0"/>
            <wp:wrapNone/>
            <wp:docPr id="1550276638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0276638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4960" cy="135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19D4">
        <w:t>f</w:t>
      </w:r>
      <w:r w:rsidR="007B518D">
        <w:t>uel prices are higher because of changes happening overseas / in other countries</w:t>
      </w:r>
    </w:p>
    <w:p w14:paraId="125534DB" w14:textId="010939C7" w:rsidR="00472F32" w:rsidRDefault="00472F32" w:rsidP="006219D4">
      <w:pPr>
        <w:pStyle w:val="Listtoplevel"/>
        <w:spacing w:line="336" w:lineRule="auto"/>
      </w:pPr>
      <w:r>
        <w:t>the Government is:</w:t>
      </w:r>
    </w:p>
    <w:p w14:paraId="2FF455D1" w14:textId="7B0B5B6B" w:rsidR="00472F32" w:rsidRDefault="00472F32" w:rsidP="00472F32">
      <w:pPr>
        <w:pStyle w:val="Listsecondlevel"/>
      </w:pPr>
      <w:r w:rsidRPr="001B3A56">
        <w:rPr>
          <w:rFonts w:eastAsia="Times New Roman"/>
          <w:b/>
          <w:bCs/>
          <w:noProof/>
          <w:lang w:eastAsia="en-GB"/>
        </w:rPr>
        <w:drawing>
          <wp:anchor distT="0" distB="0" distL="114300" distR="114300" simplePos="0" relativeHeight="252083200" behindDoc="0" locked="0" layoutInCell="1" allowOverlap="1" wp14:anchorId="0AD15301" wp14:editId="66B37061">
            <wp:simplePos x="0" y="0"/>
            <wp:positionH relativeFrom="margin">
              <wp:align>left</wp:align>
            </wp:positionH>
            <wp:positionV relativeFrom="paragraph">
              <wp:posOffset>616864</wp:posOffset>
            </wp:positionV>
            <wp:extent cx="1484986" cy="1484986"/>
            <wp:effectExtent l="0" t="0" r="1270" b="1270"/>
            <wp:wrapNone/>
            <wp:docPr id="171371234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371234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4986" cy="14849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watching what is happening</w:t>
      </w:r>
    </w:p>
    <w:p w14:paraId="0DCF6729" w14:textId="14DCF0B7" w:rsidR="00472F32" w:rsidRPr="00472F32" w:rsidRDefault="00472F32" w:rsidP="00472F32">
      <w:pPr>
        <w:pStyle w:val="Listsecondlevel"/>
        <w:rPr>
          <w:b/>
          <w:bCs/>
        </w:rPr>
      </w:pPr>
      <w:r w:rsidRPr="00472F32">
        <w:rPr>
          <w:b/>
          <w:bCs/>
        </w:rPr>
        <w:t xml:space="preserve">and </w:t>
      </w:r>
    </w:p>
    <w:p w14:paraId="5E4917B9" w14:textId="7D35A387" w:rsidR="007B518D" w:rsidRDefault="00472F32" w:rsidP="00472F32">
      <w:pPr>
        <w:pStyle w:val="Listsecondlevel"/>
      </w:pPr>
      <w:r>
        <w:t>getting ready in case things change</w:t>
      </w:r>
      <w:r w:rsidR="007B518D">
        <w:t xml:space="preserve">. </w:t>
      </w:r>
    </w:p>
    <w:p w14:paraId="7FFE6CA9" w14:textId="758BD676" w:rsidR="006219D4" w:rsidRDefault="006219D4" w:rsidP="006219D4">
      <w:pPr>
        <w:spacing w:line="336" w:lineRule="auto"/>
      </w:pPr>
    </w:p>
    <w:p w14:paraId="11F1C61F" w14:textId="77777777" w:rsidR="006219D4" w:rsidRDefault="006219D4" w:rsidP="006219D4">
      <w:pPr>
        <w:spacing w:line="336" w:lineRule="auto"/>
      </w:pPr>
    </w:p>
    <w:p w14:paraId="546028A2" w14:textId="58EDE4D3" w:rsidR="006219D4" w:rsidRDefault="006219D4" w:rsidP="006219D4">
      <w:pPr>
        <w:pStyle w:val="Heading2"/>
        <w:spacing w:line="336" w:lineRule="auto"/>
      </w:pPr>
      <w:bookmarkStart w:id="8" w:name="_Toc228360315"/>
      <w:r>
        <w:lastRenderedPageBreak/>
        <w:t>What will the Government do</w:t>
      </w:r>
      <w:r w:rsidR="0099093C">
        <w:t xml:space="preserve"> </w:t>
      </w:r>
      <w:r w:rsidR="00ED09A8">
        <w:t xml:space="preserve">in </w:t>
      </w:r>
      <w:r w:rsidR="0099093C">
        <w:t>Phase 1</w:t>
      </w:r>
      <w:r>
        <w:t>?</w:t>
      </w:r>
      <w:bookmarkEnd w:id="8"/>
    </w:p>
    <w:p w14:paraId="4B1AC140" w14:textId="39705B2E" w:rsidR="006219D4" w:rsidRDefault="00DE70B0" w:rsidP="006219D4">
      <w:pPr>
        <w:spacing w:line="336" w:lineRule="auto"/>
      </w:pPr>
      <w:r>
        <w:rPr>
          <w:noProof/>
        </w:rPr>
        <w:drawing>
          <wp:anchor distT="0" distB="0" distL="114300" distR="114300" simplePos="0" relativeHeight="252201984" behindDoc="0" locked="0" layoutInCell="1" allowOverlap="1" wp14:anchorId="4B81813B" wp14:editId="58539C2F">
            <wp:simplePos x="0" y="0"/>
            <wp:positionH relativeFrom="margin">
              <wp:align>left</wp:align>
            </wp:positionH>
            <wp:positionV relativeFrom="paragraph">
              <wp:posOffset>50883</wp:posOffset>
            </wp:positionV>
            <wp:extent cx="1510160" cy="1873153"/>
            <wp:effectExtent l="0" t="0" r="0" b="0"/>
            <wp:wrapNone/>
            <wp:docPr id="741102763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1102763" name="Picture 741102763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510160" cy="18731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BDC6A4" w14:textId="5AF492C2" w:rsidR="006219D4" w:rsidRDefault="006219D4" w:rsidP="006219D4">
      <w:pPr>
        <w:spacing w:line="336" w:lineRule="auto"/>
      </w:pPr>
      <w:r>
        <w:t>The Government will:</w:t>
      </w:r>
    </w:p>
    <w:p w14:paraId="0F16C420" w14:textId="511C4450" w:rsidR="00472F32" w:rsidRDefault="006219D4" w:rsidP="006219D4">
      <w:pPr>
        <w:pStyle w:val="Listtoplevel"/>
        <w:spacing w:line="336" w:lineRule="auto"/>
      </w:pPr>
      <w:r>
        <w:t>keep checking</w:t>
      </w:r>
      <w:r w:rsidR="00472F32">
        <w:t>:</w:t>
      </w:r>
    </w:p>
    <w:p w14:paraId="1ED6DE8A" w14:textId="776EB93E" w:rsidR="006219D4" w:rsidRDefault="006219D4" w:rsidP="00472F32">
      <w:pPr>
        <w:pStyle w:val="Listsecondlevel"/>
      </w:pPr>
      <w:r>
        <w:t>how much fuel New Zealand has</w:t>
      </w:r>
    </w:p>
    <w:p w14:paraId="36167345" w14:textId="3A684CBF" w:rsidR="00472F32" w:rsidRDefault="00472F32" w:rsidP="00472F32">
      <w:pPr>
        <w:pStyle w:val="Listparagraph2"/>
        <w:rPr>
          <w:lang w:eastAsia="en-US"/>
        </w:rPr>
      </w:pPr>
      <w:r w:rsidRPr="001B3A56">
        <w:rPr>
          <w:rFonts w:eastAsia="Times New Roman"/>
          <w:b/>
          <w:bCs/>
          <w:noProof/>
        </w:rPr>
        <w:drawing>
          <wp:anchor distT="0" distB="0" distL="114300" distR="114300" simplePos="0" relativeHeight="252085248" behindDoc="0" locked="0" layoutInCell="1" allowOverlap="1" wp14:anchorId="4E551E97" wp14:editId="0CEB3519">
            <wp:simplePos x="0" y="0"/>
            <wp:positionH relativeFrom="margin">
              <wp:posOffset>-7315</wp:posOffset>
            </wp:positionH>
            <wp:positionV relativeFrom="paragraph">
              <wp:posOffset>187096</wp:posOffset>
            </wp:positionV>
            <wp:extent cx="1625271" cy="1082650"/>
            <wp:effectExtent l="0" t="0" r="0" b="3810"/>
            <wp:wrapNone/>
            <wp:docPr id="1280569790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0569790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5271" cy="108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US"/>
        </w:rPr>
        <w:t>what fuel shipments are coming to New Zealand</w:t>
      </w:r>
    </w:p>
    <w:p w14:paraId="5D491077" w14:textId="4698006E" w:rsidR="00472F32" w:rsidRPr="00472F32" w:rsidRDefault="00472F32" w:rsidP="00472F32">
      <w:pPr>
        <w:pStyle w:val="Listparagraph2"/>
        <w:rPr>
          <w:lang w:eastAsia="en-US"/>
        </w:rPr>
      </w:pPr>
      <w:r w:rsidRPr="001B3A56">
        <w:rPr>
          <w:rFonts w:eastAsia="Times New Roman"/>
          <w:b/>
          <w:bCs/>
          <w:noProof/>
        </w:rPr>
        <w:drawing>
          <wp:anchor distT="0" distB="0" distL="114300" distR="114300" simplePos="0" relativeHeight="252087296" behindDoc="0" locked="0" layoutInCell="1" allowOverlap="1" wp14:anchorId="53DA2B91" wp14:editId="3660BD39">
            <wp:simplePos x="0" y="0"/>
            <wp:positionH relativeFrom="margin">
              <wp:align>left</wp:align>
            </wp:positionH>
            <wp:positionV relativeFrom="paragraph">
              <wp:posOffset>522123</wp:posOffset>
            </wp:positionV>
            <wp:extent cx="1536192" cy="1536192"/>
            <wp:effectExtent l="0" t="0" r="6985" b="6985"/>
            <wp:wrapNone/>
            <wp:docPr id="1856630630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630630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192" cy="1536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US"/>
        </w:rPr>
        <w:t>what is happening in other countries</w:t>
      </w:r>
    </w:p>
    <w:p w14:paraId="3424255B" w14:textId="619FB2B7" w:rsidR="006219D4" w:rsidRDefault="006219D4" w:rsidP="006219D4">
      <w:pPr>
        <w:pStyle w:val="Listtoplevel"/>
        <w:spacing w:line="336" w:lineRule="auto"/>
      </w:pPr>
      <w:r>
        <w:t xml:space="preserve">share fuel updates with </w:t>
      </w:r>
      <w:r w:rsidR="00E92B7C">
        <w:br/>
      </w:r>
      <w:r>
        <w:t>New Zealanders</w:t>
      </w:r>
    </w:p>
    <w:p w14:paraId="0879C598" w14:textId="7D696373" w:rsidR="006219D4" w:rsidRDefault="00517452" w:rsidP="00472F32">
      <w:pPr>
        <w:pStyle w:val="Listtoplevel"/>
      </w:pPr>
      <w:r w:rsidRPr="001B3A56">
        <w:rPr>
          <w:rFonts w:eastAsia="Times New Roman"/>
          <w:b/>
          <w:bCs/>
          <w:lang w:eastAsia="en-GB"/>
        </w:rPr>
        <w:drawing>
          <wp:anchor distT="0" distB="0" distL="114300" distR="114300" simplePos="0" relativeHeight="251919360" behindDoc="0" locked="0" layoutInCell="1" allowOverlap="1" wp14:anchorId="5DED73D8" wp14:editId="09FD94E7">
            <wp:simplePos x="0" y="0"/>
            <wp:positionH relativeFrom="margin">
              <wp:align>left</wp:align>
            </wp:positionH>
            <wp:positionV relativeFrom="paragraph">
              <wp:posOffset>314223</wp:posOffset>
            </wp:positionV>
            <wp:extent cx="1679333" cy="1349828"/>
            <wp:effectExtent l="0" t="0" r="0" b="0"/>
            <wp:wrapNone/>
            <wp:docPr id="1940279931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0279931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9333" cy="1349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19D4">
        <w:t>watch what is going on with fuel by working with:</w:t>
      </w:r>
    </w:p>
    <w:p w14:paraId="47CA40A3" w14:textId="43087009" w:rsidR="006219D4" w:rsidRDefault="006219D4" w:rsidP="006219D4">
      <w:pPr>
        <w:pStyle w:val="Listsecondlevel"/>
      </w:pPr>
      <w:r>
        <w:t>fuel companies</w:t>
      </w:r>
    </w:p>
    <w:p w14:paraId="29596303" w14:textId="35BED759" w:rsidR="006219D4" w:rsidRDefault="00472F32" w:rsidP="006219D4">
      <w:pPr>
        <w:pStyle w:val="Listsecondlevel"/>
      </w:pPr>
      <w:r w:rsidRPr="001B3A56">
        <w:rPr>
          <w:rFonts w:eastAsia="Times New Roman"/>
          <w:b/>
          <w:bCs/>
          <w:noProof/>
          <w:lang w:eastAsia="en-GB"/>
        </w:rPr>
        <w:drawing>
          <wp:anchor distT="0" distB="0" distL="114300" distR="114300" simplePos="0" relativeHeight="251921408" behindDoc="0" locked="0" layoutInCell="1" allowOverlap="1" wp14:anchorId="5601088E" wp14:editId="60461DC9">
            <wp:simplePos x="0" y="0"/>
            <wp:positionH relativeFrom="margin">
              <wp:align>left</wp:align>
            </wp:positionH>
            <wp:positionV relativeFrom="paragraph">
              <wp:posOffset>313817</wp:posOffset>
            </wp:positionV>
            <wp:extent cx="1671369" cy="757645"/>
            <wp:effectExtent l="0" t="0" r="5080" b="4445"/>
            <wp:wrapNone/>
            <wp:docPr id="811157217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1157217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1369" cy="757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19D4">
        <w:t>other countries</w:t>
      </w:r>
      <w:r>
        <w:t>.</w:t>
      </w:r>
    </w:p>
    <w:p w14:paraId="0996A386" w14:textId="77777777" w:rsidR="00472F32" w:rsidRDefault="00472F32" w:rsidP="00472F32"/>
    <w:p w14:paraId="1FBF9BFD" w14:textId="56D86214" w:rsidR="00472F32" w:rsidRDefault="00F27D87" w:rsidP="00472F32">
      <w:r w:rsidRPr="001B3A56">
        <w:rPr>
          <w:rFonts w:eastAsia="Times New Roman"/>
          <w:b/>
          <w:bCs/>
          <w:noProof/>
          <w:lang w:eastAsia="en-GB"/>
        </w:rPr>
        <w:lastRenderedPageBreak/>
        <w:drawing>
          <wp:anchor distT="0" distB="0" distL="114300" distR="114300" simplePos="0" relativeHeight="252089344" behindDoc="0" locked="0" layoutInCell="1" allowOverlap="1" wp14:anchorId="4E69B27A" wp14:editId="384815F0">
            <wp:simplePos x="0" y="0"/>
            <wp:positionH relativeFrom="margin">
              <wp:posOffset>94615</wp:posOffset>
            </wp:positionH>
            <wp:positionV relativeFrom="paragraph">
              <wp:posOffset>0</wp:posOffset>
            </wp:positionV>
            <wp:extent cx="1620000" cy="1011103"/>
            <wp:effectExtent l="0" t="0" r="0" b="0"/>
            <wp:wrapNone/>
            <wp:docPr id="217886339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886339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011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72F32">
        <w:t>The Government will also:</w:t>
      </w:r>
    </w:p>
    <w:p w14:paraId="7F9DC9EB" w14:textId="472AFA7D" w:rsidR="00472F32" w:rsidRDefault="00472F32" w:rsidP="006219D4">
      <w:pPr>
        <w:pStyle w:val="Listtoplevel"/>
      </w:pPr>
      <w:r>
        <w:t>get government agencies ready to use less fuel if they need to</w:t>
      </w:r>
    </w:p>
    <w:p w14:paraId="4C913448" w14:textId="41A24B7A" w:rsidR="00472F32" w:rsidRDefault="00F27D87" w:rsidP="006219D4">
      <w:pPr>
        <w:pStyle w:val="Listtoplevel"/>
      </w:pPr>
      <w:r w:rsidRPr="001B3A56">
        <w:rPr>
          <w:rFonts w:eastAsia="Times New Roman"/>
          <w:b/>
          <w:bCs/>
          <w:lang w:eastAsia="en-GB"/>
        </w:rPr>
        <w:drawing>
          <wp:anchor distT="0" distB="0" distL="114300" distR="114300" simplePos="0" relativeHeight="252091392" behindDoc="0" locked="0" layoutInCell="1" allowOverlap="1" wp14:anchorId="470678C8" wp14:editId="407E770C">
            <wp:simplePos x="0" y="0"/>
            <wp:positionH relativeFrom="margin">
              <wp:align>left</wp:align>
            </wp:positionH>
            <wp:positionV relativeFrom="paragraph">
              <wp:posOffset>129235</wp:posOffset>
            </wp:positionV>
            <wp:extent cx="1309421" cy="1309421"/>
            <wp:effectExtent l="0" t="0" r="0" b="5080"/>
            <wp:wrapNone/>
            <wp:docPr id="4947656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476563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0468" cy="13104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72F32">
        <w:t xml:space="preserve">make </w:t>
      </w:r>
      <w:r>
        <w:t xml:space="preserve">short-term </w:t>
      </w:r>
      <w:r w:rsidR="00472F32">
        <w:t>rule changes where it helps</w:t>
      </w:r>
    </w:p>
    <w:p w14:paraId="0F30F4F7" w14:textId="0F262330" w:rsidR="00472F32" w:rsidRDefault="00472F32" w:rsidP="006219D4">
      <w:pPr>
        <w:pStyle w:val="Listtoplevel"/>
      </w:pPr>
      <w:r>
        <w:t>make plans to:</w:t>
      </w:r>
    </w:p>
    <w:p w14:paraId="13FC20D1" w14:textId="4520A966" w:rsidR="00472F32" w:rsidRDefault="00F27D87" w:rsidP="00472F32">
      <w:pPr>
        <w:pStyle w:val="Listsecondlevel"/>
      </w:pPr>
      <w:r w:rsidRPr="001B3A56">
        <w:rPr>
          <w:rFonts w:eastAsia="Times New Roman"/>
          <w:b/>
          <w:bCs/>
          <w:noProof/>
          <w:lang w:eastAsia="en-GB"/>
        </w:rPr>
        <w:drawing>
          <wp:anchor distT="0" distB="0" distL="114300" distR="114300" simplePos="0" relativeHeight="252093440" behindDoc="0" locked="0" layoutInCell="1" allowOverlap="1" wp14:anchorId="61C48461" wp14:editId="4EA9DF8D">
            <wp:simplePos x="0" y="0"/>
            <wp:positionH relativeFrom="margin">
              <wp:align>left</wp:align>
            </wp:positionH>
            <wp:positionV relativeFrom="paragraph">
              <wp:posOffset>255626</wp:posOffset>
            </wp:positionV>
            <wp:extent cx="1619816" cy="936345"/>
            <wp:effectExtent l="0" t="0" r="0" b="0"/>
            <wp:wrapNone/>
            <wp:docPr id="797565774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7565774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2858" cy="938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72F32">
        <w:t>build up fuel supplies</w:t>
      </w:r>
    </w:p>
    <w:p w14:paraId="41698B32" w14:textId="0500F3D5" w:rsidR="00472F32" w:rsidRPr="00472F32" w:rsidRDefault="00472F32" w:rsidP="00472F32">
      <w:pPr>
        <w:pStyle w:val="Listparagraph2"/>
        <w:rPr>
          <w:lang w:eastAsia="en-US"/>
        </w:rPr>
      </w:pPr>
      <w:r>
        <w:rPr>
          <w:lang w:eastAsia="en-US"/>
        </w:rPr>
        <w:t>be ready if there are problems with fuel supplies</w:t>
      </w:r>
    </w:p>
    <w:p w14:paraId="24B90381" w14:textId="0005868D" w:rsidR="00472F32" w:rsidRDefault="00F27D87" w:rsidP="006219D4">
      <w:pPr>
        <w:pStyle w:val="Listtoplevel"/>
      </w:pPr>
      <w:r w:rsidRPr="001B3A56">
        <w:rPr>
          <w:rFonts w:eastAsia="Times New Roman"/>
          <w:b/>
          <w:bCs/>
          <w:lang w:eastAsia="en-GB"/>
        </w:rPr>
        <w:drawing>
          <wp:anchor distT="0" distB="0" distL="114300" distR="114300" simplePos="0" relativeHeight="252095488" behindDoc="0" locked="0" layoutInCell="1" allowOverlap="1" wp14:anchorId="6F077C7A" wp14:editId="65F1F60B">
            <wp:simplePos x="0" y="0"/>
            <wp:positionH relativeFrom="margin">
              <wp:align>left</wp:align>
            </wp:positionH>
            <wp:positionV relativeFrom="paragraph">
              <wp:posOffset>174066</wp:posOffset>
            </wp:positionV>
            <wp:extent cx="1645920" cy="1498378"/>
            <wp:effectExtent l="0" t="0" r="0" b="6985"/>
            <wp:wrapNone/>
            <wp:docPr id="1550795894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0795894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498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72F32">
        <w:t>ask people for feedback on things they can do including rule changes</w:t>
      </w:r>
    </w:p>
    <w:p w14:paraId="71B90B74" w14:textId="798F92B5" w:rsidR="006219D4" w:rsidRDefault="00623481" w:rsidP="006219D4">
      <w:pPr>
        <w:pStyle w:val="Listtoplevel"/>
      </w:pPr>
      <w:r>
        <w:drawing>
          <wp:anchor distT="0" distB="0" distL="114300" distR="114300" simplePos="0" relativeHeight="251944960" behindDoc="0" locked="0" layoutInCell="1" allowOverlap="1" wp14:anchorId="4AD028E0" wp14:editId="1D469873">
            <wp:simplePos x="0" y="0"/>
            <wp:positionH relativeFrom="margin">
              <wp:align>left</wp:align>
            </wp:positionH>
            <wp:positionV relativeFrom="paragraph">
              <wp:posOffset>696685</wp:posOffset>
            </wp:positionV>
            <wp:extent cx="1471749" cy="1471749"/>
            <wp:effectExtent l="0" t="0" r="0" b="0"/>
            <wp:wrapNone/>
            <wp:docPr id="919284168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9284168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2975" cy="1472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19D4">
        <w:t>give people tips / ideas on how to save:</w:t>
      </w:r>
    </w:p>
    <w:p w14:paraId="5ED20F57" w14:textId="658404EA" w:rsidR="006219D4" w:rsidRDefault="006219D4" w:rsidP="006219D4">
      <w:pPr>
        <w:pStyle w:val="Listsecondlevel"/>
      </w:pPr>
      <w:r>
        <w:t>fuel</w:t>
      </w:r>
    </w:p>
    <w:p w14:paraId="4D431FCA" w14:textId="5E439766" w:rsidR="006219D4" w:rsidRDefault="006219D4" w:rsidP="006219D4">
      <w:pPr>
        <w:pStyle w:val="Listsecondlevel"/>
      </w:pPr>
      <w:r>
        <w:t>money spent on fuel.</w:t>
      </w:r>
    </w:p>
    <w:p w14:paraId="0DC392AF" w14:textId="42829934" w:rsidR="0099093C" w:rsidRDefault="0099093C">
      <w:pPr>
        <w:spacing w:line="240" w:lineRule="auto"/>
        <w:ind w:left="0"/>
      </w:pPr>
      <w:r>
        <w:br w:type="page"/>
      </w:r>
    </w:p>
    <w:p w14:paraId="6C55C897" w14:textId="74C670FE" w:rsidR="00942219" w:rsidRDefault="003228E9" w:rsidP="00942219">
      <w:pPr>
        <w:pStyle w:val="Heading2"/>
      </w:pPr>
      <w:bookmarkStart w:id="9" w:name="_Toc228360316"/>
      <w:r>
        <w:rPr>
          <w:noProof/>
        </w:rPr>
        <w:lastRenderedPageBreak/>
        <w:drawing>
          <wp:anchor distT="0" distB="0" distL="114300" distR="114300" simplePos="0" relativeHeight="251929600" behindDoc="0" locked="0" layoutInCell="1" allowOverlap="1" wp14:anchorId="18A53353" wp14:editId="5E5CF361">
            <wp:simplePos x="0" y="0"/>
            <wp:positionH relativeFrom="margin">
              <wp:posOffset>13855</wp:posOffset>
            </wp:positionH>
            <wp:positionV relativeFrom="paragraph">
              <wp:posOffset>-256482</wp:posOffset>
            </wp:positionV>
            <wp:extent cx="1262743" cy="1279496"/>
            <wp:effectExtent l="0" t="0" r="0" b="0"/>
            <wp:wrapNone/>
            <wp:docPr id="1858486297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8486297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2743" cy="12794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2219">
        <w:t>What you can do</w:t>
      </w:r>
      <w:r w:rsidR="0099093C">
        <w:t xml:space="preserve"> </w:t>
      </w:r>
      <w:r w:rsidR="00ED09A8">
        <w:t xml:space="preserve">in </w:t>
      </w:r>
      <w:r w:rsidR="0099093C">
        <w:t>Phase 1</w:t>
      </w:r>
      <w:bookmarkEnd w:id="9"/>
    </w:p>
    <w:p w14:paraId="6213F8B9" w14:textId="7C6EAF15" w:rsidR="006219D4" w:rsidRPr="006219D4" w:rsidRDefault="006219D4" w:rsidP="006219D4"/>
    <w:p w14:paraId="2B34BA20" w14:textId="4FDF4239" w:rsidR="00056EC6" w:rsidRDefault="00942219" w:rsidP="00056EC6">
      <w:pPr>
        <w:pStyle w:val="BodyText"/>
      </w:pPr>
      <w:r>
        <w:t>During Phase 1:</w:t>
      </w:r>
    </w:p>
    <w:p w14:paraId="67AB7FBC" w14:textId="6BB0F759" w:rsidR="00942219" w:rsidRDefault="003228E9" w:rsidP="00942219">
      <w:pPr>
        <w:pStyle w:val="Listtoplevel"/>
      </w:pPr>
      <w:r>
        <w:drawing>
          <wp:anchor distT="0" distB="0" distL="114300" distR="114300" simplePos="0" relativeHeight="251930624" behindDoc="0" locked="0" layoutInCell="1" allowOverlap="1" wp14:anchorId="5385B10F" wp14:editId="5C0AE913">
            <wp:simplePos x="0" y="0"/>
            <wp:positionH relativeFrom="margin">
              <wp:posOffset>151880</wp:posOffset>
            </wp:positionH>
            <wp:positionV relativeFrom="paragraph">
              <wp:posOffset>158288</wp:posOffset>
            </wp:positionV>
            <wp:extent cx="1482436" cy="802336"/>
            <wp:effectExtent l="0" t="0" r="3810" b="0"/>
            <wp:wrapNone/>
            <wp:docPr id="956335138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335138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2436" cy="802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2219">
        <w:t>you can buy fuel as you normally do</w:t>
      </w:r>
    </w:p>
    <w:p w14:paraId="75224D3A" w14:textId="22CDDE6A" w:rsidR="008A25A8" w:rsidRDefault="00F27D87" w:rsidP="00942219">
      <w:pPr>
        <w:pStyle w:val="Listtoplevel"/>
      </w:pPr>
      <w:r w:rsidRPr="001B3A56">
        <w:rPr>
          <w:rFonts w:eastAsia="Times New Roman"/>
          <w:b/>
          <w:bCs/>
          <w:lang w:eastAsia="en-GB"/>
        </w:rPr>
        <w:drawing>
          <wp:anchor distT="0" distB="0" distL="114300" distR="114300" simplePos="0" relativeHeight="252097536" behindDoc="0" locked="0" layoutInCell="1" allowOverlap="1" wp14:anchorId="2E1881D8" wp14:editId="60B0AD0C">
            <wp:simplePos x="0" y="0"/>
            <wp:positionH relativeFrom="margin">
              <wp:posOffset>150495</wp:posOffset>
            </wp:positionH>
            <wp:positionV relativeFrom="paragraph">
              <wp:posOffset>1607878</wp:posOffset>
            </wp:positionV>
            <wp:extent cx="1126541" cy="1126541"/>
            <wp:effectExtent l="0" t="0" r="0" b="0"/>
            <wp:wrapNone/>
            <wp:docPr id="253339236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339236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6541" cy="11265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28E9">
        <w:drawing>
          <wp:anchor distT="0" distB="0" distL="114300" distR="114300" simplePos="0" relativeHeight="251934720" behindDoc="1" locked="0" layoutInCell="1" allowOverlap="1" wp14:anchorId="0FCA4E41" wp14:editId="29A8825B">
            <wp:simplePos x="0" y="0"/>
            <wp:positionH relativeFrom="margin">
              <wp:align>left</wp:align>
            </wp:positionH>
            <wp:positionV relativeFrom="paragraph">
              <wp:posOffset>391795</wp:posOffset>
            </wp:positionV>
            <wp:extent cx="1620000" cy="927821"/>
            <wp:effectExtent l="0" t="0" r="0" b="5715"/>
            <wp:wrapNone/>
            <wp:docPr id="1828272112" name="drawi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272112" name="drawi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9278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25A8">
        <w:t>look at information about saving fuel on the Energy Efficiency and Conservation Authority / EECA website</w:t>
      </w:r>
    </w:p>
    <w:p w14:paraId="4F82606D" w14:textId="75FDC079" w:rsidR="00F27D87" w:rsidRDefault="00F27D87" w:rsidP="00942219">
      <w:pPr>
        <w:pStyle w:val="Listtoplevel"/>
      </w:pPr>
      <w:r>
        <w:t>think about ways to save fuel</w:t>
      </w:r>
    </w:p>
    <w:p w14:paraId="3B525471" w14:textId="43B748CB" w:rsidR="00942219" w:rsidRDefault="00863E14" w:rsidP="00942219">
      <w:pPr>
        <w:pStyle w:val="Listtoplevel"/>
      </w:pPr>
      <w:r>
        <w:drawing>
          <wp:anchor distT="0" distB="0" distL="114300" distR="114300" simplePos="0" relativeHeight="251932672" behindDoc="0" locked="0" layoutInCell="1" allowOverlap="1" wp14:anchorId="43682223" wp14:editId="6155BD86">
            <wp:simplePos x="0" y="0"/>
            <wp:positionH relativeFrom="margin">
              <wp:posOffset>-108645</wp:posOffset>
            </wp:positionH>
            <wp:positionV relativeFrom="paragraph">
              <wp:posOffset>597361</wp:posOffset>
            </wp:positionV>
            <wp:extent cx="2027533" cy="374469"/>
            <wp:effectExtent l="0" t="0" r="0" b="6985"/>
            <wp:wrapNone/>
            <wp:docPr id="139447675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4476752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7533" cy="3744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25A8">
        <w:t xml:space="preserve">check the MBIE </w:t>
      </w:r>
      <w:r w:rsidR="008A25A8" w:rsidRPr="00015911">
        <w:t>website</w:t>
      </w:r>
      <w:r w:rsidR="008A25A8">
        <w:t xml:space="preserve"> for updates / information</w:t>
      </w:r>
      <w:r w:rsidR="00942219">
        <w:t>.</w:t>
      </w:r>
    </w:p>
    <w:p w14:paraId="6371FBE0" w14:textId="74F1C142" w:rsidR="00015911" w:rsidRDefault="00015911" w:rsidP="00015911"/>
    <w:p w14:paraId="7F403A48" w14:textId="77777777" w:rsidR="00F27D87" w:rsidRDefault="00F27D87">
      <w:pPr>
        <w:spacing w:line="240" w:lineRule="auto"/>
        <w:ind w:left="0"/>
      </w:pPr>
      <w:r>
        <w:br w:type="page"/>
      </w:r>
    </w:p>
    <w:p w14:paraId="713C5B97" w14:textId="10AAA6CE" w:rsidR="00BA6B46" w:rsidRDefault="00DE70B0" w:rsidP="00015911">
      <w:pPr>
        <w:rPr>
          <w:b/>
          <w:bCs/>
        </w:rPr>
      </w:pPr>
      <w:r>
        <w:rPr>
          <w:noProof/>
        </w:rPr>
        <w:lastRenderedPageBreak/>
        <w:drawing>
          <wp:anchor distT="0" distB="0" distL="114300" distR="114300" simplePos="0" relativeHeight="252203008" behindDoc="0" locked="0" layoutInCell="1" allowOverlap="1" wp14:anchorId="7DCDE9F9" wp14:editId="124A4B48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407635" cy="1529557"/>
            <wp:effectExtent l="0" t="0" r="2540" b="0"/>
            <wp:wrapNone/>
            <wp:docPr id="951752867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1752867" name="Picture 951752867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1407635" cy="15295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6B46">
        <w:t xml:space="preserve">Check </w:t>
      </w:r>
      <w:r w:rsidR="00015911" w:rsidRPr="00015911">
        <w:rPr>
          <w:b/>
          <w:bCs/>
        </w:rPr>
        <w:t>page 21</w:t>
      </w:r>
      <w:r w:rsidR="00BA6B46">
        <w:rPr>
          <w:b/>
          <w:bCs/>
        </w:rPr>
        <w:t xml:space="preserve"> </w:t>
      </w:r>
      <w:r w:rsidR="00BA6B46" w:rsidRPr="00BA6B46">
        <w:t>for information on the:</w:t>
      </w:r>
    </w:p>
    <w:p w14:paraId="583D6862" w14:textId="7470B3FF" w:rsidR="00BA6B46" w:rsidRDefault="00BA6B46" w:rsidP="00BA6B46">
      <w:pPr>
        <w:pStyle w:val="Listtoplevel"/>
      </w:pPr>
      <w:r>
        <w:t>Energy Efficiency and Conservation Authority / EECA website</w:t>
      </w:r>
    </w:p>
    <w:p w14:paraId="1BC88B78" w14:textId="22B621AB" w:rsidR="00015911" w:rsidRDefault="00F27D87" w:rsidP="00BA6B46">
      <w:pPr>
        <w:pStyle w:val="Listtoplevel"/>
      </w:pPr>
      <w:r>
        <w:drawing>
          <wp:anchor distT="0" distB="0" distL="114300" distR="114300" simplePos="0" relativeHeight="251940864" behindDoc="0" locked="0" layoutInCell="1" allowOverlap="1" wp14:anchorId="3B296308" wp14:editId="79E6909C">
            <wp:simplePos x="0" y="0"/>
            <wp:positionH relativeFrom="margin">
              <wp:align>left</wp:align>
            </wp:positionH>
            <wp:positionV relativeFrom="paragraph">
              <wp:posOffset>131623</wp:posOffset>
            </wp:positionV>
            <wp:extent cx="1262380" cy="1314015"/>
            <wp:effectExtent l="0" t="0" r="0" b="635"/>
            <wp:wrapNone/>
            <wp:docPr id="2080793719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93719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2380" cy="1314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6B46">
        <w:t xml:space="preserve">MBIE </w:t>
      </w:r>
      <w:r w:rsidR="00BA6B46" w:rsidRPr="00015911">
        <w:t>website</w:t>
      </w:r>
      <w:r w:rsidR="00015911">
        <w:t>.</w:t>
      </w:r>
    </w:p>
    <w:p w14:paraId="32CB9C81" w14:textId="2C1E3B45" w:rsidR="00F27D87" w:rsidRDefault="00F27D87">
      <w:pPr>
        <w:spacing w:line="240" w:lineRule="auto"/>
        <w:ind w:left="0"/>
      </w:pPr>
      <w:r>
        <w:br w:type="page"/>
      </w:r>
    </w:p>
    <w:p w14:paraId="1138EA74" w14:textId="305134B0" w:rsidR="009E5604" w:rsidRDefault="009E5604" w:rsidP="009E5604">
      <w:pPr>
        <w:pStyle w:val="Heading1"/>
      </w:pPr>
      <w:bookmarkStart w:id="10" w:name="_Phase_2:_Precautionary"/>
      <w:bookmarkStart w:id="11" w:name="_Toc228360317"/>
      <w:bookmarkEnd w:id="10"/>
      <w:r>
        <w:lastRenderedPageBreak/>
        <w:t>Phase 2: Precautionary</w:t>
      </w:r>
      <w:bookmarkEnd w:id="11"/>
      <w:r>
        <w:t xml:space="preserve"> </w:t>
      </w:r>
    </w:p>
    <w:p w14:paraId="2DEE22FA" w14:textId="77777777" w:rsidR="009E5604" w:rsidRDefault="009E5604" w:rsidP="007C1500"/>
    <w:p w14:paraId="701A4F38" w14:textId="23450039" w:rsidR="007C1500" w:rsidRDefault="007C1500" w:rsidP="007C1500"/>
    <w:p w14:paraId="7EFF7B85" w14:textId="3C37B711" w:rsidR="007C1500" w:rsidRDefault="00047D3B" w:rsidP="007C1500">
      <w:pPr>
        <w:pStyle w:val="Heading2"/>
      </w:pPr>
      <w:bookmarkStart w:id="12" w:name="_Toc228360318"/>
      <w:r>
        <w:rPr>
          <w:noProof/>
        </w:rPr>
        <mc:AlternateContent>
          <mc:Choice Requires="wpg">
            <w:drawing>
              <wp:anchor distT="0" distB="0" distL="114300" distR="114300" simplePos="0" relativeHeight="251909120" behindDoc="0" locked="0" layoutInCell="1" allowOverlap="1" wp14:anchorId="1C72A184" wp14:editId="13A21A4A">
                <wp:simplePos x="0" y="0"/>
                <wp:positionH relativeFrom="margin">
                  <wp:align>left</wp:align>
                </wp:positionH>
                <wp:positionV relativeFrom="paragraph">
                  <wp:posOffset>24463</wp:posOffset>
                </wp:positionV>
                <wp:extent cx="1604010" cy="1652270"/>
                <wp:effectExtent l="0" t="0" r="0" b="5080"/>
                <wp:wrapNone/>
                <wp:docPr id="1212782295" name="Group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04010" cy="1652270"/>
                          <a:chOff x="0" y="0"/>
                          <a:chExt cx="1604010" cy="1652270"/>
                        </a:xfrm>
                      </wpg:grpSpPr>
                      <wpg:grpSp>
                        <wpg:cNvPr id="35805576" name="Group 1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1604010" cy="1652270"/>
                            <a:chOff x="0" y="0"/>
                            <a:chExt cx="1604010" cy="1652270"/>
                          </a:xfrm>
                        </wpg:grpSpPr>
                        <pic:pic xmlns:pic="http://schemas.openxmlformats.org/drawingml/2006/picture">
                          <pic:nvPicPr>
                            <pic:cNvPr id="538605200" name="Picture 3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604010" cy="16522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1391978768" name="Text Box 1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143623" y="148411"/>
                              <a:ext cx="721581" cy="23608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9D55E64" w14:textId="77777777" w:rsidR="00047D3B" w:rsidRPr="00CD0B9E" w:rsidRDefault="00047D3B" w:rsidP="00047D3B">
                                <w:pPr>
                                  <w:ind w:left="0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  <w:lang w:val="en-NZ"/>
                                  </w:rPr>
                                </w:pPr>
                                <w:r w:rsidRPr="00CD0B9E">
                                  <w:rPr>
                                    <w:b/>
                                    <w:bCs/>
                                    <w:sz w:val="20"/>
                                    <w:szCs w:val="20"/>
                                    <w:lang w:val="en-NZ"/>
                                  </w:rPr>
                                  <w:t>Phase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97213258" name="Text Box 1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344695" y="410854"/>
                              <a:ext cx="240632" cy="248653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992F126" w14:textId="77777777" w:rsidR="00047D3B" w:rsidRPr="00CD0B9E" w:rsidRDefault="00047D3B" w:rsidP="00047D3B">
                                <w:pPr>
                                  <w:ind w:left="0"/>
                                  <w:rPr>
                                    <w:b/>
                                    <w:bCs/>
                                    <w:sz w:val="24"/>
                                    <w:lang w:val="en-NZ"/>
                                  </w:rPr>
                                </w:pPr>
                                <w:r w:rsidRPr="00CD0B9E">
                                  <w:rPr>
                                    <w:b/>
                                    <w:bCs/>
                                    <w:sz w:val="24"/>
                                    <w:lang w:val="en-NZ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06832479" name="Text Box 1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344695" y="703753"/>
                              <a:ext cx="240632" cy="248653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53A424F" w14:textId="77777777" w:rsidR="00047D3B" w:rsidRPr="00CD0B9E" w:rsidRDefault="00047D3B" w:rsidP="00047D3B">
                                <w:pPr>
                                  <w:ind w:left="0"/>
                                  <w:rPr>
                                    <w:b/>
                                    <w:bCs/>
                                    <w:sz w:val="24"/>
                                    <w:lang w:val="en-NZ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4"/>
                                    <w:lang w:val="en-NZ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37115527" name="Text Box 1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349483" y="976637"/>
                              <a:ext cx="240632" cy="248653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70E7BC8" w14:textId="77777777" w:rsidR="00047D3B" w:rsidRPr="00CD0B9E" w:rsidRDefault="00047D3B" w:rsidP="00047D3B">
                                <w:pPr>
                                  <w:ind w:left="0"/>
                                  <w:rPr>
                                    <w:b/>
                                    <w:bCs/>
                                    <w:sz w:val="24"/>
                                    <w:lang w:val="en-NZ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4"/>
                                    <w:lang w:val="en-NZ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94967356" name="Text Box 1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354270" y="1283033"/>
                              <a:ext cx="240632" cy="248653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1AF9282" w14:textId="77777777" w:rsidR="00047D3B" w:rsidRPr="00CD0B9E" w:rsidRDefault="00047D3B" w:rsidP="00047D3B">
                                <w:pPr>
                                  <w:ind w:left="0"/>
                                  <w:rPr>
                                    <w:b/>
                                    <w:bCs/>
                                    <w:sz w:val="24"/>
                                    <w:lang w:val="en-NZ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4"/>
                                    <w:lang w:val="en-NZ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817122406" name="Arrow: Left 1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574766" y="703753"/>
                            <a:ext cx="433796" cy="224790"/>
                          </a:xfrm>
                          <a:prstGeom prst="leftArrow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C72A184" id="_x0000_s1042" alt="&quot;&quot;" style="position:absolute;left:0;text-align:left;margin-left:0;margin-top:1.95pt;width:126.3pt;height:130.1pt;z-index:251909120;mso-position-horizontal:left;mso-position-horizontal-relative:margin" coordsize="16040,165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">
                <v:group id="_x0000_s1043" alt="&quot;&quot;" style="position:absolute;width:16040;height:16522" coordsize="16040,165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">
                  <v:shape id="Picture 3" o:spid="_x0000_s1044" type="#_x0000_t75" alt="&quot;&quot;" style="position:absolute;width:16040;height:165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">
                    <v:imagedata r:id="rId37" o:title=""/>
                  </v:shape>
                  <v:shape id="Text Box 11" o:spid="_x0000_s1045" type="#_x0000_t202" alt="&quot;&quot;" style="position:absolute;left:1436;top:1484;width:7216;height:2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" fillcolor="white [3201]" stroked="f" strokeweight=".5pt">
                    <v:textbox>
                      <w:txbxContent>
                        <w:p w14:paraId="29D55E64" w14:textId="77777777" w:rsidR="00047D3B" w:rsidRPr="00CD0B9E" w:rsidRDefault="00047D3B" w:rsidP="00047D3B">
                          <w:pPr>
                            <w:ind w:left="0"/>
                            <w:rPr>
                              <w:b/>
                              <w:bCs/>
                              <w:sz w:val="20"/>
                              <w:szCs w:val="20"/>
                              <w:lang w:val="en-NZ"/>
                            </w:rPr>
                          </w:pPr>
                          <w:r w:rsidRPr="00CD0B9E">
                            <w:rPr>
                              <w:b/>
                              <w:bCs/>
                              <w:sz w:val="20"/>
                              <w:szCs w:val="20"/>
                              <w:lang w:val="en-NZ"/>
                            </w:rPr>
                            <w:t>Phases</w:t>
                          </w:r>
                        </w:p>
                      </w:txbxContent>
                    </v:textbox>
                  </v:shape>
                  <v:shape id="Text Box 13" o:spid="_x0000_s1046" type="#_x0000_t202" alt="&quot;&quot;" style="position:absolute;left:3446;top:4108;width:2407;height:24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" fillcolor="white [3201]" stroked="f" strokeweight=".5pt">
                    <v:textbox>
                      <w:txbxContent>
                        <w:p w14:paraId="7992F126" w14:textId="77777777" w:rsidR="00047D3B" w:rsidRPr="00CD0B9E" w:rsidRDefault="00047D3B" w:rsidP="00047D3B">
                          <w:pPr>
                            <w:ind w:left="0"/>
                            <w:rPr>
                              <w:b/>
                              <w:bCs/>
                              <w:sz w:val="24"/>
                              <w:lang w:val="en-NZ"/>
                            </w:rPr>
                          </w:pPr>
                          <w:r w:rsidRPr="00CD0B9E">
                            <w:rPr>
                              <w:b/>
                              <w:bCs/>
                              <w:sz w:val="24"/>
                              <w:lang w:val="en-NZ"/>
                            </w:rPr>
                            <w:t>1</w:t>
                          </w:r>
                        </w:p>
                      </w:txbxContent>
                    </v:textbox>
                  </v:shape>
                  <v:shape id="Text Box 13" o:spid="_x0000_s1047" type="#_x0000_t202" alt="&quot;&quot;" style="position:absolute;left:3446;top:7037;width:2407;height:24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" fillcolor="white [3201]" stroked="f" strokeweight=".5pt">
                    <v:textbox>
                      <w:txbxContent>
                        <w:p w14:paraId="153A424F" w14:textId="77777777" w:rsidR="00047D3B" w:rsidRPr="00CD0B9E" w:rsidRDefault="00047D3B" w:rsidP="00047D3B">
                          <w:pPr>
                            <w:ind w:left="0"/>
                            <w:rPr>
                              <w:b/>
                              <w:bCs/>
                              <w:sz w:val="24"/>
                              <w:lang w:val="en-NZ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lang w:val="en-NZ"/>
                            </w:rPr>
                            <w:t>2</w:t>
                          </w:r>
                        </w:p>
                      </w:txbxContent>
                    </v:textbox>
                  </v:shape>
                  <v:shape id="Text Box 13" o:spid="_x0000_s1048" type="#_x0000_t202" alt="&quot;&quot;" style="position:absolute;left:3494;top:9766;width:2407;height:24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" fillcolor="white [3201]" stroked="f" strokeweight=".5pt">
                    <v:textbox>
                      <w:txbxContent>
                        <w:p w14:paraId="770E7BC8" w14:textId="77777777" w:rsidR="00047D3B" w:rsidRPr="00CD0B9E" w:rsidRDefault="00047D3B" w:rsidP="00047D3B">
                          <w:pPr>
                            <w:ind w:left="0"/>
                            <w:rPr>
                              <w:b/>
                              <w:bCs/>
                              <w:sz w:val="24"/>
                              <w:lang w:val="en-NZ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lang w:val="en-NZ"/>
                            </w:rPr>
                            <w:t>3</w:t>
                          </w:r>
                        </w:p>
                      </w:txbxContent>
                    </v:textbox>
                  </v:shape>
                  <v:shape id="Text Box 13" o:spid="_x0000_s1049" type="#_x0000_t202" alt="&quot;&quot;" style="position:absolute;left:3542;top:12830;width:2407;height:24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" fillcolor="white [3201]" stroked="f" strokeweight=".5pt">
                    <v:textbox>
                      <w:txbxContent>
                        <w:p w14:paraId="01AF9282" w14:textId="77777777" w:rsidR="00047D3B" w:rsidRPr="00CD0B9E" w:rsidRDefault="00047D3B" w:rsidP="00047D3B">
                          <w:pPr>
                            <w:ind w:left="0"/>
                            <w:rPr>
                              <w:b/>
                              <w:bCs/>
                              <w:sz w:val="24"/>
                              <w:lang w:val="en-NZ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lang w:val="en-NZ"/>
                            </w:rPr>
                            <w:t>4</w:t>
                          </w:r>
                        </w:p>
                      </w:txbxContent>
                    </v:textbox>
                  </v:shape>
                </v:group>
                <v:shape id="Arrow: Left 16" o:spid="_x0000_s1050" type="#_x0000_t66" alt="&quot;&quot;" style="position:absolute;left:5747;top:7037;width:4338;height:22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" adj="5596" fillcolor="#e00" stroked="f" strokeweight="1pt"/>
                <w10:wrap anchorx="margin"/>
              </v:group>
            </w:pict>
          </mc:Fallback>
        </mc:AlternateContent>
      </w:r>
      <w:r w:rsidR="007C1500">
        <w:t>What is happening in Phase 2?</w:t>
      </w:r>
      <w:bookmarkEnd w:id="12"/>
    </w:p>
    <w:p w14:paraId="185CAF2F" w14:textId="05DE0CE7" w:rsidR="007C1500" w:rsidRDefault="007C1500" w:rsidP="007C1500"/>
    <w:p w14:paraId="322966A0" w14:textId="77777777" w:rsidR="00077F28" w:rsidRDefault="007C1500" w:rsidP="0099093C">
      <w:pPr>
        <w:spacing w:line="336" w:lineRule="auto"/>
      </w:pPr>
      <w:r>
        <w:t>In Phase 2</w:t>
      </w:r>
      <w:r w:rsidR="00077F28">
        <w:t>:</w:t>
      </w:r>
    </w:p>
    <w:p w14:paraId="353A19C0" w14:textId="16E7D4F8" w:rsidR="00077F28" w:rsidRDefault="007C1500" w:rsidP="00077F28">
      <w:pPr>
        <w:pStyle w:val="Listtoplevel"/>
      </w:pPr>
      <w:r>
        <w:t xml:space="preserve">there are some problems with </w:t>
      </w:r>
      <w:r w:rsidR="0099093C">
        <w:t xml:space="preserve">fuel </w:t>
      </w:r>
    </w:p>
    <w:p w14:paraId="333CE1A4" w14:textId="1DBCF2F2" w:rsidR="00016CA3" w:rsidRDefault="00DE70B0" w:rsidP="00077F28">
      <w:pPr>
        <w:pStyle w:val="Listtoplevel"/>
      </w:pPr>
      <w:r>
        <w:drawing>
          <wp:anchor distT="0" distB="0" distL="114300" distR="114300" simplePos="0" relativeHeight="252204032" behindDoc="0" locked="0" layoutInCell="1" allowOverlap="1" wp14:anchorId="74C0F924" wp14:editId="51CF5C66">
            <wp:simplePos x="0" y="0"/>
            <wp:positionH relativeFrom="margin">
              <wp:align>left</wp:align>
            </wp:positionH>
            <wp:positionV relativeFrom="paragraph">
              <wp:posOffset>238650</wp:posOffset>
            </wp:positionV>
            <wp:extent cx="1881466" cy="1382697"/>
            <wp:effectExtent l="0" t="0" r="0" b="8255"/>
            <wp:wrapNone/>
            <wp:docPr id="425647265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5647265" name="Picture 425647265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1881466" cy="13826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093C">
        <w:t>fuel deliveries to New Zealand might be delayed / slow</w:t>
      </w:r>
    </w:p>
    <w:p w14:paraId="2C934D38" w14:textId="77777777" w:rsidR="00016CA3" w:rsidRDefault="00016CA3" w:rsidP="00077F28">
      <w:pPr>
        <w:pStyle w:val="Listtoplevel"/>
      </w:pPr>
      <w:r>
        <w:t>the government will do extra things to protect the fuel we have</w:t>
      </w:r>
    </w:p>
    <w:p w14:paraId="55866C7E" w14:textId="2B7B2CB0" w:rsidR="007C1500" w:rsidRDefault="00DE70B0" w:rsidP="00077F28">
      <w:pPr>
        <w:pStyle w:val="Listtoplevel"/>
      </w:pPr>
      <w:r>
        <w:drawing>
          <wp:anchor distT="0" distB="0" distL="114300" distR="114300" simplePos="0" relativeHeight="252205056" behindDoc="0" locked="0" layoutInCell="1" allowOverlap="1" wp14:anchorId="2F6E2EF6" wp14:editId="16420423">
            <wp:simplePos x="0" y="0"/>
            <wp:positionH relativeFrom="margin">
              <wp:align>left</wp:align>
            </wp:positionH>
            <wp:positionV relativeFrom="paragraph">
              <wp:posOffset>203338</wp:posOffset>
            </wp:positionV>
            <wp:extent cx="1543411" cy="1543411"/>
            <wp:effectExtent l="0" t="0" r="0" b="0"/>
            <wp:wrapNone/>
            <wp:docPr id="714989499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989499" name="Picture 714989499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1543411" cy="15434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16CA3">
        <w:t>the Government will ask people to use less fuel if they can</w:t>
      </w:r>
      <w:r w:rsidR="0099093C">
        <w:t>.</w:t>
      </w:r>
    </w:p>
    <w:p w14:paraId="523BD83A" w14:textId="4498B1CF" w:rsidR="00077F28" w:rsidRDefault="00077F28" w:rsidP="0023654C"/>
    <w:p w14:paraId="0A50C498" w14:textId="7D789511" w:rsidR="00016CA3" w:rsidRDefault="00016CA3">
      <w:pPr>
        <w:spacing w:line="240" w:lineRule="auto"/>
        <w:ind w:left="0"/>
      </w:pPr>
      <w:r>
        <w:br w:type="page"/>
      </w:r>
    </w:p>
    <w:p w14:paraId="0F0CD2A0" w14:textId="0443AEBA" w:rsidR="0099093C" w:rsidRDefault="0099093C" w:rsidP="00016CA3">
      <w:pPr>
        <w:pStyle w:val="Heading2"/>
        <w:spacing w:line="336" w:lineRule="auto"/>
      </w:pPr>
      <w:bookmarkStart w:id="13" w:name="_Toc228360319"/>
      <w:r>
        <w:lastRenderedPageBreak/>
        <w:t xml:space="preserve">What will the Government do </w:t>
      </w:r>
      <w:r w:rsidR="00ED09A8">
        <w:t xml:space="preserve">in </w:t>
      </w:r>
      <w:r>
        <w:t>Phase 2?</w:t>
      </w:r>
      <w:bookmarkEnd w:id="13"/>
    </w:p>
    <w:p w14:paraId="09B22DA6" w14:textId="54226AF7" w:rsidR="0099093C" w:rsidRDefault="002024D3" w:rsidP="00016CA3">
      <w:pPr>
        <w:spacing w:line="336" w:lineRule="auto"/>
      </w:pPr>
      <w:r>
        <w:rPr>
          <w:noProof/>
        </w:rPr>
        <w:drawing>
          <wp:anchor distT="0" distB="0" distL="114300" distR="114300" simplePos="0" relativeHeight="252206080" behindDoc="0" locked="0" layoutInCell="1" allowOverlap="1" wp14:anchorId="51A7009E" wp14:editId="445E4343">
            <wp:simplePos x="0" y="0"/>
            <wp:positionH relativeFrom="column">
              <wp:posOffset>84207</wp:posOffset>
            </wp:positionH>
            <wp:positionV relativeFrom="paragraph">
              <wp:posOffset>281223</wp:posOffset>
            </wp:positionV>
            <wp:extent cx="1427032" cy="1767857"/>
            <wp:effectExtent l="0" t="0" r="0" b="0"/>
            <wp:wrapNone/>
            <wp:docPr id="163805857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8058573" name="Picture 1638058573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1427032" cy="17678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706733" w14:textId="5796B072" w:rsidR="0099093C" w:rsidRDefault="0099093C" w:rsidP="00016CA3">
      <w:pPr>
        <w:spacing w:line="336" w:lineRule="auto"/>
      </w:pPr>
      <w:r>
        <w:t>The Government will:</w:t>
      </w:r>
    </w:p>
    <w:p w14:paraId="48245A0C" w14:textId="46D29497" w:rsidR="00016CA3" w:rsidRDefault="0099093C" w:rsidP="00016CA3">
      <w:pPr>
        <w:pStyle w:val="Listtoplevel"/>
        <w:spacing w:line="336" w:lineRule="auto"/>
      </w:pPr>
      <w:r>
        <w:t>keep checking</w:t>
      </w:r>
      <w:r w:rsidR="00016CA3">
        <w:t>:</w:t>
      </w:r>
    </w:p>
    <w:p w14:paraId="2533EF83" w14:textId="22C2B6AC" w:rsidR="0099093C" w:rsidRDefault="0099093C" w:rsidP="00016CA3">
      <w:pPr>
        <w:pStyle w:val="Listsecondlevel"/>
        <w:spacing w:line="336" w:lineRule="auto"/>
      </w:pPr>
      <w:r>
        <w:t>how much fuel New Zealand has</w:t>
      </w:r>
    </w:p>
    <w:p w14:paraId="23FF3C3D" w14:textId="5BA9C254" w:rsidR="00016CA3" w:rsidRDefault="00016CA3" w:rsidP="00016CA3">
      <w:pPr>
        <w:pStyle w:val="Listparagraph2"/>
        <w:spacing w:line="336" w:lineRule="auto"/>
        <w:rPr>
          <w:lang w:eastAsia="en-US"/>
        </w:rPr>
      </w:pPr>
      <w:r w:rsidRPr="001B3A56">
        <w:rPr>
          <w:rFonts w:eastAsia="Times New Roman"/>
          <w:b/>
          <w:bCs/>
          <w:noProof/>
        </w:rPr>
        <w:drawing>
          <wp:anchor distT="0" distB="0" distL="114300" distR="114300" simplePos="0" relativeHeight="252106752" behindDoc="0" locked="0" layoutInCell="1" allowOverlap="1" wp14:anchorId="273A6FAE" wp14:editId="460824E2">
            <wp:simplePos x="0" y="0"/>
            <wp:positionH relativeFrom="margin">
              <wp:posOffset>-14300</wp:posOffset>
            </wp:positionH>
            <wp:positionV relativeFrom="paragraph">
              <wp:posOffset>296418</wp:posOffset>
            </wp:positionV>
            <wp:extent cx="1625271" cy="1082650"/>
            <wp:effectExtent l="0" t="0" r="0" b="3810"/>
            <wp:wrapNone/>
            <wp:docPr id="809108088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0569790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5271" cy="108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US"/>
        </w:rPr>
        <w:t>what fuel shipments are coming to New Zealand</w:t>
      </w:r>
    </w:p>
    <w:p w14:paraId="11B6A73C" w14:textId="793D3866" w:rsidR="00016CA3" w:rsidRPr="00472F32" w:rsidRDefault="002024D3" w:rsidP="00016CA3">
      <w:pPr>
        <w:pStyle w:val="Listparagraph2"/>
        <w:spacing w:line="336" w:lineRule="auto"/>
        <w:rPr>
          <w:lang w:eastAsia="en-US"/>
        </w:rPr>
      </w:pPr>
      <w:r>
        <w:rPr>
          <w:noProof/>
          <w:lang w:eastAsia="en-US"/>
        </w:rPr>
        <w:drawing>
          <wp:anchor distT="0" distB="0" distL="114300" distR="114300" simplePos="0" relativeHeight="252207104" behindDoc="0" locked="0" layoutInCell="1" allowOverlap="1" wp14:anchorId="5CAF7E7B" wp14:editId="5359EA30">
            <wp:simplePos x="0" y="0"/>
            <wp:positionH relativeFrom="column">
              <wp:posOffset>47156</wp:posOffset>
            </wp:positionH>
            <wp:positionV relativeFrom="paragraph">
              <wp:posOffset>784418</wp:posOffset>
            </wp:positionV>
            <wp:extent cx="1510160" cy="1510160"/>
            <wp:effectExtent l="0" t="0" r="0" b="0"/>
            <wp:wrapNone/>
            <wp:docPr id="1665932759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5932759" name="Picture 1665932759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1510160" cy="1510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16CA3">
        <w:rPr>
          <w:lang w:eastAsia="en-US"/>
        </w:rPr>
        <w:t>what is happening in other countries</w:t>
      </w:r>
    </w:p>
    <w:p w14:paraId="7B128234" w14:textId="79EFAF7B" w:rsidR="00016CA3" w:rsidRDefault="0099093C" w:rsidP="00016CA3">
      <w:pPr>
        <w:pStyle w:val="Listtoplevel"/>
        <w:spacing w:line="336" w:lineRule="auto"/>
      </w:pPr>
      <w:r>
        <w:t xml:space="preserve">share fuel updates with </w:t>
      </w:r>
      <w:r w:rsidR="00E92B7C">
        <w:br/>
      </w:r>
      <w:r>
        <w:t>New Zealanders</w:t>
      </w:r>
    </w:p>
    <w:p w14:paraId="2655708D" w14:textId="439B7230" w:rsidR="00016CA3" w:rsidRDefault="00016CA3" w:rsidP="00016CA3">
      <w:pPr>
        <w:pStyle w:val="Listtoplevel"/>
        <w:spacing w:line="336" w:lineRule="auto"/>
      </w:pPr>
      <w:r w:rsidRPr="001B3A56">
        <w:rPr>
          <w:rFonts w:eastAsia="Times New Roman"/>
          <w:b/>
          <w:bCs/>
          <w:lang w:eastAsia="en-GB"/>
        </w:rPr>
        <w:drawing>
          <wp:anchor distT="0" distB="0" distL="114300" distR="114300" simplePos="0" relativeHeight="252108800" behindDoc="0" locked="0" layoutInCell="1" allowOverlap="1" wp14:anchorId="47A6AA2C" wp14:editId="4FCAE6E3">
            <wp:simplePos x="0" y="0"/>
            <wp:positionH relativeFrom="margin">
              <wp:align>left</wp:align>
            </wp:positionH>
            <wp:positionV relativeFrom="paragraph">
              <wp:posOffset>587477</wp:posOffset>
            </wp:positionV>
            <wp:extent cx="1443533" cy="1082650"/>
            <wp:effectExtent l="0" t="0" r="0" b="3810"/>
            <wp:wrapNone/>
            <wp:docPr id="481331000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331000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3533" cy="108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work with:</w:t>
      </w:r>
    </w:p>
    <w:p w14:paraId="244A64D9" w14:textId="3F265FE9" w:rsidR="00016CA3" w:rsidRDefault="00016CA3" w:rsidP="00016CA3">
      <w:pPr>
        <w:pStyle w:val="Listsecondlevel"/>
        <w:spacing w:line="336" w:lineRule="auto"/>
      </w:pPr>
      <w:r>
        <w:t>fuel companies</w:t>
      </w:r>
    </w:p>
    <w:p w14:paraId="63D1B3F6" w14:textId="7B2BF4B2" w:rsidR="00016CA3" w:rsidRDefault="002024D3" w:rsidP="00016CA3">
      <w:pPr>
        <w:pStyle w:val="Listsecondlevel"/>
        <w:spacing w:line="336" w:lineRule="auto"/>
      </w:pPr>
      <w:r>
        <w:rPr>
          <w:noProof/>
        </w:rPr>
        <w:drawing>
          <wp:anchor distT="0" distB="0" distL="114300" distR="114300" simplePos="0" relativeHeight="252208128" behindDoc="0" locked="0" layoutInCell="1" allowOverlap="1" wp14:anchorId="3747671C" wp14:editId="605749F9">
            <wp:simplePos x="0" y="0"/>
            <wp:positionH relativeFrom="margin">
              <wp:align>left</wp:align>
            </wp:positionH>
            <wp:positionV relativeFrom="paragraph">
              <wp:posOffset>636629</wp:posOffset>
            </wp:positionV>
            <wp:extent cx="1726293" cy="1396552"/>
            <wp:effectExtent l="0" t="0" r="7620" b="0"/>
            <wp:wrapNone/>
            <wp:docPr id="965836327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5836327" name="Picture 965836327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1726293" cy="13965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16CA3">
        <w:t>fuel importers / people who bring fuel into the country</w:t>
      </w:r>
    </w:p>
    <w:p w14:paraId="1A71776F" w14:textId="61A675F3" w:rsidR="0099093C" w:rsidRDefault="00016CA3" w:rsidP="00016CA3">
      <w:pPr>
        <w:pStyle w:val="Listsecondlevel"/>
        <w:spacing w:line="336" w:lineRule="auto"/>
      </w:pPr>
      <w:r>
        <w:t>groups that use a lot of fuel</w:t>
      </w:r>
      <w:r w:rsidR="00077F28">
        <w:t>.</w:t>
      </w:r>
    </w:p>
    <w:p w14:paraId="565EECEC" w14:textId="77777777" w:rsidR="00D77ECF" w:rsidRDefault="00A0339D" w:rsidP="00077F28">
      <w:r w:rsidRPr="001B3A56">
        <w:rPr>
          <w:rFonts w:eastAsia="Times New Roman"/>
          <w:b/>
          <w:bCs/>
          <w:noProof/>
          <w:lang w:eastAsia="en-GB"/>
        </w:rPr>
        <w:lastRenderedPageBreak/>
        <w:drawing>
          <wp:anchor distT="0" distB="0" distL="114300" distR="114300" simplePos="0" relativeHeight="252045312" behindDoc="0" locked="0" layoutInCell="1" allowOverlap="1" wp14:anchorId="2DF27D7B" wp14:editId="52668BE2">
            <wp:simplePos x="0" y="0"/>
            <wp:positionH relativeFrom="margin">
              <wp:align>left</wp:align>
            </wp:positionH>
            <wp:positionV relativeFrom="paragraph">
              <wp:posOffset>4011</wp:posOffset>
            </wp:positionV>
            <wp:extent cx="1620000" cy="1214656"/>
            <wp:effectExtent l="0" t="0" r="0" b="5080"/>
            <wp:wrapNone/>
            <wp:docPr id="1415960760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960760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214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7ECF">
        <w:t>T</w:t>
      </w:r>
      <w:r w:rsidR="00077F28">
        <w:t>he Government will also</w:t>
      </w:r>
      <w:r w:rsidR="00D77ECF">
        <w:t>:</w:t>
      </w:r>
    </w:p>
    <w:p w14:paraId="62318059" w14:textId="26F16359" w:rsidR="0099093C" w:rsidRDefault="00D77ECF" w:rsidP="00D77ECF">
      <w:pPr>
        <w:pStyle w:val="Listtoplevel"/>
      </w:pPr>
      <w:r w:rsidRPr="001B3A56">
        <w:rPr>
          <w:rFonts w:eastAsia="Times New Roman"/>
          <w:b/>
          <w:bCs/>
          <w:lang w:eastAsia="en-GB"/>
        </w:rPr>
        <w:drawing>
          <wp:anchor distT="0" distB="0" distL="114300" distR="114300" simplePos="0" relativeHeight="251955200" behindDoc="0" locked="0" layoutInCell="1" allowOverlap="1" wp14:anchorId="77511259" wp14:editId="38533D48">
            <wp:simplePos x="0" y="0"/>
            <wp:positionH relativeFrom="margin">
              <wp:align>left</wp:align>
            </wp:positionH>
            <wp:positionV relativeFrom="paragraph">
              <wp:posOffset>1351127</wp:posOffset>
            </wp:positionV>
            <wp:extent cx="1608013" cy="1071154"/>
            <wp:effectExtent l="0" t="0" r="0" b="0"/>
            <wp:wrapNone/>
            <wp:docPr id="409437357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437357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8013" cy="1071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093C">
        <w:t>work with fuel companies to make sure fuel gets to the right places</w:t>
      </w:r>
    </w:p>
    <w:p w14:paraId="445CD8EE" w14:textId="0518E40C" w:rsidR="0099093C" w:rsidRDefault="0099093C" w:rsidP="00D77ECF">
      <w:pPr>
        <w:pStyle w:val="Listtoplevel"/>
      </w:pPr>
      <w:r>
        <w:t xml:space="preserve">work with other countries to make sure fuel gets to </w:t>
      </w:r>
      <w:r w:rsidR="00A0339D">
        <w:t>New Zealand</w:t>
      </w:r>
    </w:p>
    <w:p w14:paraId="311FDA29" w14:textId="0A86D2C8" w:rsidR="00D77ECF" w:rsidRDefault="00D77ECF" w:rsidP="00D77ECF">
      <w:pPr>
        <w:pStyle w:val="Listtoplevel"/>
      </w:pPr>
      <w:r w:rsidRPr="001B3A56">
        <w:rPr>
          <w:rFonts w:eastAsia="Times New Roman"/>
          <w:b/>
          <w:bCs/>
          <w:lang w:eastAsia="en-GB"/>
        </w:rPr>
        <w:drawing>
          <wp:anchor distT="0" distB="0" distL="114300" distR="114300" simplePos="0" relativeHeight="252118016" behindDoc="0" locked="0" layoutInCell="1" allowOverlap="1" wp14:anchorId="38360443" wp14:editId="0B858749">
            <wp:simplePos x="0" y="0"/>
            <wp:positionH relativeFrom="margin">
              <wp:align>left</wp:align>
            </wp:positionH>
            <wp:positionV relativeFrom="paragraph">
              <wp:posOffset>336702</wp:posOffset>
            </wp:positionV>
            <wp:extent cx="1309421" cy="1309421"/>
            <wp:effectExtent l="0" t="0" r="0" b="5080"/>
            <wp:wrapNone/>
            <wp:docPr id="61968348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476563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9421" cy="1309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use less fuel in the </w:t>
      </w:r>
      <w:r w:rsidRPr="00D77ECF">
        <w:rPr>
          <w:b/>
          <w:bCs/>
        </w:rPr>
        <w:t>public sector</w:t>
      </w:r>
    </w:p>
    <w:p w14:paraId="6786C4BA" w14:textId="0F6E0372" w:rsidR="00D77ECF" w:rsidRDefault="00D77ECF" w:rsidP="00D77ECF">
      <w:pPr>
        <w:pStyle w:val="Listtoplevel"/>
      </w:pPr>
      <w:r>
        <w:t>make short-term rule changes where it helps</w:t>
      </w:r>
    </w:p>
    <w:p w14:paraId="54784237" w14:textId="4ADB5CCA" w:rsidR="0099093C" w:rsidRDefault="00987FE6" w:rsidP="0099093C">
      <w:pPr>
        <w:pStyle w:val="Listtoplevel"/>
        <w:spacing w:line="336" w:lineRule="auto"/>
      </w:pPr>
      <w:r w:rsidRPr="001B3A56">
        <w:rPr>
          <w:rFonts w:eastAsia="Times New Roman"/>
          <w:b/>
          <w:bCs/>
          <w:lang w:eastAsia="en-GB"/>
        </w:rPr>
        <w:drawing>
          <wp:anchor distT="0" distB="0" distL="114300" distR="114300" simplePos="0" relativeHeight="251957248" behindDoc="0" locked="0" layoutInCell="1" allowOverlap="1" wp14:anchorId="4A180090" wp14:editId="6C62D443">
            <wp:simplePos x="0" y="0"/>
            <wp:positionH relativeFrom="margin">
              <wp:align>left</wp:align>
            </wp:positionH>
            <wp:positionV relativeFrom="paragraph">
              <wp:posOffset>136434</wp:posOffset>
            </wp:positionV>
            <wp:extent cx="1511300" cy="1511300"/>
            <wp:effectExtent l="0" t="0" r="0" b="0"/>
            <wp:wrapNone/>
            <wp:docPr id="1113252621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3252621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300" cy="151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093C">
        <w:t>give more advice / information to New Zealanders on how to save more fuel.</w:t>
      </w:r>
    </w:p>
    <w:p w14:paraId="3725B68E" w14:textId="77777777" w:rsidR="0099093C" w:rsidRDefault="0099093C" w:rsidP="0099093C"/>
    <w:p w14:paraId="6211353C" w14:textId="1226811F" w:rsidR="00D517D3" w:rsidRDefault="0010036C" w:rsidP="0099093C">
      <w:r>
        <w:rPr>
          <w:noProof/>
        </w:rPr>
        <mc:AlternateContent>
          <mc:Choice Requires="wps">
            <w:drawing>
              <wp:anchor distT="0" distB="0" distL="114300" distR="114300" simplePos="0" relativeHeight="252124160" behindDoc="1" locked="0" layoutInCell="1" allowOverlap="1" wp14:anchorId="6D101A2F" wp14:editId="0A7F3F68">
                <wp:simplePos x="0" y="0"/>
                <wp:positionH relativeFrom="margin">
                  <wp:posOffset>2131060</wp:posOffset>
                </wp:positionH>
                <wp:positionV relativeFrom="paragraph">
                  <wp:posOffset>312090</wp:posOffset>
                </wp:positionV>
                <wp:extent cx="3600450" cy="1455725"/>
                <wp:effectExtent l="0" t="0" r="0" b="0"/>
                <wp:wrapNone/>
                <wp:docPr id="110966442" name="Rectangle 11096644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14557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A68C11" id="Rectangle 110966442" o:spid="_x0000_s1026" alt="&quot;&quot;" style="position:absolute;margin-left:167.8pt;margin-top:24.55pt;width:283.5pt;height:114.6pt;z-index:-251192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</w:p>
    <w:p w14:paraId="71EF10DD" w14:textId="25003331" w:rsidR="00D517D3" w:rsidRDefault="0010036C" w:rsidP="0099093C">
      <w:r w:rsidRPr="001B3A56">
        <w:rPr>
          <w:rFonts w:eastAsia="Times New Roman"/>
          <w:b/>
          <w:bCs/>
          <w:noProof/>
          <w:lang w:eastAsia="en-GB"/>
        </w:rPr>
        <w:drawing>
          <wp:anchor distT="0" distB="0" distL="114300" distR="114300" simplePos="0" relativeHeight="252126208" behindDoc="0" locked="0" layoutInCell="1" allowOverlap="1" wp14:anchorId="6A0BB262" wp14:editId="4EB01C26">
            <wp:simplePos x="0" y="0"/>
            <wp:positionH relativeFrom="margin">
              <wp:posOffset>0</wp:posOffset>
            </wp:positionH>
            <wp:positionV relativeFrom="paragraph">
              <wp:posOffset>260892</wp:posOffset>
            </wp:positionV>
            <wp:extent cx="1511300" cy="1005518"/>
            <wp:effectExtent l="0" t="0" r="0" b="4445"/>
            <wp:wrapNone/>
            <wp:docPr id="281456174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456174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300" cy="1005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17D3">
        <w:t xml:space="preserve">The </w:t>
      </w:r>
      <w:r w:rsidR="00D517D3" w:rsidRPr="00D517D3">
        <w:rPr>
          <w:b/>
          <w:bCs/>
        </w:rPr>
        <w:t>public sector</w:t>
      </w:r>
      <w:r w:rsidR="00D517D3">
        <w:t xml:space="preserve"> is </w:t>
      </w:r>
      <w:r>
        <w:t>groups of people who do work connected to the Government like government agencies.</w:t>
      </w:r>
    </w:p>
    <w:p w14:paraId="01B17F3B" w14:textId="116AB9FA" w:rsidR="00D517D3" w:rsidRDefault="00D517D3">
      <w:pPr>
        <w:spacing w:line="240" w:lineRule="auto"/>
        <w:ind w:left="0"/>
      </w:pPr>
      <w:r>
        <w:br w:type="page"/>
      </w:r>
    </w:p>
    <w:p w14:paraId="754687BF" w14:textId="0553526A" w:rsidR="0099093C" w:rsidRDefault="0099093C" w:rsidP="0099093C">
      <w:pPr>
        <w:pStyle w:val="Heading2"/>
      </w:pPr>
      <w:bookmarkStart w:id="14" w:name="_Toc228360320"/>
      <w:r>
        <w:lastRenderedPageBreak/>
        <w:t xml:space="preserve">What you can do </w:t>
      </w:r>
      <w:r w:rsidR="00ED09A8">
        <w:t xml:space="preserve">in </w:t>
      </w:r>
      <w:r>
        <w:t>Phase 2</w:t>
      </w:r>
      <w:bookmarkEnd w:id="14"/>
    </w:p>
    <w:p w14:paraId="0284FE22" w14:textId="4165AE99" w:rsidR="0099093C" w:rsidRDefault="0099093C" w:rsidP="0099093C"/>
    <w:p w14:paraId="064FEEDA" w14:textId="19B06794" w:rsidR="009E4017" w:rsidRDefault="0010036C" w:rsidP="009E4017">
      <w:pPr>
        <w:pStyle w:val="BodyText"/>
      </w:pPr>
      <w:r w:rsidRPr="001B3A56">
        <w:rPr>
          <w:rFonts w:eastAsia="Times New Roman"/>
          <w:b/>
          <w:bCs/>
          <w:noProof/>
          <w:lang w:eastAsia="en-GB"/>
        </w:rPr>
        <w:drawing>
          <wp:anchor distT="0" distB="0" distL="114300" distR="114300" simplePos="0" relativeHeight="251959296" behindDoc="0" locked="0" layoutInCell="1" allowOverlap="1" wp14:anchorId="54516779" wp14:editId="2675F7C4">
            <wp:simplePos x="0" y="0"/>
            <wp:positionH relativeFrom="margin">
              <wp:align>left</wp:align>
            </wp:positionH>
            <wp:positionV relativeFrom="paragraph">
              <wp:posOffset>7518</wp:posOffset>
            </wp:positionV>
            <wp:extent cx="1620000" cy="1080000"/>
            <wp:effectExtent l="0" t="0" r="0" b="6350"/>
            <wp:wrapNone/>
            <wp:docPr id="383731454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731454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590B">
        <w:t>In</w:t>
      </w:r>
      <w:r w:rsidR="001A4CD5">
        <w:t xml:space="preserve"> Phase </w:t>
      </w:r>
      <w:r w:rsidR="00ED09A8">
        <w:t>2</w:t>
      </w:r>
      <w:r>
        <w:t>:</w:t>
      </w:r>
    </w:p>
    <w:p w14:paraId="2D860C58" w14:textId="2D5E675F" w:rsidR="001A4CD5" w:rsidRDefault="009B5631" w:rsidP="0010036C">
      <w:pPr>
        <w:pStyle w:val="Listtoplevel"/>
      </w:pPr>
      <w:r>
        <w:t>do lots of things in 1 trip like:</w:t>
      </w:r>
    </w:p>
    <w:p w14:paraId="64A9EC82" w14:textId="306CDD97" w:rsidR="009B5631" w:rsidRPr="009B5631" w:rsidRDefault="009B5631" w:rsidP="009B5631">
      <w:pPr>
        <w:pStyle w:val="Listsecondlevel"/>
      </w:pPr>
      <w:r w:rsidRPr="009B5631">
        <w:t>going to the supermarket</w:t>
      </w:r>
    </w:p>
    <w:p w14:paraId="515354F0" w14:textId="5B7DBC33" w:rsidR="009B5631" w:rsidRDefault="009E4017" w:rsidP="009B5631">
      <w:pPr>
        <w:pStyle w:val="Listsecondlevel"/>
      </w:pPr>
      <w:r w:rsidRPr="001B3A56">
        <w:rPr>
          <w:rFonts w:eastAsia="Times New Roman"/>
          <w:b/>
          <w:bCs/>
          <w:noProof/>
          <w:lang w:eastAsia="en-GB"/>
        </w:rPr>
        <w:drawing>
          <wp:anchor distT="0" distB="0" distL="114300" distR="114300" simplePos="0" relativeHeight="252081152" behindDoc="0" locked="0" layoutInCell="1" allowOverlap="1" wp14:anchorId="3C2908B3" wp14:editId="18EA11A4">
            <wp:simplePos x="0" y="0"/>
            <wp:positionH relativeFrom="margin">
              <wp:align>left</wp:align>
            </wp:positionH>
            <wp:positionV relativeFrom="paragraph">
              <wp:posOffset>33990</wp:posOffset>
            </wp:positionV>
            <wp:extent cx="1619885" cy="1079500"/>
            <wp:effectExtent l="0" t="0" r="0" b="6350"/>
            <wp:wrapNone/>
            <wp:docPr id="1993541159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3541159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107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5631" w:rsidRPr="009B5631">
        <w:t xml:space="preserve">picking up </w:t>
      </w:r>
      <w:r>
        <w:t>children</w:t>
      </w:r>
    </w:p>
    <w:p w14:paraId="1AB2C33D" w14:textId="104E4F27" w:rsidR="009E4017" w:rsidRPr="009E4017" w:rsidRDefault="009E4017" w:rsidP="009E4017">
      <w:pPr>
        <w:pStyle w:val="Listparagraph2"/>
        <w:rPr>
          <w:lang w:eastAsia="en-US"/>
        </w:rPr>
      </w:pPr>
      <w:r w:rsidRPr="001B3A56">
        <w:rPr>
          <w:rFonts w:eastAsia="Times New Roman"/>
          <w:b/>
          <w:bCs/>
          <w:noProof/>
        </w:rPr>
        <w:drawing>
          <wp:anchor distT="0" distB="0" distL="114300" distR="114300" simplePos="0" relativeHeight="251961344" behindDoc="0" locked="0" layoutInCell="1" allowOverlap="1" wp14:anchorId="0F7744C4" wp14:editId="16AEE390">
            <wp:simplePos x="0" y="0"/>
            <wp:positionH relativeFrom="margin">
              <wp:align>left</wp:align>
            </wp:positionH>
            <wp:positionV relativeFrom="paragraph">
              <wp:posOffset>705852</wp:posOffset>
            </wp:positionV>
            <wp:extent cx="1511300" cy="1511300"/>
            <wp:effectExtent l="0" t="0" r="0" b="0"/>
            <wp:wrapNone/>
            <wp:docPr id="1390830287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0830287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300" cy="151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US"/>
        </w:rPr>
        <w:t>do lots of appointments at the same time</w:t>
      </w:r>
    </w:p>
    <w:p w14:paraId="7D8DCE1F" w14:textId="47A92F65" w:rsidR="009B5631" w:rsidRDefault="009B5631" w:rsidP="00514763">
      <w:pPr>
        <w:pStyle w:val="Listtoplevel"/>
      </w:pPr>
      <w:r>
        <w:t>use public transport</w:t>
      </w:r>
      <w:r w:rsidR="00E92B7C">
        <w:t xml:space="preserve"> like buses</w:t>
      </w:r>
      <w:r>
        <w:t xml:space="preserve"> if you can</w:t>
      </w:r>
    </w:p>
    <w:p w14:paraId="3E807D2B" w14:textId="1E884519" w:rsidR="0099093C" w:rsidRDefault="00987FE6" w:rsidP="00AC01B2">
      <w:pPr>
        <w:pStyle w:val="Listtoplevel"/>
      </w:pPr>
      <w:r>
        <w:drawing>
          <wp:anchor distT="0" distB="0" distL="114300" distR="114300" simplePos="0" relativeHeight="251975680" behindDoc="1" locked="0" layoutInCell="1" allowOverlap="1" wp14:anchorId="7F886431" wp14:editId="49BCAB35">
            <wp:simplePos x="0" y="0"/>
            <wp:positionH relativeFrom="margin">
              <wp:align>left</wp:align>
            </wp:positionH>
            <wp:positionV relativeFrom="paragraph">
              <wp:posOffset>570052</wp:posOffset>
            </wp:positionV>
            <wp:extent cx="1620000" cy="927821"/>
            <wp:effectExtent l="0" t="0" r="0" b="5715"/>
            <wp:wrapNone/>
            <wp:docPr id="1036251055" name="drawi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272112" name="drawi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9278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B5631">
        <w:t xml:space="preserve">follow fuel saving </w:t>
      </w:r>
      <w:r w:rsidR="009B5631">
        <w:br/>
        <w:t>advice / information from the Energy Efficiency and Conservation Authority / EECA</w:t>
      </w:r>
    </w:p>
    <w:p w14:paraId="320F5A7D" w14:textId="6CCF8D25" w:rsidR="009B5631" w:rsidRDefault="00987FE6" w:rsidP="00AC01B2">
      <w:pPr>
        <w:pStyle w:val="Listtoplevel"/>
      </w:pPr>
      <w:r>
        <w:drawing>
          <wp:anchor distT="0" distB="0" distL="114300" distR="114300" simplePos="0" relativeHeight="251974656" behindDoc="0" locked="0" layoutInCell="1" allowOverlap="1" wp14:anchorId="191A96DB" wp14:editId="56104890">
            <wp:simplePos x="0" y="0"/>
            <wp:positionH relativeFrom="margin">
              <wp:align>left</wp:align>
            </wp:positionH>
            <wp:positionV relativeFrom="paragraph">
              <wp:posOffset>476795</wp:posOffset>
            </wp:positionV>
            <wp:extent cx="2027533" cy="374469"/>
            <wp:effectExtent l="0" t="0" r="0" b="6985"/>
            <wp:wrapNone/>
            <wp:docPr id="166990462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4476752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7533" cy="3744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5631">
        <w:t xml:space="preserve">check the MBIE </w:t>
      </w:r>
      <w:r w:rsidR="009B5631" w:rsidRPr="009B5631">
        <w:t>website</w:t>
      </w:r>
      <w:r w:rsidR="009B5631">
        <w:t xml:space="preserve"> for </w:t>
      </w:r>
      <w:r w:rsidR="009B5631">
        <w:br/>
        <w:t>updates / information.</w:t>
      </w:r>
    </w:p>
    <w:p w14:paraId="3001B365" w14:textId="0EE06117" w:rsidR="00C03B22" w:rsidRDefault="00C03B22">
      <w:pPr>
        <w:spacing w:line="240" w:lineRule="auto"/>
        <w:ind w:left="0"/>
      </w:pPr>
      <w:r>
        <w:br w:type="page"/>
      </w:r>
    </w:p>
    <w:p w14:paraId="1814E689" w14:textId="5A13E1B5" w:rsidR="00C03B22" w:rsidRDefault="00C03B22" w:rsidP="00C03B22">
      <w:pPr>
        <w:pStyle w:val="Heading1"/>
        <w:rPr>
          <w:lang w:val="en-NZ"/>
        </w:rPr>
      </w:pPr>
      <w:bookmarkStart w:id="15" w:name="_Phase_3:_Managed"/>
      <w:bookmarkStart w:id="16" w:name="_Toc228360321"/>
      <w:bookmarkEnd w:id="15"/>
      <w:r>
        <w:rPr>
          <w:lang w:val="en-NZ"/>
        </w:rPr>
        <w:lastRenderedPageBreak/>
        <w:t xml:space="preserve">Phase </w:t>
      </w:r>
      <w:r w:rsidR="00ED09A8">
        <w:rPr>
          <w:lang w:val="en-NZ"/>
        </w:rPr>
        <w:t>3</w:t>
      </w:r>
      <w:r>
        <w:rPr>
          <w:lang w:val="en-NZ"/>
        </w:rPr>
        <w:t>: Managed</w:t>
      </w:r>
      <w:bookmarkEnd w:id="16"/>
    </w:p>
    <w:p w14:paraId="2D211959" w14:textId="77777777" w:rsidR="00ED09A8" w:rsidRDefault="00ED09A8" w:rsidP="00ED09A8">
      <w:pPr>
        <w:rPr>
          <w:lang w:val="en-NZ"/>
        </w:rPr>
      </w:pPr>
    </w:p>
    <w:p w14:paraId="6AF32B2C" w14:textId="2D38FC07" w:rsidR="00ED09A8" w:rsidRDefault="00ED09A8" w:rsidP="00ED09A8">
      <w:pPr>
        <w:rPr>
          <w:lang w:val="en-NZ"/>
        </w:rPr>
      </w:pPr>
    </w:p>
    <w:p w14:paraId="6BBEFD04" w14:textId="2C96362B" w:rsidR="00ED09A8" w:rsidRDefault="00047D3B" w:rsidP="00ED09A8">
      <w:pPr>
        <w:pStyle w:val="Heading2"/>
      </w:pPr>
      <w:bookmarkStart w:id="17" w:name="_Toc228360322"/>
      <w:r>
        <w:rPr>
          <w:noProof/>
        </w:rPr>
        <mc:AlternateContent>
          <mc:Choice Requires="wpg">
            <w:drawing>
              <wp:anchor distT="0" distB="0" distL="114300" distR="114300" simplePos="0" relativeHeight="251911168" behindDoc="0" locked="0" layoutInCell="1" allowOverlap="1" wp14:anchorId="60AE2D50" wp14:editId="4CD74FB1">
                <wp:simplePos x="0" y="0"/>
                <wp:positionH relativeFrom="margin">
                  <wp:align>left</wp:align>
                </wp:positionH>
                <wp:positionV relativeFrom="paragraph">
                  <wp:posOffset>8799</wp:posOffset>
                </wp:positionV>
                <wp:extent cx="1604010" cy="1652270"/>
                <wp:effectExtent l="0" t="0" r="0" b="5080"/>
                <wp:wrapNone/>
                <wp:docPr id="294026357" name="Group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04010" cy="1652270"/>
                          <a:chOff x="0" y="0"/>
                          <a:chExt cx="1604010" cy="1652270"/>
                        </a:xfrm>
                      </wpg:grpSpPr>
                      <wpg:grpSp>
                        <wpg:cNvPr id="36968816" name="Group 1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1604010" cy="1652270"/>
                            <a:chOff x="0" y="0"/>
                            <a:chExt cx="1604010" cy="1652270"/>
                          </a:xfrm>
                        </wpg:grpSpPr>
                        <pic:pic xmlns:pic="http://schemas.openxmlformats.org/drawingml/2006/picture">
                          <pic:nvPicPr>
                            <pic:cNvPr id="1009297727" name="Picture 3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604010" cy="16522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912054686" name="Text Box 1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143623" y="148411"/>
                              <a:ext cx="721581" cy="23608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3F6BCEC" w14:textId="77777777" w:rsidR="00047D3B" w:rsidRPr="00CD0B9E" w:rsidRDefault="00047D3B" w:rsidP="00047D3B">
                                <w:pPr>
                                  <w:ind w:left="0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  <w:lang w:val="en-NZ"/>
                                  </w:rPr>
                                </w:pPr>
                                <w:r w:rsidRPr="00CD0B9E">
                                  <w:rPr>
                                    <w:b/>
                                    <w:bCs/>
                                    <w:sz w:val="20"/>
                                    <w:szCs w:val="20"/>
                                    <w:lang w:val="en-NZ"/>
                                  </w:rPr>
                                  <w:t>Phase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14964481" name="Text Box 1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344695" y="410854"/>
                              <a:ext cx="240632" cy="248653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EFCFD11" w14:textId="77777777" w:rsidR="00047D3B" w:rsidRPr="00CD0B9E" w:rsidRDefault="00047D3B" w:rsidP="00047D3B">
                                <w:pPr>
                                  <w:ind w:left="0"/>
                                  <w:rPr>
                                    <w:b/>
                                    <w:bCs/>
                                    <w:sz w:val="24"/>
                                    <w:lang w:val="en-NZ"/>
                                  </w:rPr>
                                </w:pPr>
                                <w:r w:rsidRPr="00CD0B9E">
                                  <w:rPr>
                                    <w:b/>
                                    <w:bCs/>
                                    <w:sz w:val="24"/>
                                    <w:lang w:val="en-NZ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56742605" name="Text Box 1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344695" y="703753"/>
                              <a:ext cx="240632" cy="248653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297B348" w14:textId="77777777" w:rsidR="00047D3B" w:rsidRPr="00CD0B9E" w:rsidRDefault="00047D3B" w:rsidP="00047D3B">
                                <w:pPr>
                                  <w:ind w:left="0"/>
                                  <w:rPr>
                                    <w:b/>
                                    <w:bCs/>
                                    <w:sz w:val="24"/>
                                    <w:lang w:val="en-NZ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4"/>
                                    <w:lang w:val="en-NZ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39726541" name="Text Box 1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349483" y="976637"/>
                              <a:ext cx="240632" cy="248653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54A2359" w14:textId="77777777" w:rsidR="00047D3B" w:rsidRPr="00CD0B9E" w:rsidRDefault="00047D3B" w:rsidP="00047D3B">
                                <w:pPr>
                                  <w:ind w:left="0"/>
                                  <w:rPr>
                                    <w:b/>
                                    <w:bCs/>
                                    <w:sz w:val="24"/>
                                    <w:lang w:val="en-NZ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4"/>
                                    <w:lang w:val="en-NZ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35031536" name="Text Box 1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354270" y="1283033"/>
                              <a:ext cx="240632" cy="248653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0CA1975" w14:textId="77777777" w:rsidR="00047D3B" w:rsidRPr="00CD0B9E" w:rsidRDefault="00047D3B" w:rsidP="00047D3B">
                                <w:pPr>
                                  <w:ind w:left="0"/>
                                  <w:rPr>
                                    <w:b/>
                                    <w:bCs/>
                                    <w:sz w:val="24"/>
                                    <w:lang w:val="en-NZ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4"/>
                                    <w:lang w:val="en-NZ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219526733" name="Arrow: Left 1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566057" y="1000500"/>
                            <a:ext cx="433796" cy="224790"/>
                          </a:xfrm>
                          <a:prstGeom prst="leftArrow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0AE2D50" id="_x0000_s1051" alt="&quot;&quot;" style="position:absolute;left:0;text-align:left;margin-left:0;margin-top:.7pt;width:126.3pt;height:130.1pt;z-index:251911168;mso-position-horizontal:left;mso-position-horizontal-relative:margin" coordsize="16040,165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">
                <v:group id="_x0000_s1052" alt="&quot;&quot;" style="position:absolute;width:16040;height:16522" coordsize="16040,165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">
                  <v:shape id="Picture 3" o:spid="_x0000_s1053" type="#_x0000_t75" alt="&quot;&quot;" style="position:absolute;width:16040;height:165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">
                    <v:imagedata r:id="rId37" o:title=""/>
                  </v:shape>
                  <v:shape id="Text Box 11" o:spid="_x0000_s1054" type="#_x0000_t202" alt="&quot;&quot;" style="position:absolute;left:1436;top:1484;width:7216;height:2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" fillcolor="white [3201]" stroked="f" strokeweight=".5pt">
                    <v:textbox>
                      <w:txbxContent>
                        <w:p w14:paraId="63F6BCEC" w14:textId="77777777" w:rsidR="00047D3B" w:rsidRPr="00CD0B9E" w:rsidRDefault="00047D3B" w:rsidP="00047D3B">
                          <w:pPr>
                            <w:ind w:left="0"/>
                            <w:rPr>
                              <w:b/>
                              <w:bCs/>
                              <w:sz w:val="20"/>
                              <w:szCs w:val="20"/>
                              <w:lang w:val="en-NZ"/>
                            </w:rPr>
                          </w:pPr>
                          <w:r w:rsidRPr="00CD0B9E">
                            <w:rPr>
                              <w:b/>
                              <w:bCs/>
                              <w:sz w:val="20"/>
                              <w:szCs w:val="20"/>
                              <w:lang w:val="en-NZ"/>
                            </w:rPr>
                            <w:t>Phases</w:t>
                          </w:r>
                        </w:p>
                      </w:txbxContent>
                    </v:textbox>
                  </v:shape>
                  <v:shape id="Text Box 13" o:spid="_x0000_s1055" type="#_x0000_t202" alt="&quot;&quot;" style="position:absolute;left:3446;top:4108;width:2407;height:24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" fillcolor="white [3201]" stroked="f" strokeweight=".5pt">
                    <v:textbox>
                      <w:txbxContent>
                        <w:p w14:paraId="0EFCFD11" w14:textId="77777777" w:rsidR="00047D3B" w:rsidRPr="00CD0B9E" w:rsidRDefault="00047D3B" w:rsidP="00047D3B">
                          <w:pPr>
                            <w:ind w:left="0"/>
                            <w:rPr>
                              <w:b/>
                              <w:bCs/>
                              <w:sz w:val="24"/>
                              <w:lang w:val="en-NZ"/>
                            </w:rPr>
                          </w:pPr>
                          <w:r w:rsidRPr="00CD0B9E">
                            <w:rPr>
                              <w:b/>
                              <w:bCs/>
                              <w:sz w:val="24"/>
                              <w:lang w:val="en-NZ"/>
                            </w:rPr>
                            <w:t>1</w:t>
                          </w:r>
                        </w:p>
                      </w:txbxContent>
                    </v:textbox>
                  </v:shape>
                  <v:shape id="Text Box 13" o:spid="_x0000_s1056" type="#_x0000_t202" alt="&quot;&quot;" style="position:absolute;left:3446;top:7037;width:2407;height:24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" fillcolor="white [3201]" stroked="f" strokeweight=".5pt">
                    <v:textbox>
                      <w:txbxContent>
                        <w:p w14:paraId="0297B348" w14:textId="77777777" w:rsidR="00047D3B" w:rsidRPr="00CD0B9E" w:rsidRDefault="00047D3B" w:rsidP="00047D3B">
                          <w:pPr>
                            <w:ind w:left="0"/>
                            <w:rPr>
                              <w:b/>
                              <w:bCs/>
                              <w:sz w:val="24"/>
                              <w:lang w:val="en-NZ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lang w:val="en-NZ"/>
                            </w:rPr>
                            <w:t>2</w:t>
                          </w:r>
                        </w:p>
                      </w:txbxContent>
                    </v:textbox>
                  </v:shape>
                  <v:shape id="Text Box 13" o:spid="_x0000_s1057" type="#_x0000_t202" alt="&quot;&quot;" style="position:absolute;left:3494;top:9766;width:2407;height:24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" fillcolor="white [3201]" stroked="f" strokeweight=".5pt">
                    <v:textbox>
                      <w:txbxContent>
                        <w:p w14:paraId="054A2359" w14:textId="77777777" w:rsidR="00047D3B" w:rsidRPr="00CD0B9E" w:rsidRDefault="00047D3B" w:rsidP="00047D3B">
                          <w:pPr>
                            <w:ind w:left="0"/>
                            <w:rPr>
                              <w:b/>
                              <w:bCs/>
                              <w:sz w:val="24"/>
                              <w:lang w:val="en-NZ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lang w:val="en-NZ"/>
                            </w:rPr>
                            <w:t>3</w:t>
                          </w:r>
                        </w:p>
                      </w:txbxContent>
                    </v:textbox>
                  </v:shape>
                  <v:shape id="Text Box 13" o:spid="_x0000_s1058" type="#_x0000_t202" alt="&quot;&quot;" style="position:absolute;left:3542;top:12830;width:2407;height:24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" fillcolor="white [3201]" stroked="f" strokeweight=".5pt">
                    <v:textbox>
                      <w:txbxContent>
                        <w:p w14:paraId="50CA1975" w14:textId="77777777" w:rsidR="00047D3B" w:rsidRPr="00CD0B9E" w:rsidRDefault="00047D3B" w:rsidP="00047D3B">
                          <w:pPr>
                            <w:ind w:left="0"/>
                            <w:rPr>
                              <w:b/>
                              <w:bCs/>
                              <w:sz w:val="24"/>
                              <w:lang w:val="en-NZ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lang w:val="en-NZ"/>
                            </w:rPr>
                            <w:t>4</w:t>
                          </w:r>
                        </w:p>
                      </w:txbxContent>
                    </v:textbox>
                  </v:shape>
                </v:group>
                <v:shape id="Arrow: Left 16" o:spid="_x0000_s1059" type="#_x0000_t66" alt="&quot;&quot;" style="position:absolute;left:5660;top:10005;width:4338;height:22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" adj="5596" fillcolor="#e00" stroked="f" strokeweight="1pt"/>
                <w10:wrap anchorx="margin"/>
              </v:group>
            </w:pict>
          </mc:Fallback>
        </mc:AlternateContent>
      </w:r>
      <w:r w:rsidR="00ED09A8">
        <w:t>What is happening in Phase 3?</w:t>
      </w:r>
      <w:bookmarkEnd w:id="17"/>
    </w:p>
    <w:p w14:paraId="54296799" w14:textId="6BD3EE1C" w:rsidR="00ED09A8" w:rsidRDefault="00ED09A8" w:rsidP="00ED09A8"/>
    <w:p w14:paraId="4C327F5A" w14:textId="26150D51" w:rsidR="00ED09A8" w:rsidRDefault="00ED09A8" w:rsidP="00ED09A8">
      <w:pPr>
        <w:spacing w:line="336" w:lineRule="auto"/>
      </w:pPr>
      <w:r>
        <w:t>In Phase 3:</w:t>
      </w:r>
    </w:p>
    <w:p w14:paraId="484C70D8" w14:textId="5A64CBE0" w:rsidR="00ED09A8" w:rsidRDefault="00D77ECF" w:rsidP="00ED09A8">
      <w:pPr>
        <w:pStyle w:val="Listtoplevel"/>
        <w:spacing w:line="336" w:lineRule="auto"/>
      </w:pPr>
      <w:r w:rsidRPr="001B3A56">
        <w:rPr>
          <w:rFonts w:eastAsia="Times New Roman"/>
          <w:b/>
          <w:bCs/>
        </w:rPr>
        <w:drawing>
          <wp:anchor distT="0" distB="0" distL="114300" distR="114300" simplePos="0" relativeHeight="252120064" behindDoc="0" locked="0" layoutInCell="1" allowOverlap="1" wp14:anchorId="50B2EE94" wp14:editId="1CA3AE19">
            <wp:simplePos x="0" y="0"/>
            <wp:positionH relativeFrom="margin">
              <wp:align>left</wp:align>
            </wp:positionH>
            <wp:positionV relativeFrom="paragraph">
              <wp:posOffset>809092</wp:posOffset>
            </wp:positionV>
            <wp:extent cx="1433779" cy="1436471"/>
            <wp:effectExtent l="0" t="0" r="0" b="0"/>
            <wp:wrapNone/>
            <wp:docPr id="1382974846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2974846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7910" cy="1440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09A8">
        <w:t xml:space="preserve">there </w:t>
      </w:r>
      <w:r>
        <w:t>are more problems getting fuel which may last for a long time</w:t>
      </w:r>
    </w:p>
    <w:p w14:paraId="16DD3815" w14:textId="55E557C4" w:rsidR="00D77ECF" w:rsidRDefault="00D77ECF" w:rsidP="00ED09A8">
      <w:pPr>
        <w:pStyle w:val="Listtoplevel"/>
        <w:spacing w:line="336" w:lineRule="auto"/>
      </w:pPr>
      <w:r>
        <w:t>more things need to be done to manage fuel supply.</w:t>
      </w:r>
    </w:p>
    <w:p w14:paraId="4EE9FB6F" w14:textId="77777777" w:rsidR="00D77ECF" w:rsidRDefault="00D77ECF" w:rsidP="00D77ECF"/>
    <w:p w14:paraId="39D2FEA0" w14:textId="45E26921" w:rsidR="00D77ECF" w:rsidRDefault="00D77ECF" w:rsidP="00D77ECF">
      <w:r w:rsidRPr="001B3A56">
        <w:rPr>
          <w:rFonts w:eastAsia="Times New Roman"/>
          <w:b/>
          <w:bCs/>
          <w:noProof/>
        </w:rPr>
        <w:drawing>
          <wp:anchor distT="0" distB="0" distL="114300" distR="114300" simplePos="0" relativeHeight="252122112" behindDoc="0" locked="0" layoutInCell="1" allowOverlap="1" wp14:anchorId="19E7E73D" wp14:editId="4E5ABFDC">
            <wp:simplePos x="0" y="0"/>
            <wp:positionH relativeFrom="margin">
              <wp:align>left</wp:align>
            </wp:positionH>
            <wp:positionV relativeFrom="paragraph">
              <wp:posOffset>87452</wp:posOffset>
            </wp:positionV>
            <wp:extent cx="1350068" cy="1511300"/>
            <wp:effectExtent l="0" t="0" r="2540" b="0"/>
            <wp:wrapNone/>
            <wp:docPr id="1598646546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8646546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0068" cy="151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FFF6D2" w14:textId="2F0B5342" w:rsidR="00D77ECF" w:rsidRDefault="00D77ECF" w:rsidP="00D77ECF">
      <w:r>
        <w:t>This phase probably will not happen.</w:t>
      </w:r>
    </w:p>
    <w:p w14:paraId="56E52201" w14:textId="4837AC47" w:rsidR="00ED09A8" w:rsidRDefault="00ED09A8" w:rsidP="00ED09A8"/>
    <w:p w14:paraId="0F01DC81" w14:textId="4969EC17" w:rsidR="00ED09A8" w:rsidRDefault="00ED09A8">
      <w:pPr>
        <w:spacing w:line="240" w:lineRule="auto"/>
        <w:ind w:left="0"/>
      </w:pPr>
      <w:r>
        <w:br w:type="page"/>
      </w:r>
    </w:p>
    <w:p w14:paraId="00F154C0" w14:textId="1B20B535" w:rsidR="00ED09A8" w:rsidRDefault="006D6F15" w:rsidP="00ED09A8">
      <w:pPr>
        <w:pStyle w:val="Heading2"/>
        <w:spacing w:line="336" w:lineRule="auto"/>
      </w:pPr>
      <w:bookmarkStart w:id="18" w:name="_Toc228360323"/>
      <w:r>
        <w:rPr>
          <w:noProof/>
        </w:rPr>
        <w:lastRenderedPageBreak/>
        <w:drawing>
          <wp:anchor distT="0" distB="0" distL="114300" distR="114300" simplePos="0" relativeHeight="252209152" behindDoc="0" locked="0" layoutInCell="1" allowOverlap="1" wp14:anchorId="50D47012" wp14:editId="453C5494">
            <wp:simplePos x="0" y="0"/>
            <wp:positionH relativeFrom="margin">
              <wp:align>left</wp:align>
            </wp:positionH>
            <wp:positionV relativeFrom="paragraph">
              <wp:posOffset>644056</wp:posOffset>
            </wp:positionV>
            <wp:extent cx="1471367" cy="1396552"/>
            <wp:effectExtent l="0" t="0" r="0" b="0"/>
            <wp:wrapNone/>
            <wp:docPr id="318698520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698520" name="Picture 318698520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1471367" cy="13965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09A8">
        <w:t>What will the Government do in Phase 3?</w:t>
      </w:r>
      <w:bookmarkEnd w:id="18"/>
    </w:p>
    <w:p w14:paraId="17756553" w14:textId="14F6C0E5" w:rsidR="00ED09A8" w:rsidRDefault="00ED09A8" w:rsidP="00ED09A8">
      <w:pPr>
        <w:spacing w:line="336" w:lineRule="auto"/>
      </w:pPr>
    </w:p>
    <w:p w14:paraId="5FA12446" w14:textId="7591A47F" w:rsidR="00ED09A8" w:rsidRDefault="00ED09A8" w:rsidP="00ED09A8">
      <w:pPr>
        <w:spacing w:line="336" w:lineRule="auto"/>
      </w:pPr>
      <w:r>
        <w:t>The Government will:</w:t>
      </w:r>
    </w:p>
    <w:p w14:paraId="01D1F16B" w14:textId="46375E6D" w:rsidR="000B2293" w:rsidRDefault="000B2293" w:rsidP="00ED09A8">
      <w:pPr>
        <w:pStyle w:val="Listtoplevel"/>
        <w:spacing w:line="336" w:lineRule="auto"/>
      </w:pPr>
      <w:r>
        <w:t>keep using less fuel in the public sector</w:t>
      </w:r>
    </w:p>
    <w:p w14:paraId="7828861B" w14:textId="53F6BF24" w:rsidR="000B2293" w:rsidRDefault="000B2293" w:rsidP="00ED09A8">
      <w:pPr>
        <w:pStyle w:val="Listtoplevel"/>
        <w:spacing w:line="336" w:lineRule="auto"/>
      </w:pPr>
      <w:r>
        <w:drawing>
          <wp:anchor distT="0" distB="0" distL="114300" distR="114300" simplePos="0" relativeHeight="252020736" behindDoc="0" locked="0" layoutInCell="1" allowOverlap="1" wp14:anchorId="1B81FD21" wp14:editId="0523C209">
            <wp:simplePos x="0" y="0"/>
            <wp:positionH relativeFrom="margin">
              <wp:align>left</wp:align>
            </wp:positionH>
            <wp:positionV relativeFrom="paragraph">
              <wp:posOffset>189687</wp:posOffset>
            </wp:positionV>
            <wp:extent cx="1309421" cy="1309421"/>
            <wp:effectExtent l="0" t="0" r="0" b="5080"/>
            <wp:wrapNone/>
            <wp:docPr id="2134119927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4119927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9421" cy="1309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change rules to stop problems from getting worse</w:t>
      </w:r>
    </w:p>
    <w:p w14:paraId="0BD01D96" w14:textId="0F4F1888" w:rsidR="000B2293" w:rsidRDefault="000B2293" w:rsidP="00ED09A8">
      <w:pPr>
        <w:pStyle w:val="Listtoplevel"/>
        <w:spacing w:line="336" w:lineRule="auto"/>
      </w:pPr>
      <w:r>
        <w:t xml:space="preserve">use </w:t>
      </w:r>
      <w:r w:rsidRPr="000B2293">
        <w:rPr>
          <w:b/>
          <w:bCs/>
        </w:rPr>
        <w:t>fuel reserves</w:t>
      </w:r>
      <w:r>
        <w:t xml:space="preserve"> if needed</w:t>
      </w:r>
    </w:p>
    <w:p w14:paraId="728F2004" w14:textId="15E3583A" w:rsidR="000B2293" w:rsidRDefault="007342D1" w:rsidP="00ED09A8">
      <w:pPr>
        <w:pStyle w:val="Listtoplevel"/>
        <w:spacing w:line="336" w:lineRule="auto"/>
      </w:pPr>
      <w:r>
        <w:drawing>
          <wp:anchor distT="0" distB="0" distL="114300" distR="114300" simplePos="0" relativeHeight="252131328" behindDoc="0" locked="0" layoutInCell="1" allowOverlap="1" wp14:anchorId="72971206" wp14:editId="60EF1833">
            <wp:simplePos x="0" y="0"/>
            <wp:positionH relativeFrom="margin">
              <wp:align>left</wp:align>
            </wp:positionH>
            <wp:positionV relativeFrom="paragraph">
              <wp:posOffset>85649</wp:posOffset>
            </wp:positionV>
            <wp:extent cx="1214323" cy="1398529"/>
            <wp:effectExtent l="0" t="0" r="0" b="0"/>
            <wp:wrapNone/>
            <wp:docPr id="428461184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8461184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6021" cy="1400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2293">
        <w:t>work with people who use a lot of fuel like businesses to make plans to use less fuel</w:t>
      </w:r>
    </w:p>
    <w:p w14:paraId="6D3A9CE7" w14:textId="3D0E1C07" w:rsidR="000B2293" w:rsidRDefault="007342D1" w:rsidP="00ED09A8">
      <w:pPr>
        <w:pStyle w:val="Listtoplevel"/>
        <w:spacing w:line="336" w:lineRule="auto"/>
      </w:pPr>
      <w:r>
        <w:drawing>
          <wp:anchor distT="0" distB="0" distL="114300" distR="114300" simplePos="0" relativeHeight="252133376" behindDoc="0" locked="0" layoutInCell="1" allowOverlap="1" wp14:anchorId="13DEDB91" wp14:editId="4F804D4B">
            <wp:simplePos x="0" y="0"/>
            <wp:positionH relativeFrom="margin">
              <wp:align>left</wp:align>
            </wp:positionH>
            <wp:positionV relativeFrom="paragraph">
              <wp:posOffset>482371</wp:posOffset>
            </wp:positionV>
            <wp:extent cx="1620000" cy="803305"/>
            <wp:effectExtent l="0" t="0" r="0" b="0"/>
            <wp:wrapNone/>
            <wp:docPr id="1074813734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4813734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803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2293">
        <w:t>come up with ways to support people to use less fuel like increasing public transport</w:t>
      </w:r>
    </w:p>
    <w:p w14:paraId="4872E007" w14:textId="4F608F97" w:rsidR="000B2293" w:rsidRDefault="007342D1" w:rsidP="00ED09A8">
      <w:pPr>
        <w:pStyle w:val="Listtoplevel"/>
        <w:spacing w:line="336" w:lineRule="auto"/>
      </w:pPr>
      <w:r w:rsidRPr="001B3A56">
        <w:rPr>
          <w:rFonts w:eastAsia="Times New Roman"/>
          <w:b/>
          <w:bCs/>
          <w:lang w:eastAsia="en-GB"/>
        </w:rPr>
        <w:drawing>
          <wp:anchor distT="0" distB="0" distL="114300" distR="114300" simplePos="0" relativeHeight="251992064" behindDoc="0" locked="0" layoutInCell="1" allowOverlap="1" wp14:anchorId="58071653" wp14:editId="6600E37F">
            <wp:simplePos x="0" y="0"/>
            <wp:positionH relativeFrom="margin">
              <wp:align>left</wp:align>
            </wp:positionH>
            <wp:positionV relativeFrom="paragraph">
              <wp:posOffset>597256</wp:posOffset>
            </wp:positionV>
            <wp:extent cx="1332411" cy="1332411"/>
            <wp:effectExtent l="0" t="0" r="0" b="1270"/>
            <wp:wrapNone/>
            <wp:docPr id="1731336534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336534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411" cy="1332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2293">
        <w:t>keep looking at what is going on</w:t>
      </w:r>
    </w:p>
    <w:p w14:paraId="54DC9F30" w14:textId="79EB3516" w:rsidR="000B2293" w:rsidRDefault="000B2293" w:rsidP="00ED09A8">
      <w:pPr>
        <w:pStyle w:val="Listtoplevel"/>
        <w:spacing w:line="336" w:lineRule="auto"/>
      </w:pPr>
      <w:r>
        <w:t>go back to Phase 2 as quickly as possible.</w:t>
      </w:r>
    </w:p>
    <w:p w14:paraId="40FDDFFC" w14:textId="77777777" w:rsidR="00C739C6" w:rsidRDefault="00C739C6" w:rsidP="00C739C6"/>
    <w:p w14:paraId="60F032CF" w14:textId="77777777" w:rsidR="000B2293" w:rsidRDefault="000B2293" w:rsidP="00C739C6"/>
    <w:p w14:paraId="174EECF0" w14:textId="52BAC207" w:rsidR="000B2293" w:rsidRDefault="0020495C" w:rsidP="00C739C6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129280" behindDoc="1" locked="0" layoutInCell="1" allowOverlap="1" wp14:anchorId="4FB7FDD5" wp14:editId="4F1E2521">
                <wp:simplePos x="0" y="0"/>
                <wp:positionH relativeFrom="margin">
                  <wp:posOffset>2128723</wp:posOffset>
                </wp:positionH>
                <wp:positionV relativeFrom="paragraph">
                  <wp:posOffset>-58521</wp:posOffset>
                </wp:positionV>
                <wp:extent cx="3600450" cy="775412"/>
                <wp:effectExtent l="0" t="0" r="0" b="5715"/>
                <wp:wrapNone/>
                <wp:docPr id="1570923297" name="Rectangle 157092329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77541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8320E7" id="Rectangle 1570923297" o:spid="_x0000_s1026" alt="&quot;&quot;" style="position:absolute;margin-left:167.6pt;margin-top:-4.6pt;width:283.5pt;height:61.05pt;z-index:-251187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  <w:r w:rsidR="00764D5F">
        <w:rPr>
          <w:noProof/>
        </w:rPr>
        <w:drawing>
          <wp:anchor distT="0" distB="0" distL="114300" distR="114300" simplePos="0" relativeHeight="252139520" behindDoc="0" locked="0" layoutInCell="1" allowOverlap="1" wp14:anchorId="3A5D7182" wp14:editId="36D9997C">
            <wp:simplePos x="0" y="0"/>
            <wp:positionH relativeFrom="margin">
              <wp:align>left</wp:align>
            </wp:positionH>
            <wp:positionV relativeFrom="paragraph">
              <wp:posOffset>10991</wp:posOffset>
            </wp:positionV>
            <wp:extent cx="1620000" cy="854808"/>
            <wp:effectExtent l="0" t="0" r="0" b="2540"/>
            <wp:wrapNone/>
            <wp:docPr id="1980886941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0886941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854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2293" w:rsidRPr="000B2293">
        <w:rPr>
          <w:b/>
          <w:bCs/>
        </w:rPr>
        <w:t>Fuel reserves</w:t>
      </w:r>
      <w:r w:rsidR="000B2293">
        <w:t xml:space="preserve"> mean fuel that has been stocked up to use later.</w:t>
      </w:r>
    </w:p>
    <w:p w14:paraId="5E6F8139" w14:textId="77777777" w:rsidR="000B2293" w:rsidRDefault="000B2293" w:rsidP="00C739C6"/>
    <w:p w14:paraId="5D3741BB" w14:textId="77777777" w:rsidR="000B2293" w:rsidRDefault="000B2293" w:rsidP="00C739C6"/>
    <w:p w14:paraId="57CEF019" w14:textId="60A87384" w:rsidR="00C739C6" w:rsidRDefault="00C739C6" w:rsidP="00C739C6">
      <w:pPr>
        <w:pStyle w:val="Heading2"/>
      </w:pPr>
      <w:bookmarkStart w:id="19" w:name="_Toc228360324"/>
      <w:r>
        <w:t>What you can do in Phase 3</w:t>
      </w:r>
      <w:bookmarkEnd w:id="19"/>
    </w:p>
    <w:p w14:paraId="2AB7D21D" w14:textId="3B0B506E" w:rsidR="00C739C6" w:rsidRDefault="00821972" w:rsidP="00C739C6">
      <w:r>
        <w:rPr>
          <w:noProof/>
        </w:rPr>
        <w:drawing>
          <wp:anchor distT="0" distB="0" distL="114300" distR="114300" simplePos="0" relativeHeight="252137472" behindDoc="0" locked="0" layoutInCell="1" allowOverlap="1" wp14:anchorId="0B4077E5" wp14:editId="1FEF3539">
            <wp:simplePos x="0" y="0"/>
            <wp:positionH relativeFrom="margin">
              <wp:align>left</wp:align>
            </wp:positionH>
            <wp:positionV relativeFrom="paragraph">
              <wp:posOffset>6070</wp:posOffset>
            </wp:positionV>
            <wp:extent cx="1620000" cy="876790"/>
            <wp:effectExtent l="0" t="0" r="0" b="0"/>
            <wp:wrapNone/>
            <wp:docPr id="534548557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335138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876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82CF4E" w14:textId="39FD073C" w:rsidR="00C6590B" w:rsidRDefault="00C6590B" w:rsidP="00C739C6">
      <w:r>
        <w:t>In Phase 3 you can:</w:t>
      </w:r>
    </w:p>
    <w:p w14:paraId="3EA7CFB6" w14:textId="7E183643" w:rsidR="00821972" w:rsidRDefault="00821972" w:rsidP="00821972">
      <w:pPr>
        <w:pStyle w:val="Listtoplevel"/>
      </w:pPr>
      <w:r w:rsidRPr="001B3A56">
        <w:rPr>
          <w:rFonts w:eastAsia="Times New Roman"/>
          <w:b/>
          <w:bCs/>
          <w:lang w:eastAsia="en-GB"/>
        </w:rPr>
        <w:drawing>
          <wp:anchor distT="0" distB="0" distL="114300" distR="114300" simplePos="0" relativeHeight="252000256" behindDoc="0" locked="0" layoutInCell="1" allowOverlap="1" wp14:anchorId="1265BD1F" wp14:editId="4B2477C5">
            <wp:simplePos x="0" y="0"/>
            <wp:positionH relativeFrom="margin">
              <wp:align>left</wp:align>
            </wp:positionH>
            <wp:positionV relativeFrom="paragraph">
              <wp:posOffset>811479</wp:posOffset>
            </wp:positionV>
            <wp:extent cx="1262743" cy="1461016"/>
            <wp:effectExtent l="0" t="0" r="0" b="6350"/>
            <wp:wrapNone/>
            <wp:docPr id="756969826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6969826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2743" cy="1461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fill up your vehicle / car only when needed</w:t>
      </w:r>
    </w:p>
    <w:p w14:paraId="0E31496B" w14:textId="18242B8F" w:rsidR="00C6590B" w:rsidRDefault="00C6590B" w:rsidP="00821972">
      <w:pPr>
        <w:pStyle w:val="Listtoplevel"/>
      </w:pPr>
      <w:r>
        <w:t xml:space="preserve">follow </w:t>
      </w:r>
      <w:r w:rsidR="00821972">
        <w:t xml:space="preserve">any new </w:t>
      </w:r>
      <w:r>
        <w:t xml:space="preserve">rules </w:t>
      </w:r>
    </w:p>
    <w:p w14:paraId="01E5E7CA" w14:textId="77777777" w:rsidR="00821972" w:rsidRDefault="00821972" w:rsidP="00821972">
      <w:pPr>
        <w:pStyle w:val="Listtoplevel"/>
      </w:pPr>
      <w:r>
        <w:drawing>
          <wp:anchor distT="0" distB="0" distL="114300" distR="114300" simplePos="0" relativeHeight="252135424" behindDoc="1" locked="0" layoutInCell="1" allowOverlap="1" wp14:anchorId="6BF9D95E" wp14:editId="08221E40">
            <wp:simplePos x="0" y="0"/>
            <wp:positionH relativeFrom="margin">
              <wp:align>left</wp:align>
            </wp:positionH>
            <wp:positionV relativeFrom="paragraph">
              <wp:posOffset>752475</wp:posOffset>
            </wp:positionV>
            <wp:extent cx="1620000" cy="927821"/>
            <wp:effectExtent l="0" t="0" r="0" b="5715"/>
            <wp:wrapNone/>
            <wp:docPr id="1950013718" name="drawi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272112" name="drawi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9278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follow fuel saving </w:t>
      </w:r>
      <w:r>
        <w:br/>
        <w:t>advice / information from the Energy Efficiency and Conservation Authority / EECA</w:t>
      </w:r>
    </w:p>
    <w:p w14:paraId="20C5AC17" w14:textId="55EFB69A" w:rsidR="00226FA5" w:rsidRDefault="00226FA5">
      <w:pPr>
        <w:spacing w:line="240" w:lineRule="auto"/>
        <w:ind w:left="0"/>
      </w:pPr>
      <w:r>
        <w:br w:type="page"/>
      </w:r>
    </w:p>
    <w:p w14:paraId="683D1393" w14:textId="6B8D5EE8" w:rsidR="00C6590B" w:rsidRDefault="00226FA5" w:rsidP="00226FA5">
      <w:pPr>
        <w:pStyle w:val="Heading1"/>
      </w:pPr>
      <w:bookmarkStart w:id="20" w:name="_Phase_4:_Protected"/>
      <w:bookmarkStart w:id="21" w:name="_Toc228360325"/>
      <w:bookmarkEnd w:id="20"/>
      <w:r>
        <w:lastRenderedPageBreak/>
        <w:t>Phase 4: Protected</w:t>
      </w:r>
      <w:bookmarkEnd w:id="21"/>
    </w:p>
    <w:p w14:paraId="5D12BBC2" w14:textId="77777777" w:rsidR="00226FA5" w:rsidRDefault="00226FA5" w:rsidP="00DC1201"/>
    <w:p w14:paraId="4219E857" w14:textId="3206B989" w:rsidR="00DC1201" w:rsidRDefault="00DC1201" w:rsidP="00DC1201"/>
    <w:p w14:paraId="69A88827" w14:textId="4708817B" w:rsidR="00DC1201" w:rsidRDefault="00D444CD" w:rsidP="00DC1201">
      <w:pPr>
        <w:pStyle w:val="Heading2"/>
      </w:pPr>
      <w:bookmarkStart w:id="22" w:name="_Toc228360326"/>
      <w:r>
        <w:rPr>
          <w:noProof/>
        </w:rPr>
        <mc:AlternateContent>
          <mc:Choice Requires="wpg">
            <w:drawing>
              <wp:anchor distT="0" distB="0" distL="114300" distR="114300" simplePos="0" relativeHeight="251913216" behindDoc="0" locked="0" layoutInCell="1" allowOverlap="1" wp14:anchorId="73650499" wp14:editId="7B1905B9">
                <wp:simplePos x="0" y="0"/>
                <wp:positionH relativeFrom="margin">
                  <wp:posOffset>0</wp:posOffset>
                </wp:positionH>
                <wp:positionV relativeFrom="paragraph">
                  <wp:posOffset>92891</wp:posOffset>
                </wp:positionV>
                <wp:extent cx="1604010" cy="1652270"/>
                <wp:effectExtent l="0" t="0" r="0" b="5080"/>
                <wp:wrapNone/>
                <wp:docPr id="1789572373" name="Group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04010" cy="1652270"/>
                          <a:chOff x="0" y="0"/>
                          <a:chExt cx="1604010" cy="1652270"/>
                        </a:xfrm>
                      </wpg:grpSpPr>
                      <wpg:grpSp>
                        <wpg:cNvPr id="238742515" name="Group 1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1604010" cy="1652270"/>
                            <a:chOff x="0" y="0"/>
                            <a:chExt cx="1604010" cy="1652270"/>
                          </a:xfrm>
                        </wpg:grpSpPr>
                        <pic:pic xmlns:pic="http://schemas.openxmlformats.org/drawingml/2006/picture">
                          <pic:nvPicPr>
                            <pic:cNvPr id="344265706" name="Picture 3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604010" cy="16522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1623153467" name="Text Box 1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143623" y="148411"/>
                              <a:ext cx="721581" cy="23608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FBCCCD6" w14:textId="77777777" w:rsidR="00D444CD" w:rsidRPr="00CD0B9E" w:rsidRDefault="00D444CD" w:rsidP="00D444CD">
                                <w:pPr>
                                  <w:ind w:left="0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  <w:lang w:val="en-NZ"/>
                                  </w:rPr>
                                </w:pPr>
                                <w:r w:rsidRPr="00CD0B9E">
                                  <w:rPr>
                                    <w:b/>
                                    <w:bCs/>
                                    <w:sz w:val="20"/>
                                    <w:szCs w:val="20"/>
                                    <w:lang w:val="en-NZ"/>
                                  </w:rPr>
                                  <w:t>Phase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01754825" name="Text Box 1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344695" y="410854"/>
                              <a:ext cx="240632" cy="248653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68AD82D" w14:textId="77777777" w:rsidR="00D444CD" w:rsidRPr="00CD0B9E" w:rsidRDefault="00D444CD" w:rsidP="00D444CD">
                                <w:pPr>
                                  <w:ind w:left="0"/>
                                  <w:rPr>
                                    <w:b/>
                                    <w:bCs/>
                                    <w:sz w:val="24"/>
                                    <w:lang w:val="en-NZ"/>
                                  </w:rPr>
                                </w:pPr>
                                <w:r w:rsidRPr="00CD0B9E">
                                  <w:rPr>
                                    <w:b/>
                                    <w:bCs/>
                                    <w:sz w:val="24"/>
                                    <w:lang w:val="en-NZ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51137930" name="Text Box 1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344695" y="703753"/>
                              <a:ext cx="240632" cy="248653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121EDF4" w14:textId="77777777" w:rsidR="00D444CD" w:rsidRPr="00CD0B9E" w:rsidRDefault="00D444CD" w:rsidP="00D444CD">
                                <w:pPr>
                                  <w:ind w:left="0"/>
                                  <w:rPr>
                                    <w:b/>
                                    <w:bCs/>
                                    <w:sz w:val="24"/>
                                    <w:lang w:val="en-NZ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4"/>
                                    <w:lang w:val="en-NZ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2550452" name="Text Box 1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349483" y="976637"/>
                              <a:ext cx="240632" cy="248653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3A48047" w14:textId="77777777" w:rsidR="00D444CD" w:rsidRPr="00CD0B9E" w:rsidRDefault="00D444CD" w:rsidP="00D444CD">
                                <w:pPr>
                                  <w:ind w:left="0"/>
                                  <w:rPr>
                                    <w:b/>
                                    <w:bCs/>
                                    <w:sz w:val="24"/>
                                    <w:lang w:val="en-NZ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4"/>
                                    <w:lang w:val="en-NZ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81872681" name="Text Box 1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354270" y="1283033"/>
                              <a:ext cx="240632" cy="248653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0314704" w14:textId="77777777" w:rsidR="00D444CD" w:rsidRPr="00CD0B9E" w:rsidRDefault="00D444CD" w:rsidP="00D444CD">
                                <w:pPr>
                                  <w:ind w:left="0"/>
                                  <w:rPr>
                                    <w:b/>
                                    <w:bCs/>
                                    <w:sz w:val="24"/>
                                    <w:lang w:val="en-NZ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4"/>
                                    <w:lang w:val="en-NZ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55680891" name="Arrow: Left 1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585327" y="1298187"/>
                            <a:ext cx="433796" cy="224790"/>
                          </a:xfrm>
                          <a:prstGeom prst="leftArrow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3650499" id="_x0000_s1060" alt="&quot;&quot;" style="position:absolute;left:0;text-align:left;margin-left:0;margin-top:7.3pt;width:126.3pt;height:130.1pt;z-index:251913216;mso-position-horizontal-relative:margin" coordsize="16040,165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">
                <v:group id="_x0000_s1061" alt="&quot;&quot;" style="position:absolute;width:16040;height:16522" coordsize="16040,165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">
                  <v:shape id="Picture 3" o:spid="_x0000_s1062" type="#_x0000_t75" alt="&quot;&quot;" style="position:absolute;width:16040;height:165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">
                    <v:imagedata r:id="rId37" o:title=""/>
                  </v:shape>
                  <v:shape id="Text Box 11" o:spid="_x0000_s1063" type="#_x0000_t202" alt="&quot;&quot;" style="position:absolute;left:1436;top:1484;width:7216;height:2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" fillcolor="white [3201]" stroked="f" strokeweight=".5pt">
                    <v:textbox>
                      <w:txbxContent>
                        <w:p w14:paraId="1FBCCCD6" w14:textId="77777777" w:rsidR="00D444CD" w:rsidRPr="00CD0B9E" w:rsidRDefault="00D444CD" w:rsidP="00D444CD">
                          <w:pPr>
                            <w:ind w:left="0"/>
                            <w:rPr>
                              <w:b/>
                              <w:bCs/>
                              <w:sz w:val="20"/>
                              <w:szCs w:val="20"/>
                              <w:lang w:val="en-NZ"/>
                            </w:rPr>
                          </w:pPr>
                          <w:r w:rsidRPr="00CD0B9E">
                            <w:rPr>
                              <w:b/>
                              <w:bCs/>
                              <w:sz w:val="20"/>
                              <w:szCs w:val="20"/>
                              <w:lang w:val="en-NZ"/>
                            </w:rPr>
                            <w:t>Phases</w:t>
                          </w:r>
                        </w:p>
                      </w:txbxContent>
                    </v:textbox>
                  </v:shape>
                  <v:shape id="Text Box 13" o:spid="_x0000_s1064" type="#_x0000_t202" alt="&quot;&quot;" style="position:absolute;left:3446;top:4108;width:2407;height:24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" fillcolor="white [3201]" stroked="f" strokeweight=".5pt">
                    <v:textbox>
                      <w:txbxContent>
                        <w:p w14:paraId="268AD82D" w14:textId="77777777" w:rsidR="00D444CD" w:rsidRPr="00CD0B9E" w:rsidRDefault="00D444CD" w:rsidP="00D444CD">
                          <w:pPr>
                            <w:ind w:left="0"/>
                            <w:rPr>
                              <w:b/>
                              <w:bCs/>
                              <w:sz w:val="24"/>
                              <w:lang w:val="en-NZ"/>
                            </w:rPr>
                          </w:pPr>
                          <w:r w:rsidRPr="00CD0B9E">
                            <w:rPr>
                              <w:b/>
                              <w:bCs/>
                              <w:sz w:val="24"/>
                              <w:lang w:val="en-NZ"/>
                            </w:rPr>
                            <w:t>1</w:t>
                          </w:r>
                        </w:p>
                      </w:txbxContent>
                    </v:textbox>
                  </v:shape>
                  <v:shape id="Text Box 13" o:spid="_x0000_s1065" type="#_x0000_t202" alt="&quot;&quot;" style="position:absolute;left:3446;top:7037;width:2407;height:24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" fillcolor="white [3201]" stroked="f" strokeweight=".5pt">
                    <v:textbox>
                      <w:txbxContent>
                        <w:p w14:paraId="4121EDF4" w14:textId="77777777" w:rsidR="00D444CD" w:rsidRPr="00CD0B9E" w:rsidRDefault="00D444CD" w:rsidP="00D444CD">
                          <w:pPr>
                            <w:ind w:left="0"/>
                            <w:rPr>
                              <w:b/>
                              <w:bCs/>
                              <w:sz w:val="24"/>
                              <w:lang w:val="en-NZ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lang w:val="en-NZ"/>
                            </w:rPr>
                            <w:t>2</w:t>
                          </w:r>
                        </w:p>
                      </w:txbxContent>
                    </v:textbox>
                  </v:shape>
                  <v:shape id="Text Box 13" o:spid="_x0000_s1066" type="#_x0000_t202" alt="&quot;&quot;" style="position:absolute;left:3494;top:9766;width:2407;height:24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" fillcolor="white [3201]" stroked="f" strokeweight=".5pt">
                    <v:textbox>
                      <w:txbxContent>
                        <w:p w14:paraId="53A48047" w14:textId="77777777" w:rsidR="00D444CD" w:rsidRPr="00CD0B9E" w:rsidRDefault="00D444CD" w:rsidP="00D444CD">
                          <w:pPr>
                            <w:ind w:left="0"/>
                            <w:rPr>
                              <w:b/>
                              <w:bCs/>
                              <w:sz w:val="24"/>
                              <w:lang w:val="en-NZ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lang w:val="en-NZ"/>
                            </w:rPr>
                            <w:t>3</w:t>
                          </w:r>
                        </w:p>
                      </w:txbxContent>
                    </v:textbox>
                  </v:shape>
                  <v:shape id="Text Box 13" o:spid="_x0000_s1067" type="#_x0000_t202" alt="&quot;&quot;" style="position:absolute;left:3542;top:12830;width:2407;height:24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" fillcolor="white [3201]" stroked="f" strokeweight=".5pt">
                    <v:textbox>
                      <w:txbxContent>
                        <w:p w14:paraId="10314704" w14:textId="77777777" w:rsidR="00D444CD" w:rsidRPr="00CD0B9E" w:rsidRDefault="00D444CD" w:rsidP="00D444CD">
                          <w:pPr>
                            <w:ind w:left="0"/>
                            <w:rPr>
                              <w:b/>
                              <w:bCs/>
                              <w:sz w:val="24"/>
                              <w:lang w:val="en-NZ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lang w:val="en-NZ"/>
                            </w:rPr>
                            <w:t>4</w:t>
                          </w:r>
                        </w:p>
                      </w:txbxContent>
                    </v:textbox>
                  </v:shape>
                </v:group>
                <v:shape id="Arrow: Left 16" o:spid="_x0000_s1068" type="#_x0000_t66" alt="&quot;&quot;" style="position:absolute;left:5853;top:12981;width:4338;height:22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" adj="5596" fillcolor="#e00" stroked="f" strokeweight="1pt"/>
                <w10:wrap anchorx="margin"/>
              </v:group>
            </w:pict>
          </mc:Fallback>
        </mc:AlternateContent>
      </w:r>
      <w:r w:rsidR="00DC1201">
        <w:t>What is happening in Phase 4?</w:t>
      </w:r>
      <w:bookmarkEnd w:id="22"/>
    </w:p>
    <w:p w14:paraId="61DA913A" w14:textId="449E9546" w:rsidR="00DC1201" w:rsidRDefault="00DC1201" w:rsidP="00DC1201"/>
    <w:p w14:paraId="5A9E9EED" w14:textId="72B8CA6E" w:rsidR="007D303A" w:rsidRDefault="007D303A" w:rsidP="007D303A">
      <w:pPr>
        <w:spacing w:line="336" w:lineRule="auto"/>
      </w:pPr>
      <w:r>
        <w:t>In Phase 4:</w:t>
      </w:r>
    </w:p>
    <w:p w14:paraId="1C8F9331" w14:textId="16DF599D" w:rsidR="00AB157A" w:rsidRDefault="007D303A" w:rsidP="007D303A">
      <w:pPr>
        <w:pStyle w:val="Listtoplevel"/>
      </w:pPr>
      <w:r>
        <w:t xml:space="preserve">there </w:t>
      </w:r>
      <w:r w:rsidR="00764D5F">
        <w:t xml:space="preserve">is </w:t>
      </w:r>
      <w:r w:rsidR="00AB157A">
        <w:t>not very much fuel</w:t>
      </w:r>
    </w:p>
    <w:p w14:paraId="5A9FB638" w14:textId="3151A173" w:rsidR="007D303A" w:rsidRDefault="006D6F15" w:rsidP="007D303A">
      <w:pPr>
        <w:pStyle w:val="Listtoplevel"/>
      </w:pPr>
      <w:r>
        <w:drawing>
          <wp:anchor distT="0" distB="0" distL="114300" distR="114300" simplePos="0" relativeHeight="252210176" behindDoc="0" locked="0" layoutInCell="1" allowOverlap="1" wp14:anchorId="613B67A3" wp14:editId="274BC669">
            <wp:simplePos x="0" y="0"/>
            <wp:positionH relativeFrom="column">
              <wp:posOffset>-159274</wp:posOffset>
            </wp:positionH>
            <wp:positionV relativeFrom="paragraph">
              <wp:posOffset>525669</wp:posOffset>
            </wp:positionV>
            <wp:extent cx="1887007" cy="1900862"/>
            <wp:effectExtent l="0" t="0" r="0" b="4445"/>
            <wp:wrapNone/>
            <wp:docPr id="436608555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608555" name="Picture 436608555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1887007" cy="19008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157A">
        <w:t>not having fuel might last for a long time</w:t>
      </w:r>
    </w:p>
    <w:p w14:paraId="3E1E642F" w14:textId="3B1F0D65" w:rsidR="007D303A" w:rsidRDefault="005F4EFD" w:rsidP="007D303A">
      <w:pPr>
        <w:pStyle w:val="Listtoplevel"/>
      </w:pPr>
      <w:r>
        <w:t>lots of  work will be done to keep the most important services running</w:t>
      </w:r>
      <w:r w:rsidR="007D303A">
        <w:t>.</w:t>
      </w:r>
    </w:p>
    <w:p w14:paraId="10A7D2A2" w14:textId="77777777" w:rsidR="005F4EFD" w:rsidRDefault="005F4EFD" w:rsidP="005F4EFD"/>
    <w:p w14:paraId="11483C50" w14:textId="77777777" w:rsidR="005F4EFD" w:rsidRDefault="005F4EFD" w:rsidP="005F4EFD">
      <w:r w:rsidRPr="001B3A56">
        <w:rPr>
          <w:rFonts w:eastAsia="Times New Roman"/>
          <w:b/>
          <w:bCs/>
          <w:noProof/>
        </w:rPr>
        <w:drawing>
          <wp:anchor distT="0" distB="0" distL="114300" distR="114300" simplePos="0" relativeHeight="252144640" behindDoc="0" locked="0" layoutInCell="1" allowOverlap="1" wp14:anchorId="1F17DECC" wp14:editId="7B1B4B65">
            <wp:simplePos x="0" y="0"/>
            <wp:positionH relativeFrom="margin">
              <wp:align>left</wp:align>
            </wp:positionH>
            <wp:positionV relativeFrom="paragraph">
              <wp:posOffset>87452</wp:posOffset>
            </wp:positionV>
            <wp:extent cx="1350068" cy="1511300"/>
            <wp:effectExtent l="0" t="0" r="2540" b="0"/>
            <wp:wrapNone/>
            <wp:docPr id="130160946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8646546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0068" cy="151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3E8A07" w14:textId="77777777" w:rsidR="005F4EFD" w:rsidRDefault="005F4EFD" w:rsidP="005F4EFD">
      <w:r>
        <w:t>This phase probably will not happen.</w:t>
      </w:r>
    </w:p>
    <w:p w14:paraId="18A86E9A" w14:textId="77777777" w:rsidR="005F4EFD" w:rsidRDefault="005F4EFD" w:rsidP="007D303A"/>
    <w:p w14:paraId="7C895CFD" w14:textId="22EF5A92" w:rsidR="00AB157A" w:rsidRDefault="00AB157A">
      <w:pPr>
        <w:spacing w:line="240" w:lineRule="auto"/>
        <w:ind w:left="0"/>
      </w:pPr>
      <w:r>
        <w:br w:type="page"/>
      </w:r>
    </w:p>
    <w:p w14:paraId="5EB877CD" w14:textId="0DC54209" w:rsidR="007D303A" w:rsidRDefault="007D303A" w:rsidP="007D303A">
      <w:pPr>
        <w:pStyle w:val="Heading2"/>
      </w:pPr>
      <w:bookmarkStart w:id="23" w:name="_Toc228360327"/>
      <w:r>
        <w:lastRenderedPageBreak/>
        <w:t>What will the Government do in Phase 4?</w:t>
      </w:r>
      <w:bookmarkEnd w:id="23"/>
    </w:p>
    <w:p w14:paraId="3A3DB5B4" w14:textId="2FF5AA03" w:rsidR="00692190" w:rsidRDefault="0020495C" w:rsidP="00692190">
      <w:pPr>
        <w:spacing w:line="336" w:lineRule="auto"/>
      </w:pPr>
      <w:r w:rsidRPr="001B3A56">
        <w:rPr>
          <w:rFonts w:eastAsia="Times New Roman"/>
          <w:b/>
          <w:bCs/>
          <w:noProof/>
          <w:lang w:eastAsia="en-GB"/>
        </w:rPr>
        <w:drawing>
          <wp:anchor distT="0" distB="0" distL="114300" distR="114300" simplePos="0" relativeHeight="252008448" behindDoc="0" locked="0" layoutInCell="1" allowOverlap="1" wp14:anchorId="49663284" wp14:editId="5113AB57">
            <wp:simplePos x="0" y="0"/>
            <wp:positionH relativeFrom="margin">
              <wp:align>left</wp:align>
            </wp:positionH>
            <wp:positionV relativeFrom="paragraph">
              <wp:posOffset>29947</wp:posOffset>
            </wp:positionV>
            <wp:extent cx="1410789" cy="1410789"/>
            <wp:effectExtent l="0" t="0" r="0" b="0"/>
            <wp:wrapNone/>
            <wp:docPr id="1446010318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6010318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0789" cy="14107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A3CE9E" w14:textId="72F4AF4A" w:rsidR="00626326" w:rsidRDefault="00692190" w:rsidP="00626326">
      <w:pPr>
        <w:spacing w:line="336" w:lineRule="auto"/>
      </w:pPr>
      <w:r>
        <w:t>The Government will make sure there is always fuel for</w:t>
      </w:r>
      <w:r w:rsidR="00626326">
        <w:t xml:space="preserve"> the most important services</w:t>
      </w:r>
      <w:r>
        <w:t xml:space="preserve"> like</w:t>
      </w:r>
      <w:r w:rsidR="00626326">
        <w:t>:</w:t>
      </w:r>
    </w:p>
    <w:p w14:paraId="1E6A6BE5" w14:textId="77777777" w:rsidR="00626326" w:rsidRDefault="00692190" w:rsidP="00626326">
      <w:pPr>
        <w:pStyle w:val="Listtoplevel"/>
      </w:pPr>
      <w:r>
        <w:t>life-saving services like hospitals</w:t>
      </w:r>
    </w:p>
    <w:p w14:paraId="5B157036" w14:textId="4272AC00" w:rsidR="00626326" w:rsidRDefault="0020495C" w:rsidP="00626326">
      <w:pPr>
        <w:pStyle w:val="Listtoplevel"/>
      </w:pPr>
      <w:r>
        <w:drawing>
          <wp:anchor distT="0" distB="0" distL="114300" distR="114300" simplePos="0" relativeHeight="252175360" behindDoc="0" locked="0" layoutInCell="1" allowOverlap="1" wp14:anchorId="443D41C2" wp14:editId="3F603B5E">
            <wp:simplePos x="0" y="0"/>
            <wp:positionH relativeFrom="margin">
              <wp:align>left</wp:align>
            </wp:positionH>
            <wp:positionV relativeFrom="paragraph">
              <wp:posOffset>28270</wp:posOffset>
            </wp:positionV>
            <wp:extent cx="1584000" cy="1156320"/>
            <wp:effectExtent l="0" t="0" r="0" b="6350"/>
            <wp:wrapNone/>
            <wp:docPr id="358086144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086144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4000" cy="115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6326">
        <w:t>disability support services</w:t>
      </w:r>
    </w:p>
    <w:p w14:paraId="453CD2FE" w14:textId="77777777" w:rsidR="00626326" w:rsidRDefault="00626326" w:rsidP="00626326">
      <w:pPr>
        <w:pStyle w:val="Listtoplevel"/>
      </w:pPr>
      <w:r>
        <w:t>banks</w:t>
      </w:r>
    </w:p>
    <w:p w14:paraId="4D6AE65D" w14:textId="4D62AF86" w:rsidR="00626326" w:rsidRDefault="0020495C" w:rsidP="00626326">
      <w:pPr>
        <w:pStyle w:val="Listtoplevel"/>
      </w:pPr>
      <w:r>
        <w:drawing>
          <wp:anchor distT="0" distB="0" distL="114300" distR="114300" simplePos="0" relativeHeight="252177408" behindDoc="0" locked="0" layoutInCell="1" allowOverlap="1" wp14:anchorId="19825C86" wp14:editId="69D25CD0">
            <wp:simplePos x="0" y="0"/>
            <wp:positionH relativeFrom="margin">
              <wp:align>left</wp:align>
            </wp:positionH>
            <wp:positionV relativeFrom="paragraph">
              <wp:posOffset>315798</wp:posOffset>
            </wp:positionV>
            <wp:extent cx="1584000" cy="1021249"/>
            <wp:effectExtent l="0" t="0" r="0" b="7620"/>
            <wp:wrapNone/>
            <wp:docPr id="1150201379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0201379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4000" cy="10212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6326">
        <w:t>schools</w:t>
      </w:r>
    </w:p>
    <w:p w14:paraId="67B508F7" w14:textId="1B8B6306" w:rsidR="00626326" w:rsidRDefault="00626326" w:rsidP="00626326">
      <w:pPr>
        <w:pStyle w:val="Listtoplevel"/>
      </w:pPr>
      <w:r>
        <w:t>marae</w:t>
      </w:r>
    </w:p>
    <w:p w14:paraId="1674E749" w14:textId="0A2D5241" w:rsidR="00626326" w:rsidRDefault="0020495C" w:rsidP="00626326">
      <w:pPr>
        <w:pStyle w:val="Listtoplevel"/>
      </w:pPr>
      <w:r>
        <w:drawing>
          <wp:anchor distT="0" distB="0" distL="114300" distR="114300" simplePos="0" relativeHeight="252179456" behindDoc="0" locked="0" layoutInCell="1" allowOverlap="1" wp14:anchorId="1ADAD41D" wp14:editId="463F8555">
            <wp:simplePos x="0" y="0"/>
            <wp:positionH relativeFrom="margin">
              <wp:align>left</wp:align>
            </wp:positionH>
            <wp:positionV relativeFrom="paragraph">
              <wp:posOffset>351663</wp:posOffset>
            </wp:positionV>
            <wp:extent cx="1528877" cy="1528877"/>
            <wp:effectExtent l="0" t="0" r="0" b="0"/>
            <wp:wrapNone/>
            <wp:docPr id="2856547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65473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8877" cy="1528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6326">
        <w:t>public transport</w:t>
      </w:r>
    </w:p>
    <w:p w14:paraId="6F776505" w14:textId="48734BBC" w:rsidR="00626326" w:rsidRDefault="00626326" w:rsidP="00626326">
      <w:pPr>
        <w:pStyle w:val="Listtoplevel"/>
      </w:pPr>
      <w:r>
        <w:t>looking after animals</w:t>
      </w:r>
    </w:p>
    <w:p w14:paraId="033C841F" w14:textId="3E1200C5" w:rsidR="00626326" w:rsidRDefault="00626326" w:rsidP="00626326">
      <w:pPr>
        <w:pStyle w:val="Listtoplevel"/>
      </w:pPr>
      <w:r>
        <w:t>social services.</w:t>
      </w:r>
    </w:p>
    <w:p w14:paraId="075A0032" w14:textId="2210216E" w:rsidR="00881C46" w:rsidRDefault="002D71C9" w:rsidP="002D71C9">
      <w:r>
        <w:br w:type="page"/>
      </w:r>
      <w:r w:rsidR="00881C46" w:rsidRPr="001B3A56">
        <w:rPr>
          <w:rFonts w:eastAsia="Times New Roman"/>
          <w:b/>
          <w:bCs/>
          <w:noProof/>
          <w:lang w:eastAsia="en-GB"/>
        </w:rPr>
        <w:lastRenderedPageBreak/>
        <w:drawing>
          <wp:anchor distT="0" distB="0" distL="114300" distR="114300" simplePos="0" relativeHeight="252158976" behindDoc="0" locked="0" layoutInCell="1" allowOverlap="1" wp14:anchorId="5FDF4829" wp14:editId="0451857B">
            <wp:simplePos x="0" y="0"/>
            <wp:positionH relativeFrom="margin">
              <wp:align>left</wp:align>
            </wp:positionH>
            <wp:positionV relativeFrom="paragraph">
              <wp:posOffset>343813</wp:posOffset>
            </wp:positionV>
            <wp:extent cx="1675909" cy="870509"/>
            <wp:effectExtent l="0" t="0" r="635" b="6350"/>
            <wp:wrapNone/>
            <wp:docPr id="2126084924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6084924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5909" cy="8705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he Government will also</w:t>
      </w:r>
      <w:r w:rsidR="00881C46">
        <w:t>:</w:t>
      </w:r>
      <w:r>
        <w:t xml:space="preserve"> </w:t>
      </w:r>
    </w:p>
    <w:p w14:paraId="2424C29E" w14:textId="5B45299B" w:rsidR="002D71C9" w:rsidRDefault="002D71C9" w:rsidP="00881C46">
      <w:pPr>
        <w:pStyle w:val="Listtoplevel"/>
      </w:pPr>
      <w:r>
        <w:t>make sure less fuel is used by:</w:t>
      </w:r>
    </w:p>
    <w:p w14:paraId="7C474055" w14:textId="71C1BA4F" w:rsidR="002D71C9" w:rsidRDefault="00881C46" w:rsidP="00881C46">
      <w:pPr>
        <w:pStyle w:val="Listsecondlevel"/>
      </w:pPr>
      <w:r w:rsidRPr="001B3A56">
        <w:rPr>
          <w:rFonts w:eastAsia="Times New Roman"/>
          <w:b/>
          <w:bCs/>
          <w:noProof/>
          <w:lang w:eastAsia="en-GB"/>
        </w:rPr>
        <w:drawing>
          <wp:anchor distT="0" distB="0" distL="114300" distR="114300" simplePos="0" relativeHeight="252161024" behindDoc="0" locked="0" layoutInCell="1" allowOverlap="1" wp14:anchorId="1C45C7C5" wp14:editId="467A6A78">
            <wp:simplePos x="0" y="0"/>
            <wp:positionH relativeFrom="margin">
              <wp:align>left</wp:align>
            </wp:positionH>
            <wp:positionV relativeFrom="paragraph">
              <wp:posOffset>654050</wp:posOffset>
            </wp:positionV>
            <wp:extent cx="1426210" cy="1426210"/>
            <wp:effectExtent l="0" t="0" r="2540" b="0"/>
            <wp:wrapNone/>
            <wp:docPr id="245834677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834677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210" cy="1426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1C9">
        <w:t>businesses</w:t>
      </w:r>
    </w:p>
    <w:p w14:paraId="46A62DA8" w14:textId="0E76770C" w:rsidR="002D71C9" w:rsidRDefault="002D71C9" w:rsidP="00881C46">
      <w:pPr>
        <w:pStyle w:val="Listsecondlevel"/>
      </w:pPr>
      <w:r>
        <w:t>freight companies</w:t>
      </w:r>
    </w:p>
    <w:p w14:paraId="4FEA7DD6" w14:textId="50024BAD" w:rsidR="002D71C9" w:rsidRDefault="002D71C9" w:rsidP="00881C46">
      <w:pPr>
        <w:pStyle w:val="Listsecondlevel"/>
      </w:pPr>
      <w:r>
        <w:t>community groups</w:t>
      </w:r>
    </w:p>
    <w:p w14:paraId="280E3EBC" w14:textId="158FC14E" w:rsidR="002D71C9" w:rsidRDefault="00881C46" w:rsidP="002D71C9">
      <w:pPr>
        <w:pStyle w:val="Listtoplevel"/>
      </w:pPr>
      <w:r w:rsidRPr="001B3A56">
        <w:rPr>
          <w:rFonts w:eastAsia="Times New Roman"/>
          <w:b/>
          <w:bCs/>
          <w:lang w:eastAsia="en-GB"/>
        </w:rPr>
        <w:drawing>
          <wp:anchor distT="0" distB="0" distL="114300" distR="114300" simplePos="0" relativeHeight="252163072" behindDoc="0" locked="0" layoutInCell="1" allowOverlap="1" wp14:anchorId="46F7872E" wp14:editId="61534C91">
            <wp:simplePos x="0" y="0"/>
            <wp:positionH relativeFrom="margin">
              <wp:align>left</wp:align>
            </wp:positionH>
            <wp:positionV relativeFrom="paragraph">
              <wp:posOffset>190932</wp:posOffset>
            </wp:positionV>
            <wp:extent cx="1345997" cy="728836"/>
            <wp:effectExtent l="0" t="0" r="6985" b="0"/>
            <wp:wrapNone/>
            <wp:docPr id="1726652919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6652919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5997" cy="7288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1C9">
        <w:t>put a limit on how much fuel people can buy at petrol stations</w:t>
      </w:r>
    </w:p>
    <w:p w14:paraId="491EFFB4" w14:textId="04B12854" w:rsidR="002D71C9" w:rsidRDefault="00C2587B" w:rsidP="002D71C9">
      <w:pPr>
        <w:pStyle w:val="Listtoplevel"/>
      </w:pPr>
      <w:r>
        <w:drawing>
          <wp:anchor distT="0" distB="0" distL="114300" distR="114300" simplePos="0" relativeHeight="252193792" behindDoc="0" locked="0" layoutInCell="1" allowOverlap="1" wp14:anchorId="1B64C9AD" wp14:editId="76E4E0ED">
            <wp:simplePos x="0" y="0"/>
            <wp:positionH relativeFrom="column">
              <wp:posOffset>63362</wp:posOffset>
            </wp:positionH>
            <wp:positionV relativeFrom="paragraph">
              <wp:posOffset>232604</wp:posOffset>
            </wp:positionV>
            <wp:extent cx="1274064" cy="1280160"/>
            <wp:effectExtent l="0" t="0" r="2540" b="0"/>
            <wp:wrapNone/>
            <wp:docPr id="506372834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6372834" name="Picture 506372834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1274064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71C9">
        <w:t>do spot checks to make sure people are following the rules</w:t>
      </w:r>
    </w:p>
    <w:p w14:paraId="28471F1A" w14:textId="2EF8A5D4" w:rsidR="002D71C9" w:rsidRDefault="002D71C9" w:rsidP="002D71C9">
      <w:pPr>
        <w:pStyle w:val="Listtoplevel"/>
      </w:pPr>
      <w:r w:rsidRPr="001B3A56">
        <w:rPr>
          <w:rFonts w:eastAsia="Times New Roman"/>
          <w:b/>
          <w:bCs/>
          <w:lang w:eastAsia="en-GB"/>
        </w:rPr>
        <w:drawing>
          <wp:anchor distT="0" distB="0" distL="114300" distR="114300" simplePos="0" relativeHeight="252025856" behindDoc="0" locked="0" layoutInCell="1" allowOverlap="1" wp14:anchorId="20127665" wp14:editId="47D78F83">
            <wp:simplePos x="0" y="0"/>
            <wp:positionH relativeFrom="margin">
              <wp:align>left</wp:align>
            </wp:positionH>
            <wp:positionV relativeFrom="paragraph">
              <wp:posOffset>856183</wp:posOffset>
            </wp:positionV>
            <wp:extent cx="1426464" cy="1426464"/>
            <wp:effectExtent l="0" t="0" r="0" b="2540"/>
            <wp:wrapNone/>
            <wp:docPr id="125032510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032510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464" cy="1426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do penalties / fines if people are not following the rules</w:t>
      </w:r>
    </w:p>
    <w:p w14:paraId="1D581EE5" w14:textId="0960A9B5" w:rsidR="002D71C9" w:rsidRDefault="002D71C9" w:rsidP="0099765B">
      <w:pPr>
        <w:pStyle w:val="Listtoplevel"/>
      </w:pPr>
      <w:r>
        <w:t>think about stronger rules to help save fuel</w:t>
      </w:r>
    </w:p>
    <w:p w14:paraId="2D8168C8" w14:textId="778BE122" w:rsidR="00692190" w:rsidRDefault="00DC41FD" w:rsidP="00692190">
      <w:pPr>
        <w:pStyle w:val="Listtoplevel"/>
      </w:pPr>
      <w:r w:rsidRPr="001B3A56">
        <w:rPr>
          <w:rFonts w:eastAsia="Times New Roman"/>
          <w:b/>
          <w:bCs/>
          <w:lang w:eastAsia="en-GB"/>
        </w:rPr>
        <w:drawing>
          <wp:anchor distT="0" distB="0" distL="114300" distR="114300" simplePos="0" relativeHeight="252034048" behindDoc="0" locked="0" layoutInCell="1" allowOverlap="1" wp14:anchorId="4C48C61E" wp14:editId="33A96FEE">
            <wp:simplePos x="0" y="0"/>
            <wp:positionH relativeFrom="margin">
              <wp:align>left</wp:align>
            </wp:positionH>
            <wp:positionV relativeFrom="paragraph">
              <wp:posOffset>296392</wp:posOffset>
            </wp:positionV>
            <wp:extent cx="1389888" cy="1389888"/>
            <wp:effectExtent l="0" t="0" r="0" b="1270"/>
            <wp:wrapNone/>
            <wp:docPr id="1987695001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7695001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9888" cy="1389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2190">
        <w:t>go back to another phase as soon as possible.</w:t>
      </w:r>
    </w:p>
    <w:p w14:paraId="6A2A8A30" w14:textId="77777777" w:rsidR="00881C46" w:rsidRDefault="00881C46" w:rsidP="00881C46"/>
    <w:p w14:paraId="1DEB661A" w14:textId="358757AD" w:rsidR="00F34D71" w:rsidRDefault="00F34D71" w:rsidP="0009465A">
      <w:pPr>
        <w:pStyle w:val="Heading2"/>
      </w:pPr>
      <w:bookmarkStart w:id="24" w:name="_Toc228360328"/>
      <w:r>
        <w:lastRenderedPageBreak/>
        <w:t>What you can do in Phase 4</w:t>
      </w:r>
      <w:bookmarkEnd w:id="24"/>
    </w:p>
    <w:p w14:paraId="758B1D38" w14:textId="48CDB622" w:rsidR="0009465A" w:rsidRDefault="00E456EF" w:rsidP="0009465A">
      <w:r w:rsidRPr="001B3A56">
        <w:rPr>
          <w:rFonts w:eastAsia="Times New Roman"/>
          <w:b/>
          <w:bCs/>
          <w:noProof/>
          <w:lang w:eastAsia="en-GB"/>
        </w:rPr>
        <w:drawing>
          <wp:anchor distT="0" distB="0" distL="114300" distR="114300" simplePos="0" relativeHeight="252036096" behindDoc="0" locked="0" layoutInCell="1" allowOverlap="1" wp14:anchorId="16D10E18" wp14:editId="0637C10D">
            <wp:simplePos x="0" y="0"/>
            <wp:positionH relativeFrom="margin">
              <wp:align>left</wp:align>
            </wp:positionH>
            <wp:positionV relativeFrom="paragraph">
              <wp:posOffset>216263</wp:posOffset>
            </wp:positionV>
            <wp:extent cx="1541900" cy="1158240"/>
            <wp:effectExtent l="0" t="0" r="0" b="3810"/>
            <wp:wrapNone/>
            <wp:docPr id="83378473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3784733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1900" cy="115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E3969A" w14:textId="3E800EAC" w:rsidR="0009465A" w:rsidRDefault="0009465A" w:rsidP="0009465A">
      <w:r>
        <w:t>In Phase 4 you can:</w:t>
      </w:r>
    </w:p>
    <w:p w14:paraId="42638418" w14:textId="4E1268D0" w:rsidR="0009465A" w:rsidRDefault="00E456EF" w:rsidP="0009465A">
      <w:pPr>
        <w:pStyle w:val="Listtoplevel"/>
      </w:pPr>
      <w:r w:rsidRPr="001B3A56">
        <w:rPr>
          <w:rFonts w:eastAsia="Times New Roman"/>
          <w:b/>
          <w:bCs/>
          <w:lang w:eastAsia="en-GB"/>
        </w:rPr>
        <w:drawing>
          <wp:anchor distT="0" distB="0" distL="114300" distR="114300" simplePos="0" relativeHeight="252038144" behindDoc="0" locked="0" layoutInCell="1" allowOverlap="1" wp14:anchorId="3E4A8899" wp14:editId="23F5BD0E">
            <wp:simplePos x="0" y="0"/>
            <wp:positionH relativeFrom="margin">
              <wp:align>left</wp:align>
            </wp:positionH>
            <wp:positionV relativeFrom="paragraph">
              <wp:posOffset>851354</wp:posOffset>
            </wp:positionV>
            <wp:extent cx="1488440" cy="1488440"/>
            <wp:effectExtent l="0" t="0" r="0" b="0"/>
            <wp:wrapNone/>
            <wp:docPr id="798810514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8810514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8440" cy="148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9465A">
        <w:t xml:space="preserve">know </w:t>
      </w:r>
      <w:r w:rsidR="00881C46">
        <w:t>important</w:t>
      </w:r>
      <w:r w:rsidR="0009465A">
        <w:t xml:space="preserve"> services will get the fuel they need</w:t>
      </w:r>
    </w:p>
    <w:p w14:paraId="28C8ECA0" w14:textId="142A73B5" w:rsidR="0009465A" w:rsidRDefault="0009465A" w:rsidP="0009465A">
      <w:pPr>
        <w:pStyle w:val="Listtoplevel"/>
      </w:pPr>
      <w:r>
        <w:t>know that food supplies will get around the country</w:t>
      </w:r>
    </w:p>
    <w:p w14:paraId="3E6E0EB2" w14:textId="32D14BFB" w:rsidR="00AB157A" w:rsidRDefault="006D6F15" w:rsidP="0009465A">
      <w:pPr>
        <w:pStyle w:val="Listtoplevel"/>
      </w:pPr>
      <w:r>
        <w:drawing>
          <wp:anchor distT="0" distB="0" distL="114300" distR="114300" simplePos="0" relativeHeight="252211200" behindDoc="0" locked="0" layoutInCell="1" allowOverlap="1" wp14:anchorId="225CA085" wp14:editId="0C7BC939">
            <wp:simplePos x="0" y="0"/>
            <wp:positionH relativeFrom="margin">
              <wp:align>left</wp:align>
            </wp:positionH>
            <wp:positionV relativeFrom="paragraph">
              <wp:posOffset>459050</wp:posOffset>
            </wp:positionV>
            <wp:extent cx="1867611" cy="1393781"/>
            <wp:effectExtent l="0" t="0" r="0" b="0"/>
            <wp:wrapNone/>
            <wp:docPr id="122854036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854036" name="Picture 122854036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1867611" cy="13937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1C46">
        <w:t>follow any new rules like how much fuel you can:</w:t>
      </w:r>
    </w:p>
    <w:p w14:paraId="5089F33D" w14:textId="74E78D22" w:rsidR="00881C46" w:rsidRDefault="00881C46" w:rsidP="00881C46">
      <w:pPr>
        <w:pStyle w:val="Listsecondlevel"/>
      </w:pPr>
      <w:r>
        <w:t>buy</w:t>
      </w:r>
    </w:p>
    <w:p w14:paraId="42F2D909" w14:textId="30CC9D68" w:rsidR="00881C46" w:rsidRDefault="006D6F15" w:rsidP="00881C46">
      <w:pPr>
        <w:pStyle w:val="Listsecondlevel"/>
      </w:pPr>
      <w:r>
        <w:drawing>
          <wp:anchor distT="0" distB="0" distL="114300" distR="114300" simplePos="0" relativeHeight="252212224" behindDoc="0" locked="0" layoutInCell="1" allowOverlap="1" wp14:anchorId="09370B9D" wp14:editId="34BF6810">
            <wp:simplePos x="0" y="0"/>
            <wp:positionH relativeFrom="margin">
              <wp:align>left</wp:align>
            </wp:positionH>
            <wp:positionV relativeFrom="paragraph">
              <wp:posOffset>565730</wp:posOffset>
            </wp:positionV>
            <wp:extent cx="1740148" cy="1052956"/>
            <wp:effectExtent l="0" t="0" r="0" b="0"/>
            <wp:wrapNone/>
            <wp:docPr id="1871828076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828076" name="Picture 1871828076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1740148" cy="10529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1C46">
        <w:t>use</w:t>
      </w:r>
    </w:p>
    <w:p w14:paraId="0B5F25BD" w14:textId="5F71EE37" w:rsidR="00881C46" w:rsidRPr="00881C46" w:rsidRDefault="00881C46" w:rsidP="00881C46">
      <w:pPr>
        <w:pStyle w:val="Listtoplevel"/>
      </w:pPr>
      <w:r>
        <w:t>not use fuel when you do not need to</w:t>
      </w:r>
    </w:p>
    <w:p w14:paraId="4F0EEB4E" w14:textId="7A5291E4" w:rsidR="0009465A" w:rsidRDefault="006D6F15" w:rsidP="00E3698F">
      <w:pPr>
        <w:pStyle w:val="Listtoplevel"/>
      </w:pPr>
      <w:r>
        <w:drawing>
          <wp:anchor distT="0" distB="0" distL="114300" distR="114300" simplePos="0" relativeHeight="252213248" behindDoc="0" locked="0" layoutInCell="1" allowOverlap="1" wp14:anchorId="4CB3D4F6" wp14:editId="08B461B9">
            <wp:simplePos x="0" y="0"/>
            <wp:positionH relativeFrom="margin">
              <wp:align>left</wp:align>
            </wp:positionH>
            <wp:positionV relativeFrom="paragraph">
              <wp:posOffset>306070</wp:posOffset>
            </wp:positionV>
            <wp:extent cx="1654249" cy="1620998"/>
            <wp:effectExtent l="0" t="0" r="0" b="0"/>
            <wp:wrapNone/>
            <wp:docPr id="793164085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3164085" name="Picture 793164085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1654249" cy="16209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9465A">
        <w:t>use the rules made for petrol stations.</w:t>
      </w:r>
    </w:p>
    <w:p w14:paraId="1377005C" w14:textId="77777777" w:rsidR="005B0C74" w:rsidRDefault="005B0C74" w:rsidP="005B0C74"/>
    <w:p w14:paraId="541E8BA7" w14:textId="6E56DE94" w:rsidR="00AB157A" w:rsidRDefault="00AB157A">
      <w:pPr>
        <w:spacing w:line="240" w:lineRule="auto"/>
        <w:ind w:left="0"/>
      </w:pPr>
      <w:r>
        <w:br w:type="page"/>
      </w:r>
    </w:p>
    <w:p w14:paraId="677190BB" w14:textId="18AD0384" w:rsidR="005B0C74" w:rsidRDefault="008A25A8" w:rsidP="008A25A8">
      <w:pPr>
        <w:pStyle w:val="Heading1"/>
      </w:pPr>
      <w:bookmarkStart w:id="25" w:name="_Where_to_get"/>
      <w:bookmarkStart w:id="26" w:name="_Toc228360329"/>
      <w:bookmarkEnd w:id="25"/>
      <w:r>
        <w:lastRenderedPageBreak/>
        <w:t>Where to get more information</w:t>
      </w:r>
      <w:bookmarkEnd w:id="26"/>
    </w:p>
    <w:p w14:paraId="395475B9" w14:textId="77777777" w:rsidR="008A25A8" w:rsidRDefault="008A25A8" w:rsidP="008A25A8">
      <w:pPr>
        <w:pStyle w:val="BodyText"/>
      </w:pPr>
    </w:p>
    <w:p w14:paraId="304BFA22" w14:textId="636E18D3" w:rsidR="008A25A8" w:rsidRDefault="006A445D" w:rsidP="008A25A8">
      <w:r w:rsidRPr="001B3A56">
        <w:rPr>
          <w:rFonts w:eastAsia="Times New Roman"/>
          <w:b/>
          <w:bCs/>
          <w:noProof/>
          <w:lang w:eastAsia="en-GB"/>
        </w:rPr>
        <w:drawing>
          <wp:anchor distT="0" distB="0" distL="114300" distR="114300" simplePos="0" relativeHeight="252010496" behindDoc="0" locked="0" layoutInCell="1" allowOverlap="1" wp14:anchorId="542C8FAA" wp14:editId="58C5852B">
            <wp:simplePos x="0" y="0"/>
            <wp:positionH relativeFrom="margin">
              <wp:posOffset>0</wp:posOffset>
            </wp:positionH>
            <wp:positionV relativeFrom="paragraph">
              <wp:posOffset>354966</wp:posOffset>
            </wp:positionV>
            <wp:extent cx="1214655" cy="1264920"/>
            <wp:effectExtent l="0" t="0" r="5080" b="0"/>
            <wp:wrapNone/>
            <wp:docPr id="190070005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070005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7810" cy="12682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C7B3A1" w14:textId="1A5C5679" w:rsidR="008A25A8" w:rsidRDefault="008A25A8" w:rsidP="008A25A8">
      <w:r>
        <w:t xml:space="preserve">You can look at information about saving fuel from the Energy Efficiency and Conservation </w:t>
      </w:r>
      <w:r>
        <w:br/>
        <w:t xml:space="preserve">Authority / EECA at this </w:t>
      </w:r>
      <w:r w:rsidRPr="00DD7B97">
        <w:rPr>
          <w:b/>
          <w:bCs/>
        </w:rPr>
        <w:t>website</w:t>
      </w:r>
      <w:r>
        <w:t>:</w:t>
      </w:r>
    </w:p>
    <w:p w14:paraId="21431A0E" w14:textId="77777777" w:rsidR="008A25A8" w:rsidRDefault="008A25A8" w:rsidP="008A25A8"/>
    <w:p w14:paraId="264B5A96" w14:textId="3CC0205B" w:rsidR="008A25A8" w:rsidRDefault="006A445D" w:rsidP="008A25A8">
      <w:r w:rsidRPr="001B3A56">
        <w:rPr>
          <w:rFonts w:eastAsia="Times New Roman"/>
          <w:b/>
          <w:bCs/>
          <w:noProof/>
          <w:lang w:eastAsia="en-GB"/>
        </w:rPr>
        <w:drawing>
          <wp:anchor distT="0" distB="0" distL="114300" distR="114300" simplePos="0" relativeHeight="252012544" behindDoc="0" locked="0" layoutInCell="1" allowOverlap="1" wp14:anchorId="7EFCF07D" wp14:editId="7AB1D855">
            <wp:simplePos x="0" y="0"/>
            <wp:positionH relativeFrom="margin">
              <wp:posOffset>0</wp:posOffset>
            </wp:positionH>
            <wp:positionV relativeFrom="paragraph">
              <wp:posOffset>300355</wp:posOffset>
            </wp:positionV>
            <wp:extent cx="1454331" cy="1454331"/>
            <wp:effectExtent l="0" t="0" r="0" b="0"/>
            <wp:wrapNone/>
            <wp:docPr id="1370245065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245065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4331" cy="1454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95" w:history="1">
        <w:r w:rsidR="008A25A8" w:rsidRPr="00DD7B97">
          <w:rPr>
            <w:rStyle w:val="Hyperlink"/>
            <w:b/>
            <w:bCs/>
            <w:color w:val="000000" w:themeColor="text1"/>
            <w:u w:val="none"/>
          </w:rPr>
          <w:t>https://www.eeca.govt.nz/fuel/</w:t>
        </w:r>
      </w:hyperlink>
    </w:p>
    <w:p w14:paraId="33DEFB9E" w14:textId="420E6186" w:rsidR="008A25A8" w:rsidRDefault="008A25A8" w:rsidP="008A25A8"/>
    <w:p w14:paraId="0C67AF0C" w14:textId="7AE7679C" w:rsidR="008A25A8" w:rsidRDefault="008A25A8" w:rsidP="008A25A8"/>
    <w:p w14:paraId="00B32040" w14:textId="4B8C7BF4" w:rsidR="008A25A8" w:rsidRPr="00056EC6" w:rsidRDefault="00152E1B" w:rsidP="008A25A8">
      <w:pPr>
        <w:pStyle w:val="BodyText"/>
      </w:pPr>
      <w:r>
        <w:t>Some of the information on this website is in Easy Read</w:t>
      </w:r>
      <w:r w:rsidR="008A25A8">
        <w:t>.</w:t>
      </w:r>
    </w:p>
    <w:p w14:paraId="72E8F643" w14:textId="77777777" w:rsidR="008A25A8" w:rsidRDefault="008A25A8" w:rsidP="008A25A8"/>
    <w:p w14:paraId="6E3C5F53" w14:textId="18A12DC2" w:rsidR="008A25A8" w:rsidRDefault="006A445D" w:rsidP="008A25A8">
      <w:r w:rsidRPr="001B3A56">
        <w:rPr>
          <w:rFonts w:eastAsia="Times New Roman"/>
          <w:b/>
          <w:bCs/>
          <w:noProof/>
          <w:lang w:eastAsia="en-GB"/>
        </w:rPr>
        <w:drawing>
          <wp:anchor distT="0" distB="0" distL="114300" distR="114300" simplePos="0" relativeHeight="252190720" behindDoc="0" locked="0" layoutInCell="1" allowOverlap="1" wp14:anchorId="64488860" wp14:editId="79FE8B2D">
            <wp:simplePos x="0" y="0"/>
            <wp:positionH relativeFrom="margin">
              <wp:posOffset>0</wp:posOffset>
            </wp:positionH>
            <wp:positionV relativeFrom="paragraph">
              <wp:posOffset>213360</wp:posOffset>
            </wp:positionV>
            <wp:extent cx="1214655" cy="1264920"/>
            <wp:effectExtent l="0" t="0" r="5080" b="0"/>
            <wp:wrapNone/>
            <wp:docPr id="692984657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070005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655" cy="126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21E99E" w14:textId="17B512DC" w:rsidR="008A25A8" w:rsidRDefault="008A25A8" w:rsidP="008A25A8">
      <w:r>
        <w:t xml:space="preserve">In Phase 1 you can check the MBIE </w:t>
      </w:r>
      <w:r w:rsidRPr="00DD7B97">
        <w:rPr>
          <w:b/>
          <w:bCs/>
        </w:rPr>
        <w:t>website</w:t>
      </w:r>
      <w:r>
        <w:t xml:space="preserve"> for updates / information:</w:t>
      </w:r>
    </w:p>
    <w:p w14:paraId="390C0C9E" w14:textId="6019B16A" w:rsidR="008A25A8" w:rsidRDefault="008A25A8" w:rsidP="008A25A8"/>
    <w:p w14:paraId="077CC3EA" w14:textId="2E2AA943" w:rsidR="008A25A8" w:rsidRPr="006A445D" w:rsidRDefault="006A445D" w:rsidP="008A25A8">
      <w:pPr>
        <w:rPr>
          <w:b/>
          <w:bCs/>
        </w:rPr>
      </w:pPr>
      <w:r w:rsidRPr="006A445D">
        <w:rPr>
          <w:rFonts w:eastAsia="Times New Roman"/>
          <w:b/>
          <w:bCs/>
          <w:noProof/>
          <w:sz w:val="20"/>
          <w:szCs w:val="12"/>
          <w:lang w:eastAsia="en-GB"/>
        </w:rPr>
        <w:drawing>
          <wp:anchor distT="0" distB="0" distL="114300" distR="114300" simplePos="0" relativeHeight="252016640" behindDoc="0" locked="0" layoutInCell="1" allowOverlap="1" wp14:anchorId="0BABA8A1" wp14:editId="223FE2A9">
            <wp:simplePos x="0" y="0"/>
            <wp:positionH relativeFrom="margin">
              <wp:posOffset>91440</wp:posOffset>
            </wp:positionH>
            <wp:positionV relativeFrom="paragraph">
              <wp:posOffset>360680</wp:posOffset>
            </wp:positionV>
            <wp:extent cx="1209675" cy="1550035"/>
            <wp:effectExtent l="0" t="0" r="9525" b="0"/>
            <wp:wrapNone/>
            <wp:docPr id="59002449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024492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1550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97" w:history="1">
        <w:r w:rsidRPr="006A445D">
          <w:rPr>
            <w:rStyle w:val="Hyperlink"/>
            <w:b/>
            <w:bCs/>
            <w:color w:val="auto"/>
            <w:u w:val="none"/>
          </w:rPr>
          <w:t>https://mbie.govt.nz/fuel</w:t>
        </w:r>
      </w:hyperlink>
    </w:p>
    <w:p w14:paraId="6CF8BE9B" w14:textId="7F3272AF" w:rsidR="006A445D" w:rsidRPr="006A445D" w:rsidRDefault="006A445D" w:rsidP="008A25A8">
      <w:pPr>
        <w:pStyle w:val="BodyText"/>
        <w:rPr>
          <w:sz w:val="20"/>
          <w:szCs w:val="12"/>
        </w:rPr>
      </w:pPr>
    </w:p>
    <w:p w14:paraId="58748B39" w14:textId="1375EDA6" w:rsidR="008A25A8" w:rsidRPr="006A445D" w:rsidRDefault="008A25A8" w:rsidP="008A25A8">
      <w:pPr>
        <w:pStyle w:val="BodyText"/>
        <w:rPr>
          <w:sz w:val="20"/>
          <w:szCs w:val="12"/>
        </w:rPr>
      </w:pPr>
    </w:p>
    <w:p w14:paraId="46D4246B" w14:textId="3267A31D" w:rsidR="007D303A" w:rsidRPr="007D303A" w:rsidRDefault="008A25A8" w:rsidP="00152E1B">
      <w:pPr>
        <w:pStyle w:val="BodyText"/>
      </w:pPr>
      <w:r>
        <w:t xml:space="preserve">This website is </w:t>
      </w:r>
      <w:r w:rsidRPr="00DD7B97">
        <w:rPr>
          <w:b/>
          <w:bCs/>
        </w:rPr>
        <w:t>not</w:t>
      </w:r>
      <w:r>
        <w:t xml:space="preserve"> in Easy Read.</w:t>
      </w:r>
    </w:p>
    <w:p w14:paraId="6AB26771" w14:textId="77777777" w:rsidR="00152E1B" w:rsidRDefault="00152E1B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01901AB0" w14:textId="797E5826" w:rsidR="00316DBA" w:rsidRPr="00316DBA" w:rsidRDefault="00F414D9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i/>
          <w:iCs/>
          <w:noProof/>
          <w:sz w:val="28"/>
          <w:szCs w:val="28"/>
          <w:lang w:eastAsia="en-NZ"/>
        </w:rPr>
        <w:lastRenderedPageBreak/>
        <w:drawing>
          <wp:anchor distT="0" distB="0" distL="114300" distR="114300" simplePos="0" relativeHeight="251805696" behindDoc="0" locked="0" layoutInCell="1" allowOverlap="1" wp14:anchorId="3FCEC425" wp14:editId="36B03B64">
            <wp:simplePos x="0" y="0"/>
            <wp:positionH relativeFrom="margin">
              <wp:align>left</wp:align>
            </wp:positionH>
            <wp:positionV relativeFrom="paragraph">
              <wp:posOffset>288757</wp:posOffset>
            </wp:positionV>
            <wp:extent cx="1607301" cy="296779"/>
            <wp:effectExtent l="0" t="0" r="0" b="8255"/>
            <wp:wrapNone/>
            <wp:docPr id="42" name="Picture 42" descr="Logo for the Ministry of Business, Innovation, and Employment - Hīkina Whakatutuki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Logo for the Ministry of Business, Innovation, and Employment - Hīkina Whakatutuki."/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7301" cy="2967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04672" behindDoc="1" locked="0" layoutInCell="1" allowOverlap="1" wp14:anchorId="4CE3D44A" wp14:editId="38EB51DC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738F11" id="Rectangle: Rounded Corners 24" o:spid="_x0000_s1026" alt="&quot;&quot;" style="position:absolute;margin-left:-27pt;margin-top:-21pt;width:490.9pt;height:660.75pt;z-index:-2515118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316DBA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 w:rsidRPr="00F414D9">
        <w:rPr>
          <w:rFonts w:eastAsia="Times New Roman" w:cs="Arial"/>
          <w:sz w:val="28"/>
          <w:szCs w:val="28"/>
          <w:lang w:eastAsia="en-NZ"/>
        </w:rPr>
        <w:t xml:space="preserve">the Ministry of Business, Innovation, and </w:t>
      </w:r>
      <w:r w:rsidR="00152E1B">
        <w:rPr>
          <w:rFonts w:eastAsia="Times New Roman" w:cs="Arial"/>
          <w:sz w:val="28"/>
          <w:szCs w:val="28"/>
          <w:lang w:eastAsia="en-NZ"/>
        </w:rPr>
        <w:br/>
      </w:r>
      <w:r w:rsidRPr="00F414D9">
        <w:rPr>
          <w:rFonts w:eastAsia="Times New Roman" w:cs="Arial"/>
          <w:sz w:val="28"/>
          <w:szCs w:val="28"/>
          <w:lang w:eastAsia="en-NZ"/>
        </w:rPr>
        <w:t>Employment</w:t>
      </w:r>
      <w:r w:rsidR="00152E1B">
        <w:rPr>
          <w:rFonts w:eastAsia="Times New Roman" w:cs="Arial"/>
          <w:sz w:val="28"/>
          <w:szCs w:val="28"/>
          <w:lang w:eastAsia="en-NZ"/>
        </w:rPr>
        <w:t xml:space="preserve"> – </w:t>
      </w:r>
      <w:proofErr w:type="spellStart"/>
      <w:r w:rsidR="00152E1B">
        <w:rPr>
          <w:rFonts w:eastAsia="Times New Roman" w:cs="Arial"/>
          <w:sz w:val="28"/>
          <w:szCs w:val="28"/>
          <w:lang w:eastAsia="en-NZ"/>
        </w:rPr>
        <w:t>Hīkina</w:t>
      </w:r>
      <w:proofErr w:type="spellEnd"/>
      <w:r w:rsidR="00152E1B">
        <w:rPr>
          <w:rFonts w:eastAsia="Times New Roman" w:cs="Arial"/>
          <w:sz w:val="28"/>
          <w:szCs w:val="28"/>
          <w:lang w:eastAsia="en-NZ"/>
        </w:rPr>
        <w:t xml:space="preserve"> </w:t>
      </w:r>
      <w:proofErr w:type="spellStart"/>
      <w:r w:rsidR="00152E1B">
        <w:rPr>
          <w:rFonts w:eastAsia="Times New Roman" w:cs="Arial"/>
          <w:sz w:val="28"/>
          <w:szCs w:val="28"/>
          <w:lang w:eastAsia="en-NZ"/>
        </w:rPr>
        <w:t>Whakatuki</w:t>
      </w:r>
      <w:proofErr w:type="spellEnd"/>
      <w:r w:rsidRPr="00F414D9">
        <w:rPr>
          <w:rFonts w:eastAsia="Times New Roman" w:cs="Arial"/>
          <w:sz w:val="28"/>
          <w:szCs w:val="28"/>
          <w:lang w:eastAsia="en-NZ"/>
        </w:rPr>
        <w:t>.</w:t>
      </w:r>
    </w:p>
    <w:p w14:paraId="105C7382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45C80417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07744" behindDoc="0" locked="0" layoutInCell="1" allowOverlap="1" wp14:anchorId="283A8C0B" wp14:editId="24A82DE7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2551BEBC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06720" behindDoc="0" locked="0" layoutInCell="1" allowOverlap="1" wp14:anchorId="59B5F161" wp14:editId="21E33655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0F0252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76D8DD53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03648" behindDoc="0" locked="0" layoutInCell="1" allowOverlap="1" wp14:anchorId="1739B868" wp14:editId="09666989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AFBBAD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08BFC5E0" w14:textId="00EEEB08" w:rsidR="00316DBA" w:rsidRPr="00316DBA" w:rsidRDefault="00665C70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>
        <w:rPr>
          <w:rFonts w:eastAsia="Times New Roman" w:cs="Arial"/>
          <w:noProof/>
          <w:sz w:val="28"/>
          <w:szCs w:val="28"/>
          <w:lang w:eastAsia="en-NZ"/>
        </w:rPr>
        <mc:AlternateContent>
          <mc:Choice Requires="wpg">
            <w:drawing>
              <wp:anchor distT="0" distB="0" distL="114300" distR="114300" simplePos="0" relativeHeight="251814912" behindDoc="0" locked="0" layoutInCell="1" allowOverlap="1" wp14:anchorId="4E915DDB" wp14:editId="24821ADD">
                <wp:simplePos x="0" y="0"/>
                <wp:positionH relativeFrom="column">
                  <wp:posOffset>-76200</wp:posOffset>
                </wp:positionH>
                <wp:positionV relativeFrom="paragraph">
                  <wp:posOffset>306705</wp:posOffset>
                </wp:positionV>
                <wp:extent cx="1676400" cy="457200"/>
                <wp:effectExtent l="0" t="0" r="0" b="0"/>
                <wp:wrapNone/>
                <wp:docPr id="1379479217" name="Group 3" descr="Photosymbols logo with a Professional Licence number 410887559.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76400" cy="457200"/>
                          <a:chOff x="0" y="0"/>
                          <a:chExt cx="1676400" cy="457200"/>
                        </a:xfrm>
                      </wpg:grpSpPr>
                      <pic:pic xmlns:pic="http://schemas.openxmlformats.org/drawingml/2006/picture">
                        <pic:nvPicPr>
                          <pic:cNvPr id="1110034175" name="Picture 1" descr="Photosymbols logo"/>
                          <pic:cNvPicPr>
                            <a:picLocks noChangeAspect="1"/>
                          </pic:cNvPicPr>
                        </pic:nvPicPr>
                        <pic:blipFill>
                          <a:blip r:embed="rId1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6400" cy="2997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77504408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56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8600" y="352425"/>
                            <a:ext cx="1218565" cy="1047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AE26F6A" id="Group 3" o:spid="_x0000_s1026" alt="Photosymbols logo with a Professional Licence number 410887559." style="position:absolute;margin-left:-6pt;margin-top:24.15pt;width:132pt;height:36pt;z-index:251814912" coordsize="16764,457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">
                <v:shape id="Picture 1" o:spid="_x0000_s1027" type="#_x0000_t75" alt="Photosymbols logo" style="position:absolute;width:16764;height:29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">
                  <v:imagedata r:id="rId104" o:title="Photosymbols logo"/>
                </v:shape>
                <v:shape id="Picture 2" o:spid="_x0000_s1028" type="#_x0000_t75" style="position:absolute;left:2286;top:3524;width:12185;height:1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">
                  <v:imagedata r:id="rId105" o:title="" croptop=".65625"/>
                </v:shape>
              </v:group>
            </w:pict>
          </mc:Fallback>
        </mc:AlternateContent>
      </w:r>
    </w:p>
    <w:p w14:paraId="4016D6C0" w14:textId="7137B385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47395C51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7E975DB9" w14:textId="77777777" w:rsidR="00316DBA" w:rsidRPr="00316DBA" w:rsidRDefault="00316DBA" w:rsidP="00316DBA">
      <w:pPr>
        <w:numPr>
          <w:ilvl w:val="0"/>
          <w:numId w:val="15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08768" behindDoc="1" locked="0" layoutInCell="1" allowOverlap="1" wp14:anchorId="74032758" wp14:editId="62F5B448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0FF37B4B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ACDB41B" w14:textId="77777777" w:rsidR="00316DBA" w:rsidRPr="00316DBA" w:rsidRDefault="00316DBA" w:rsidP="00316DBA">
      <w:pPr>
        <w:numPr>
          <w:ilvl w:val="0"/>
          <w:numId w:val="15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10832AB5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130A0C64" w14:textId="77777777" w:rsidR="00316DBA" w:rsidRPr="00316DBA" w:rsidRDefault="00316DBA" w:rsidP="00316DBA">
      <w:pPr>
        <w:numPr>
          <w:ilvl w:val="0"/>
          <w:numId w:val="15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12864" behindDoc="0" locked="0" layoutInCell="1" allowOverlap="1" wp14:anchorId="76818FB5" wp14:editId="12B0D257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038A195F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10816" behindDoc="0" locked="0" layoutInCell="1" allowOverlap="1" wp14:anchorId="4E13108D" wp14:editId="0712254C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FBF819" w14:textId="77777777" w:rsidR="00316DBA" w:rsidRPr="00316DBA" w:rsidRDefault="00316DBA" w:rsidP="00316DBA">
      <w:pPr>
        <w:numPr>
          <w:ilvl w:val="0"/>
          <w:numId w:val="15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5469C5D3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78D71B52" w14:textId="77777777" w:rsidR="00316DBA" w:rsidRPr="00316DBA" w:rsidRDefault="00316DBA" w:rsidP="00316DBA">
      <w:pPr>
        <w:numPr>
          <w:ilvl w:val="0"/>
          <w:numId w:val="15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6F4019AA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92578C9" w14:textId="77777777" w:rsidR="00316DBA" w:rsidRPr="00316DBA" w:rsidRDefault="00316DBA" w:rsidP="00316DBA">
      <w:pPr>
        <w:numPr>
          <w:ilvl w:val="0"/>
          <w:numId w:val="15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11840" behindDoc="0" locked="0" layoutInCell="1" allowOverlap="1" wp14:anchorId="5691A00C" wp14:editId="5E2D80BE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tudio Rebeko</w:t>
      </w:r>
    </w:p>
    <w:p w14:paraId="7D976B64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4FFDA42" w14:textId="77777777" w:rsidR="00316DBA" w:rsidRPr="00316DBA" w:rsidRDefault="00316DBA" w:rsidP="00316DBA">
      <w:pPr>
        <w:numPr>
          <w:ilvl w:val="0"/>
          <w:numId w:val="15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5664E46D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779C0A41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38424597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E64AE1">
      <w:footerReference w:type="even" r:id="rId110"/>
      <w:footerReference w:type="default" r:id="rId111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000000" w:themeColor="text1"/>
        <w:left w:val="single" w:sz="24" w:space="24" w:color="000000" w:themeColor="text1"/>
        <w:bottom w:val="single" w:sz="24" w:space="24" w:color="000000" w:themeColor="text1"/>
        <w:right w:val="single" w:sz="24" w:space="24" w:color="000000" w:themeColor="tex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51DE8F" w14:textId="77777777" w:rsidR="00E57FD8" w:rsidRDefault="00E57FD8">
      <w:pPr>
        <w:spacing w:line="240" w:lineRule="auto"/>
      </w:pPr>
      <w:r>
        <w:separator/>
      </w:r>
    </w:p>
  </w:endnote>
  <w:endnote w:type="continuationSeparator" w:id="0">
    <w:p w14:paraId="22E2DE36" w14:textId="77777777" w:rsidR="00E57FD8" w:rsidRDefault="00E57FD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D3BA725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4880A84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B38A3D3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06F1AD66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FDA1E8" w14:textId="77777777" w:rsidR="00E57FD8" w:rsidRDefault="00E57FD8">
      <w:pPr>
        <w:spacing w:line="240" w:lineRule="auto"/>
      </w:pPr>
      <w:r>
        <w:separator/>
      </w:r>
    </w:p>
  </w:footnote>
  <w:footnote w:type="continuationSeparator" w:id="0">
    <w:p w14:paraId="4C3FD80A" w14:textId="77777777" w:rsidR="00E57FD8" w:rsidRDefault="00E57FD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0E8A9D5"/>
    <w:multiLevelType w:val="hybridMultilevel"/>
    <w:tmpl w:val="8514C170"/>
    <w:lvl w:ilvl="0" w:tplc="857AFE32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4A82C518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2" w:tplc="C338ADCA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A46AF78C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6A14DFEC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5" w:tplc="E9F859A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68EDAC2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C8481136">
      <w:start w:val="1"/>
      <w:numFmt w:val="bullet"/>
      <w:lvlText w:val="o"/>
      <w:lvlJc w:val="left"/>
      <w:pPr>
        <w:ind w:left="9000" w:hanging="360"/>
      </w:pPr>
      <w:rPr>
        <w:rFonts w:ascii="Courier New" w:hAnsi="Courier New" w:hint="default"/>
      </w:rPr>
    </w:lvl>
    <w:lvl w:ilvl="8" w:tplc="94FABDB6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7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346153"/>
    <w:multiLevelType w:val="multilevel"/>
    <w:tmpl w:val="DBA04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3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41F9E3"/>
    <w:multiLevelType w:val="hybridMultilevel"/>
    <w:tmpl w:val="1DC44E48"/>
    <w:lvl w:ilvl="0" w:tplc="AA64681C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7E4A5992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2" w:tplc="CAEEC7E0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54A83CAC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DE3C3FC8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5" w:tplc="520A9992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2272DBFA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A69ACBCC">
      <w:start w:val="1"/>
      <w:numFmt w:val="bullet"/>
      <w:lvlText w:val="o"/>
      <w:lvlJc w:val="left"/>
      <w:pPr>
        <w:ind w:left="9000" w:hanging="360"/>
      </w:pPr>
      <w:rPr>
        <w:rFonts w:ascii="Courier New" w:hAnsi="Courier New" w:hint="default"/>
      </w:rPr>
    </w:lvl>
    <w:lvl w:ilvl="8" w:tplc="F8F8C992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5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980841633">
    <w:abstractNumId w:val="14"/>
  </w:num>
  <w:num w:numId="2" w16cid:durableId="1747264607">
    <w:abstractNumId w:val="6"/>
  </w:num>
  <w:num w:numId="3" w16cid:durableId="1313756596">
    <w:abstractNumId w:val="5"/>
  </w:num>
  <w:num w:numId="4" w16cid:durableId="1751925994">
    <w:abstractNumId w:val="2"/>
  </w:num>
  <w:num w:numId="5" w16cid:durableId="930426864">
    <w:abstractNumId w:val="11"/>
  </w:num>
  <w:num w:numId="6" w16cid:durableId="90706847">
    <w:abstractNumId w:val="12"/>
  </w:num>
  <w:num w:numId="7" w16cid:durableId="313334513">
    <w:abstractNumId w:val="7"/>
  </w:num>
  <w:num w:numId="8" w16cid:durableId="2033803924">
    <w:abstractNumId w:val="4"/>
  </w:num>
  <w:num w:numId="9" w16cid:durableId="808132422">
    <w:abstractNumId w:val="3"/>
  </w:num>
  <w:num w:numId="10" w16cid:durableId="1143546541">
    <w:abstractNumId w:val="9"/>
  </w:num>
  <w:num w:numId="11" w16cid:durableId="279923130">
    <w:abstractNumId w:val="1"/>
  </w:num>
  <w:num w:numId="12" w16cid:durableId="1141115467">
    <w:abstractNumId w:val="8"/>
  </w:num>
  <w:num w:numId="13" w16cid:durableId="1254901281">
    <w:abstractNumId w:val="0"/>
  </w:num>
  <w:num w:numId="14" w16cid:durableId="2111922917">
    <w:abstractNumId w:val="13"/>
  </w:num>
  <w:num w:numId="15" w16cid:durableId="570190621">
    <w:abstractNumId w:val="15"/>
  </w:num>
  <w:num w:numId="16" w16cid:durableId="178206849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B77621"/>
    <w:rsid w:val="000013CC"/>
    <w:rsid w:val="00002417"/>
    <w:rsid w:val="00004099"/>
    <w:rsid w:val="00005DB6"/>
    <w:rsid w:val="000064D2"/>
    <w:rsid w:val="00015911"/>
    <w:rsid w:val="00016CA3"/>
    <w:rsid w:val="000227B4"/>
    <w:rsid w:val="0003092A"/>
    <w:rsid w:val="0004557B"/>
    <w:rsid w:val="00047568"/>
    <w:rsid w:val="00047D3B"/>
    <w:rsid w:val="00056EC6"/>
    <w:rsid w:val="00077F28"/>
    <w:rsid w:val="00085E05"/>
    <w:rsid w:val="0009079F"/>
    <w:rsid w:val="00090942"/>
    <w:rsid w:val="0009465A"/>
    <w:rsid w:val="000A15F1"/>
    <w:rsid w:val="000A3C46"/>
    <w:rsid w:val="000A5AED"/>
    <w:rsid w:val="000B2293"/>
    <w:rsid w:val="000C496C"/>
    <w:rsid w:val="000D2B45"/>
    <w:rsid w:val="000E4A46"/>
    <w:rsid w:val="0010036C"/>
    <w:rsid w:val="001046A4"/>
    <w:rsid w:val="00104F7F"/>
    <w:rsid w:val="00121433"/>
    <w:rsid w:val="00122416"/>
    <w:rsid w:val="00124EA8"/>
    <w:rsid w:val="00152E1B"/>
    <w:rsid w:val="001754F4"/>
    <w:rsid w:val="001A4CD5"/>
    <w:rsid w:val="001B4DD5"/>
    <w:rsid w:val="001D223E"/>
    <w:rsid w:val="001E23B0"/>
    <w:rsid w:val="001E3429"/>
    <w:rsid w:val="001F0DD4"/>
    <w:rsid w:val="00201791"/>
    <w:rsid w:val="002024D3"/>
    <w:rsid w:val="0020495C"/>
    <w:rsid w:val="002147FE"/>
    <w:rsid w:val="00226C0D"/>
    <w:rsid w:val="00226F54"/>
    <w:rsid w:val="00226FA5"/>
    <w:rsid w:val="0023654C"/>
    <w:rsid w:val="00244D9A"/>
    <w:rsid w:val="00257D60"/>
    <w:rsid w:val="00261BF8"/>
    <w:rsid w:val="00265B6E"/>
    <w:rsid w:val="00266B9F"/>
    <w:rsid w:val="00284613"/>
    <w:rsid w:val="00284D0D"/>
    <w:rsid w:val="002D71C9"/>
    <w:rsid w:val="00315307"/>
    <w:rsid w:val="00316DBA"/>
    <w:rsid w:val="003228E9"/>
    <w:rsid w:val="00323EB3"/>
    <w:rsid w:val="00362428"/>
    <w:rsid w:val="003631C1"/>
    <w:rsid w:val="00371C85"/>
    <w:rsid w:val="003831EB"/>
    <w:rsid w:val="00392C27"/>
    <w:rsid w:val="003D631D"/>
    <w:rsid w:val="003F07F7"/>
    <w:rsid w:val="003F5628"/>
    <w:rsid w:val="004002D2"/>
    <w:rsid w:val="00411894"/>
    <w:rsid w:val="00426BE4"/>
    <w:rsid w:val="00431DFF"/>
    <w:rsid w:val="004352AA"/>
    <w:rsid w:val="004535B5"/>
    <w:rsid w:val="004567B0"/>
    <w:rsid w:val="00464BEE"/>
    <w:rsid w:val="00472F32"/>
    <w:rsid w:val="00480EB9"/>
    <w:rsid w:val="004D7562"/>
    <w:rsid w:val="004F56C0"/>
    <w:rsid w:val="00503AD5"/>
    <w:rsid w:val="00510007"/>
    <w:rsid w:val="00517452"/>
    <w:rsid w:val="00522E5E"/>
    <w:rsid w:val="00570380"/>
    <w:rsid w:val="00577D24"/>
    <w:rsid w:val="005921AD"/>
    <w:rsid w:val="005B0C74"/>
    <w:rsid w:val="005E17F9"/>
    <w:rsid w:val="005F4EFD"/>
    <w:rsid w:val="005F56C7"/>
    <w:rsid w:val="0060011B"/>
    <w:rsid w:val="00601FCE"/>
    <w:rsid w:val="006078CE"/>
    <w:rsid w:val="00621884"/>
    <w:rsid w:val="006219D4"/>
    <w:rsid w:val="00623481"/>
    <w:rsid w:val="00626326"/>
    <w:rsid w:val="0064667B"/>
    <w:rsid w:val="00647D48"/>
    <w:rsid w:val="00652406"/>
    <w:rsid w:val="00665C70"/>
    <w:rsid w:val="00683296"/>
    <w:rsid w:val="00692190"/>
    <w:rsid w:val="006A17C1"/>
    <w:rsid w:val="006A445D"/>
    <w:rsid w:val="006B45FC"/>
    <w:rsid w:val="006B61E3"/>
    <w:rsid w:val="006C5C26"/>
    <w:rsid w:val="006C6DC3"/>
    <w:rsid w:val="006D12ED"/>
    <w:rsid w:val="006D6F15"/>
    <w:rsid w:val="006E050D"/>
    <w:rsid w:val="006E0DE9"/>
    <w:rsid w:val="007012DC"/>
    <w:rsid w:val="00705CA3"/>
    <w:rsid w:val="007322D7"/>
    <w:rsid w:val="007342D1"/>
    <w:rsid w:val="00734C63"/>
    <w:rsid w:val="00736E4E"/>
    <w:rsid w:val="0074404F"/>
    <w:rsid w:val="00750B79"/>
    <w:rsid w:val="00760DC8"/>
    <w:rsid w:val="0076469F"/>
    <w:rsid w:val="00764D5F"/>
    <w:rsid w:val="00776BF9"/>
    <w:rsid w:val="007829EC"/>
    <w:rsid w:val="007B05F3"/>
    <w:rsid w:val="007B518D"/>
    <w:rsid w:val="007C1500"/>
    <w:rsid w:val="007C6CF3"/>
    <w:rsid w:val="007C7764"/>
    <w:rsid w:val="007D303A"/>
    <w:rsid w:val="007E7233"/>
    <w:rsid w:val="008031CE"/>
    <w:rsid w:val="00821972"/>
    <w:rsid w:val="00840E1C"/>
    <w:rsid w:val="008415AB"/>
    <w:rsid w:val="008608FA"/>
    <w:rsid w:val="00863D53"/>
    <w:rsid w:val="00863E14"/>
    <w:rsid w:val="00881C46"/>
    <w:rsid w:val="008848CB"/>
    <w:rsid w:val="00887F23"/>
    <w:rsid w:val="008A25A8"/>
    <w:rsid w:val="008C6057"/>
    <w:rsid w:val="008D437D"/>
    <w:rsid w:val="009136A1"/>
    <w:rsid w:val="009411B0"/>
    <w:rsid w:val="00942219"/>
    <w:rsid w:val="0094516C"/>
    <w:rsid w:val="00974E0B"/>
    <w:rsid w:val="0098180B"/>
    <w:rsid w:val="00987FE6"/>
    <w:rsid w:val="0099093C"/>
    <w:rsid w:val="00992812"/>
    <w:rsid w:val="009B4D03"/>
    <w:rsid w:val="009B5631"/>
    <w:rsid w:val="009E16D4"/>
    <w:rsid w:val="009E178F"/>
    <w:rsid w:val="009E4017"/>
    <w:rsid w:val="009E5604"/>
    <w:rsid w:val="009F1DDC"/>
    <w:rsid w:val="009F55EB"/>
    <w:rsid w:val="00A0339D"/>
    <w:rsid w:val="00A12915"/>
    <w:rsid w:val="00A1608E"/>
    <w:rsid w:val="00A16CD6"/>
    <w:rsid w:val="00A2743A"/>
    <w:rsid w:val="00A63571"/>
    <w:rsid w:val="00A67570"/>
    <w:rsid w:val="00AB157A"/>
    <w:rsid w:val="00B50B0B"/>
    <w:rsid w:val="00B77621"/>
    <w:rsid w:val="00B81A2E"/>
    <w:rsid w:val="00B83387"/>
    <w:rsid w:val="00BA6B46"/>
    <w:rsid w:val="00BB3789"/>
    <w:rsid w:val="00BB7148"/>
    <w:rsid w:val="00BC7E04"/>
    <w:rsid w:val="00BD34B6"/>
    <w:rsid w:val="00BE2528"/>
    <w:rsid w:val="00BF5DDC"/>
    <w:rsid w:val="00C03B22"/>
    <w:rsid w:val="00C200AE"/>
    <w:rsid w:val="00C214FE"/>
    <w:rsid w:val="00C2587B"/>
    <w:rsid w:val="00C33151"/>
    <w:rsid w:val="00C37626"/>
    <w:rsid w:val="00C6590B"/>
    <w:rsid w:val="00C739C6"/>
    <w:rsid w:val="00C75497"/>
    <w:rsid w:val="00C94E1B"/>
    <w:rsid w:val="00CC747F"/>
    <w:rsid w:val="00CD0B9E"/>
    <w:rsid w:val="00CF57E0"/>
    <w:rsid w:val="00D271F8"/>
    <w:rsid w:val="00D444CD"/>
    <w:rsid w:val="00D517D3"/>
    <w:rsid w:val="00D652D9"/>
    <w:rsid w:val="00D65B45"/>
    <w:rsid w:val="00D67451"/>
    <w:rsid w:val="00D76EE5"/>
    <w:rsid w:val="00D77ECF"/>
    <w:rsid w:val="00D852B6"/>
    <w:rsid w:val="00D95D45"/>
    <w:rsid w:val="00DC1201"/>
    <w:rsid w:val="00DC41FD"/>
    <w:rsid w:val="00DC5D2A"/>
    <w:rsid w:val="00DD7B97"/>
    <w:rsid w:val="00DE40BD"/>
    <w:rsid w:val="00DE70B0"/>
    <w:rsid w:val="00DF2E18"/>
    <w:rsid w:val="00E01FBC"/>
    <w:rsid w:val="00E02C06"/>
    <w:rsid w:val="00E17BF8"/>
    <w:rsid w:val="00E25EA4"/>
    <w:rsid w:val="00E301CA"/>
    <w:rsid w:val="00E30CC2"/>
    <w:rsid w:val="00E422EA"/>
    <w:rsid w:val="00E456EF"/>
    <w:rsid w:val="00E54139"/>
    <w:rsid w:val="00E56A37"/>
    <w:rsid w:val="00E57FD8"/>
    <w:rsid w:val="00E64AE1"/>
    <w:rsid w:val="00E70E61"/>
    <w:rsid w:val="00E757C5"/>
    <w:rsid w:val="00E92B7C"/>
    <w:rsid w:val="00EA567F"/>
    <w:rsid w:val="00EC5F32"/>
    <w:rsid w:val="00ED09A8"/>
    <w:rsid w:val="00EF4A04"/>
    <w:rsid w:val="00EF56CC"/>
    <w:rsid w:val="00F20BCC"/>
    <w:rsid w:val="00F27D87"/>
    <w:rsid w:val="00F32DCE"/>
    <w:rsid w:val="00F34D71"/>
    <w:rsid w:val="00F40813"/>
    <w:rsid w:val="00F414D9"/>
    <w:rsid w:val="00F87859"/>
    <w:rsid w:val="00FB6F4A"/>
    <w:rsid w:val="00FC1BD7"/>
    <w:rsid w:val="00FC2519"/>
    <w:rsid w:val="00FC63B6"/>
    <w:rsid w:val="00FD3BC1"/>
    <w:rsid w:val="21AF1DCC"/>
    <w:rsid w:val="4F23A2E7"/>
    <w:rsid w:val="7F67E5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7E040DC"/>
  <w15:chartTrackingRefBased/>
  <w15:docId w15:val="{71558421-01E4-405A-B584-AF216546E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E64AE1"/>
    <w:pPr>
      <w:keepNext/>
      <w:keepLines/>
      <w:widowControl w:val="0"/>
      <w:pBdr>
        <w:top w:val="single" w:sz="18" w:space="10" w:color="000000" w:themeColor="text1"/>
        <w:left w:val="single" w:sz="18" w:space="4" w:color="000000" w:themeColor="text1"/>
        <w:bottom w:val="single" w:sz="18" w:space="0" w:color="000000" w:themeColor="text1"/>
        <w:right w:val="single" w:sz="18" w:space="4" w:color="000000" w:themeColor="tex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E64AE1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5C26"/>
  </w:style>
  <w:style w:type="paragraph" w:styleId="ListParagraph">
    <w:name w:val="List Paragraph"/>
    <w:aliases w:val="List first level,List Paragraph1,Recommendation,List Paragraph11,TOC style,lp1,Bullet OSM,Proposal Bullet List,Bullets,List Paragraph numbered,List Bullet indent,Level 3,Rec para,List 1,Other List,Bullet List,FooterText,numbered,列出段落,Dot "/>
    <w:basedOn w:val="ListBullet"/>
    <w:link w:val="ListParagraphChar"/>
    <w:uiPriority w:val="34"/>
    <w:qFormat/>
    <w:rsid w:val="00736E4E"/>
    <w:pPr>
      <w:numPr>
        <w:numId w:val="4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1 Char,Recommendation Char,List Paragraph11 Char,TOC style Char,lp1 Char,Bullet OSM Char,Proposal Bullet List Char,Bullets Char,List Paragraph numbered Char,List Bullet indent Char,Level 3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6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8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10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9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11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2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3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3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DD7B97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C75497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C75497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C75497"/>
    <w:pPr>
      <w:spacing w:after="100"/>
      <w:ind w:left="320"/>
    </w:pPr>
  </w:style>
  <w:style w:type="paragraph" w:styleId="Revision">
    <w:name w:val="Revision"/>
    <w:hidden/>
    <w:uiPriority w:val="99"/>
    <w:semiHidden/>
    <w:rsid w:val="00E92B7C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image" Target="media/image77.png"/><Relationship Id="rId89" Type="http://schemas.openxmlformats.org/officeDocument/2006/relationships/image" Target="media/image82.png"/><Relationship Id="rId112" Type="http://schemas.openxmlformats.org/officeDocument/2006/relationships/fontTable" Target="fontTable.xml"/><Relationship Id="rId16" Type="http://schemas.openxmlformats.org/officeDocument/2006/relationships/image" Target="media/image9.png"/><Relationship Id="rId107" Type="http://schemas.openxmlformats.org/officeDocument/2006/relationships/image" Target="media/image98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image" Target="media/image72.jpg"/><Relationship Id="rId102" Type="http://schemas.openxmlformats.org/officeDocument/2006/relationships/image" Target="media/image93.png"/><Relationship Id="rId5" Type="http://schemas.openxmlformats.org/officeDocument/2006/relationships/webSettings" Target="webSettings.xml"/><Relationship Id="rId90" Type="http://schemas.openxmlformats.org/officeDocument/2006/relationships/image" Target="media/image83.png"/><Relationship Id="rId95" Type="http://schemas.openxmlformats.org/officeDocument/2006/relationships/hyperlink" Target="https://www.eeca.govt.nz/fuel/" TargetMode="External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113" Type="http://schemas.openxmlformats.org/officeDocument/2006/relationships/theme" Target="theme/theme1.xml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12" Type="http://schemas.openxmlformats.org/officeDocument/2006/relationships/image" Target="media/image5.jpeg"/><Relationship Id="rId17" Type="http://schemas.openxmlformats.org/officeDocument/2006/relationships/image" Target="media/image10.jp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59" Type="http://schemas.openxmlformats.org/officeDocument/2006/relationships/image" Target="media/image52.png"/><Relationship Id="rId103" Type="http://schemas.openxmlformats.org/officeDocument/2006/relationships/image" Target="media/image94.png"/><Relationship Id="rId108" Type="http://schemas.openxmlformats.org/officeDocument/2006/relationships/image" Target="media/image99.jpeg"/><Relationship Id="rId54" Type="http://schemas.openxmlformats.org/officeDocument/2006/relationships/image" Target="media/image47.png"/><Relationship Id="rId70" Type="http://schemas.openxmlformats.org/officeDocument/2006/relationships/image" Target="media/image63.jpg"/><Relationship Id="rId75" Type="http://schemas.openxmlformats.org/officeDocument/2006/relationships/image" Target="media/image68.png"/><Relationship Id="rId91" Type="http://schemas.openxmlformats.org/officeDocument/2006/relationships/image" Target="media/image84.png"/><Relationship Id="rId96" Type="http://schemas.openxmlformats.org/officeDocument/2006/relationships/image" Target="media/image8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jpg"/><Relationship Id="rId23" Type="http://schemas.openxmlformats.org/officeDocument/2006/relationships/image" Target="media/image16.png"/><Relationship Id="rId28" Type="http://schemas.openxmlformats.org/officeDocument/2006/relationships/image" Target="media/image21.jp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jpg"/><Relationship Id="rId106" Type="http://schemas.openxmlformats.org/officeDocument/2006/relationships/image" Target="media/image97.jpe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94" Type="http://schemas.openxmlformats.org/officeDocument/2006/relationships/image" Target="media/image87.png"/><Relationship Id="rId99" Type="http://schemas.openxmlformats.org/officeDocument/2006/relationships/image" Target="media/image90.jpeg"/><Relationship Id="rId101" Type="http://schemas.openxmlformats.org/officeDocument/2006/relationships/image" Target="media/image9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39" Type="http://schemas.openxmlformats.org/officeDocument/2006/relationships/image" Target="media/image32.png"/><Relationship Id="rId109" Type="http://schemas.openxmlformats.org/officeDocument/2006/relationships/image" Target="media/image100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hyperlink" Target="https://mbie.govt.nz/fuel" TargetMode="External"/><Relationship Id="rId104" Type="http://schemas.openxmlformats.org/officeDocument/2006/relationships/image" Target="media/image95.png"/><Relationship Id="rId7" Type="http://schemas.openxmlformats.org/officeDocument/2006/relationships/endnotes" Target="endnotes.xml"/><Relationship Id="rId71" Type="http://schemas.openxmlformats.org/officeDocument/2006/relationships/image" Target="media/image64.jpg"/><Relationship Id="rId92" Type="http://schemas.openxmlformats.org/officeDocument/2006/relationships/image" Target="media/image85.png"/><Relationship Id="rId2" Type="http://schemas.openxmlformats.org/officeDocument/2006/relationships/numbering" Target="numbering.xml"/><Relationship Id="rId29" Type="http://schemas.openxmlformats.org/officeDocument/2006/relationships/image" Target="media/image22.jpe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jpg"/><Relationship Id="rId110" Type="http://schemas.openxmlformats.org/officeDocument/2006/relationships/footer" Target="footer1.xml"/><Relationship Id="rId61" Type="http://schemas.openxmlformats.org/officeDocument/2006/relationships/image" Target="media/image54.jpeg"/><Relationship Id="rId82" Type="http://schemas.openxmlformats.org/officeDocument/2006/relationships/image" Target="media/image75.jpg"/><Relationship Id="rId19" Type="http://schemas.openxmlformats.org/officeDocument/2006/relationships/image" Target="media/image12.png"/><Relationship Id="rId14" Type="http://schemas.openxmlformats.org/officeDocument/2006/relationships/image" Target="media/image7.jpg"/><Relationship Id="rId30" Type="http://schemas.openxmlformats.org/officeDocument/2006/relationships/image" Target="media/image23.jpg"/><Relationship Id="rId35" Type="http://schemas.openxmlformats.org/officeDocument/2006/relationships/image" Target="media/image28.png"/><Relationship Id="rId56" Type="http://schemas.openxmlformats.org/officeDocument/2006/relationships/image" Target="media/image49.jpg"/><Relationship Id="rId77" Type="http://schemas.openxmlformats.org/officeDocument/2006/relationships/image" Target="media/image70.png"/><Relationship Id="rId100" Type="http://schemas.openxmlformats.org/officeDocument/2006/relationships/image" Target="media/image91.png"/><Relationship Id="rId105" Type="http://schemas.openxmlformats.org/officeDocument/2006/relationships/image" Target="media/image96.png"/><Relationship Id="rId8" Type="http://schemas.openxmlformats.org/officeDocument/2006/relationships/image" Target="media/image1.jpeg"/><Relationship Id="rId51" Type="http://schemas.openxmlformats.org/officeDocument/2006/relationships/image" Target="media/image44.jpg"/><Relationship Id="rId72" Type="http://schemas.openxmlformats.org/officeDocument/2006/relationships/image" Target="media/image65.jpg"/><Relationship Id="rId93" Type="http://schemas.openxmlformats.org/officeDocument/2006/relationships/image" Target="media/image86.png"/><Relationship Id="rId98" Type="http://schemas.openxmlformats.org/officeDocument/2006/relationships/image" Target="media/image89.png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62" Type="http://schemas.openxmlformats.org/officeDocument/2006/relationships/image" Target="media/image55.png"/><Relationship Id="rId83" Type="http://schemas.openxmlformats.org/officeDocument/2006/relationships/image" Target="media/image76.jpeg"/><Relationship Id="rId88" Type="http://schemas.openxmlformats.org/officeDocument/2006/relationships/image" Target="media/image81.png"/><Relationship Id="rId111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FF259E-208D-434B-9989-F5A372474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7</Pages>
  <Words>1269</Words>
  <Characters>7237</Characters>
  <Application>Microsoft Office Word</Application>
  <DocSecurity>0</DocSecurity>
  <Lines>60</Lines>
  <Paragraphs>16</Paragraphs>
  <ScaleCrop>false</ScaleCrop>
  <Company/>
  <LinksUpToDate>false</LinksUpToDate>
  <CharactersWithSpaces>8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6-06-18T23:04:00Z</dcterms:created>
  <dcterms:modified xsi:type="dcterms:W3CDTF">2026-06-18T2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38466f7-346c-47bb-a4d2-4a6558d61975_Enabled">
    <vt:lpwstr>true</vt:lpwstr>
  </property>
  <property fmtid="{D5CDD505-2E9C-101B-9397-08002B2CF9AE}" pid="3" name="MSIP_Label_738466f7-346c-47bb-a4d2-4a6558d61975_SetDate">
    <vt:lpwstr>2026-06-18T22:56:12Z</vt:lpwstr>
  </property>
  <property fmtid="{D5CDD505-2E9C-101B-9397-08002B2CF9AE}" pid="4" name="MSIP_Label_738466f7-346c-47bb-a4d2-4a6558d61975_Method">
    <vt:lpwstr>Privileged</vt:lpwstr>
  </property>
  <property fmtid="{D5CDD505-2E9C-101B-9397-08002B2CF9AE}" pid="5" name="MSIP_Label_738466f7-346c-47bb-a4d2-4a6558d61975_Name">
    <vt:lpwstr>UNCLASSIFIED</vt:lpwstr>
  </property>
  <property fmtid="{D5CDD505-2E9C-101B-9397-08002B2CF9AE}" pid="6" name="MSIP_Label_738466f7-346c-47bb-a4d2-4a6558d61975_SiteId">
    <vt:lpwstr>78b2bd11-e42b-47ea-b011-2e04c3af5ec1</vt:lpwstr>
  </property>
  <property fmtid="{D5CDD505-2E9C-101B-9397-08002B2CF9AE}" pid="7" name="MSIP_Label_738466f7-346c-47bb-a4d2-4a6558d61975_ActionId">
    <vt:lpwstr>a7a60106-23ed-4260-bf1c-c48a5fef93d6</vt:lpwstr>
  </property>
  <property fmtid="{D5CDD505-2E9C-101B-9397-08002B2CF9AE}" pid="8" name="MSIP_Label_738466f7-346c-47bb-a4d2-4a6558d61975_ContentBits">
    <vt:lpwstr>0</vt:lpwstr>
  </property>
  <property fmtid="{D5CDD505-2E9C-101B-9397-08002B2CF9AE}" pid="9" name="MSIP_Label_738466f7-346c-47bb-a4d2-4a6558d61975_Tag">
    <vt:lpwstr>10, 0, 1, 1</vt:lpwstr>
  </property>
</Properties>
</file>